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822FE" w14:textId="4D92E5E1" w:rsidR="00A63D55" w:rsidRDefault="00A9759E" w:rsidP="00085029">
      <w:pPr>
        <w:pStyle w:val="Covertitle"/>
        <w:tabs>
          <w:tab w:val="left" w:pos="4395"/>
        </w:tabs>
        <w:ind w:left="3686"/>
        <w:jc w:val="right"/>
        <w:rPr>
          <w:b w:val="0"/>
          <w:bCs/>
          <w:sz w:val="36"/>
          <w:szCs w:val="36"/>
        </w:rPr>
      </w:pPr>
      <w:r w:rsidRPr="007E2EE5">
        <w:rPr>
          <w:b w:val="0"/>
          <w:bCs/>
          <w:sz w:val="36"/>
          <w:szCs w:val="36"/>
        </w:rPr>
        <w:t>V</w:t>
      </w:r>
      <w:r w:rsidR="007E2EE5" w:rsidRPr="007E2EE5">
        <w:rPr>
          <w:b w:val="0"/>
          <w:bCs/>
          <w:sz w:val="36"/>
          <w:szCs w:val="36"/>
        </w:rPr>
        <w:t xml:space="preserve">ICTORIAN PURCHASING </w:t>
      </w:r>
      <w:r w:rsidR="00085029">
        <w:rPr>
          <w:b w:val="0"/>
          <w:bCs/>
          <w:sz w:val="36"/>
          <w:szCs w:val="36"/>
        </w:rPr>
        <w:t>G</w:t>
      </w:r>
      <w:r w:rsidR="007E2EE5" w:rsidRPr="007E2EE5">
        <w:rPr>
          <w:b w:val="0"/>
          <w:bCs/>
          <w:sz w:val="36"/>
          <w:szCs w:val="36"/>
        </w:rPr>
        <w:t>UIDE</w:t>
      </w:r>
    </w:p>
    <w:p w14:paraId="7905CE92" w14:textId="51ED9CA9" w:rsidR="00DA3218" w:rsidRPr="00C64758" w:rsidRDefault="001C2728" w:rsidP="00C82DE3">
      <w:pPr>
        <w:pStyle w:val="Coversubtitle"/>
        <w:spacing w:before="480"/>
        <w:ind w:left="3686"/>
        <w:jc w:val="right"/>
        <w:rPr>
          <w:sz w:val="28"/>
          <w:szCs w:val="28"/>
        </w:rPr>
      </w:pPr>
      <w:r>
        <w:rPr>
          <w:sz w:val="28"/>
          <w:szCs w:val="28"/>
        </w:rPr>
        <w:t>PUA PUBLIC SAFETY</w:t>
      </w:r>
      <w:r w:rsidR="00085029">
        <w:rPr>
          <w:sz w:val="28"/>
          <w:szCs w:val="28"/>
        </w:rPr>
        <w:t xml:space="preserve"> </w:t>
      </w:r>
      <w:r w:rsidR="00C82DE3">
        <w:rPr>
          <w:sz w:val="28"/>
          <w:szCs w:val="28"/>
        </w:rPr>
        <w:br/>
      </w:r>
      <w:r w:rsidR="00085029">
        <w:rPr>
          <w:sz w:val="28"/>
          <w:szCs w:val="28"/>
        </w:rPr>
        <w:t>TRAINING PACKAGE</w:t>
      </w:r>
      <w:r w:rsidR="00A546DB" w:rsidRPr="007E2EE5">
        <w:rPr>
          <w:sz w:val="28"/>
          <w:szCs w:val="28"/>
        </w:rPr>
        <w:t xml:space="preserve"> </w:t>
      </w:r>
      <w:r w:rsidR="00085029" w:rsidRPr="00C64758">
        <w:rPr>
          <w:sz w:val="28"/>
          <w:szCs w:val="28"/>
        </w:rPr>
        <w:t xml:space="preserve">RELEASE </w:t>
      </w:r>
      <w:r w:rsidR="00562A50" w:rsidRPr="00C64758">
        <w:rPr>
          <w:sz w:val="28"/>
          <w:szCs w:val="28"/>
        </w:rPr>
        <w:t>5</w:t>
      </w:r>
      <w:r w:rsidR="00085029" w:rsidRPr="00C64758">
        <w:rPr>
          <w:sz w:val="28"/>
          <w:szCs w:val="28"/>
        </w:rPr>
        <w:t>.0</w:t>
      </w:r>
    </w:p>
    <w:p w14:paraId="25BE0C69" w14:textId="0AF3F290" w:rsidR="007230C7" w:rsidRPr="00085029" w:rsidRDefault="00562A50" w:rsidP="00085029">
      <w:pPr>
        <w:pStyle w:val="Coversubtitle"/>
        <w:ind w:left="4395"/>
        <w:jc w:val="right"/>
        <w:rPr>
          <w:sz w:val="28"/>
          <w:szCs w:val="28"/>
        </w:rPr>
      </w:pPr>
      <w:r w:rsidRPr="00C64758">
        <w:rPr>
          <w:sz w:val="28"/>
          <w:szCs w:val="28"/>
        </w:rPr>
        <w:t>MARCH</w:t>
      </w:r>
      <w:r w:rsidR="001C2728" w:rsidRPr="00C64758">
        <w:rPr>
          <w:sz w:val="28"/>
          <w:szCs w:val="28"/>
        </w:rPr>
        <w:t xml:space="preserve"> 2023</w:t>
      </w:r>
    </w:p>
    <w:p w14:paraId="06EED152" w14:textId="77777777" w:rsidR="00AF654D" w:rsidRDefault="00AF654D" w:rsidP="00AF654D">
      <w:pPr>
        <w:pStyle w:val="Coversubtitle"/>
        <w:rPr>
          <w:sz w:val="40"/>
        </w:rPr>
      </w:pPr>
    </w:p>
    <w:p w14:paraId="12E0DA9C" w14:textId="77777777" w:rsidR="00AF654D" w:rsidRDefault="00AF654D" w:rsidP="00AF654D">
      <w:pPr>
        <w:pStyle w:val="Coversubtitle"/>
        <w:sectPr w:rsidR="00AF654D" w:rsidSect="007E2EE5">
          <w:headerReference w:type="default" r:id="rId11"/>
          <w:footerReference w:type="even" r:id="rId12"/>
          <w:footerReference w:type="default" r:id="rId13"/>
          <w:pgSz w:w="11900" w:h="16840"/>
          <w:pgMar w:top="6804" w:right="1134" w:bottom="1701" w:left="1134" w:header="709" w:footer="709" w:gutter="0"/>
          <w:cols w:space="708"/>
          <w:docGrid w:linePitch="360"/>
        </w:sectPr>
      </w:pPr>
    </w:p>
    <w:p w14:paraId="4858B65E" w14:textId="0A995B68" w:rsidR="00F53861" w:rsidRDefault="00D14FB2" w:rsidP="00750DE2">
      <w:pPr>
        <w:pStyle w:val="Copyrighttext"/>
        <w:ind w:right="134"/>
        <w:rPr>
          <w:sz w:val="21"/>
          <w:szCs w:val="21"/>
        </w:rPr>
      </w:pPr>
      <w:r w:rsidRPr="00D14FB2">
        <w:rPr>
          <w:sz w:val="22"/>
          <w:szCs w:val="22"/>
        </w:rPr>
        <w:lastRenderedPageBreak/>
        <w:t xml:space="preserve">© </w:t>
      </w:r>
      <w:r w:rsidR="009B31E4">
        <w:rPr>
          <w:sz w:val="22"/>
          <w:szCs w:val="22"/>
        </w:rPr>
        <w:t xml:space="preserve">Copyright </w:t>
      </w:r>
      <w:r w:rsidRPr="00504BAD">
        <w:rPr>
          <w:sz w:val="21"/>
          <w:szCs w:val="21"/>
        </w:rPr>
        <w:t>State of Victoria</w:t>
      </w:r>
    </w:p>
    <w:p w14:paraId="572F3F67" w14:textId="618C99D6" w:rsidR="00D14FB2" w:rsidRPr="00504BAD" w:rsidRDefault="00D14FB2" w:rsidP="00750DE2">
      <w:pPr>
        <w:pStyle w:val="Copyrighttext"/>
        <w:ind w:right="134"/>
        <w:rPr>
          <w:sz w:val="21"/>
          <w:szCs w:val="21"/>
        </w:rPr>
      </w:pPr>
      <w:r w:rsidRPr="00504BAD">
        <w:rPr>
          <w:sz w:val="21"/>
          <w:szCs w:val="21"/>
        </w:rPr>
        <w:t xml:space="preserve">Department of </w:t>
      </w:r>
      <w:r w:rsidR="00085029">
        <w:rPr>
          <w:sz w:val="21"/>
          <w:szCs w:val="21"/>
        </w:rPr>
        <w:t>Jobs, Skills, Industry and Regions</w:t>
      </w:r>
      <w:r w:rsidRPr="00504BAD">
        <w:rPr>
          <w:sz w:val="21"/>
          <w:szCs w:val="21"/>
        </w:rPr>
        <w:t xml:space="preserve"> </w:t>
      </w:r>
      <w:r w:rsidR="001C2728">
        <w:rPr>
          <w:sz w:val="21"/>
          <w:szCs w:val="21"/>
        </w:rPr>
        <w:t>2023</w:t>
      </w:r>
    </w:p>
    <w:p w14:paraId="4AA03D1E" w14:textId="77777777" w:rsidR="00D14FB2" w:rsidRDefault="00104D3C" w:rsidP="00750DE2">
      <w:pPr>
        <w:pStyle w:val="Copyrighttext"/>
        <w:ind w:right="134"/>
        <w:rPr>
          <w:sz w:val="22"/>
          <w:szCs w:val="22"/>
        </w:rPr>
      </w:pPr>
      <w:r>
        <w:rPr>
          <w:noProof/>
          <w:sz w:val="18"/>
          <w:szCs w:val="18"/>
          <w:lang w:val="en-AU" w:eastAsia="en-AU"/>
        </w:rPr>
        <w:drawing>
          <wp:inline distT="0" distB="0" distL="0" distR="0" wp14:anchorId="0550A111" wp14:editId="013FB5C3">
            <wp:extent cx="923925" cy="323850"/>
            <wp:effectExtent l="0" t="0" r="9525" b="0"/>
            <wp:docPr id="1" name="Picture 1" descr="Copyr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pyright logo"/>
                    <pic:cNvPicPr>
                      <a:picLocks noChangeAspect="1" noChangeArrowheads="1"/>
                    </pic:cNvPicPr>
                  </pic:nvPicPr>
                  <pic:blipFill>
                    <a:blip r:embed="rId14" r:link="rId15" cstate="hqprint">
                      <a:extLst>
                        <a:ext uri="{28A0092B-C50C-407E-A947-70E740481C1C}">
                          <a14:useLocalDpi xmlns:a14="http://schemas.microsoft.com/office/drawing/2010/main" val="0"/>
                        </a:ext>
                      </a:extLst>
                    </a:blip>
                    <a:srcRect/>
                    <a:stretch>
                      <a:fillRect/>
                    </a:stretch>
                  </pic:blipFill>
                  <pic:spPr bwMode="auto">
                    <a:xfrm>
                      <a:off x="0" y="0"/>
                      <a:ext cx="923925" cy="323850"/>
                    </a:xfrm>
                    <a:prstGeom prst="rect">
                      <a:avLst/>
                    </a:prstGeom>
                    <a:noFill/>
                    <a:ln>
                      <a:noFill/>
                    </a:ln>
                  </pic:spPr>
                </pic:pic>
              </a:graphicData>
            </a:graphic>
          </wp:inline>
        </w:drawing>
      </w:r>
    </w:p>
    <w:p w14:paraId="0055748E" w14:textId="77777777" w:rsidR="00504BAD" w:rsidRPr="00D14FB2" w:rsidRDefault="00504BAD" w:rsidP="00750DE2">
      <w:pPr>
        <w:pStyle w:val="Copyrighttext"/>
        <w:ind w:right="134"/>
        <w:rPr>
          <w:sz w:val="22"/>
          <w:szCs w:val="22"/>
        </w:rPr>
      </w:pPr>
    </w:p>
    <w:p w14:paraId="69651817" w14:textId="1FF0DD8B" w:rsidR="00D14FB2" w:rsidRPr="00D14FB2" w:rsidRDefault="00E32DF2" w:rsidP="00504BAD">
      <w:r>
        <w:t>Victorian Purchasing Guides are</w:t>
      </w:r>
      <w:r w:rsidR="00D14FB2" w:rsidRPr="00D14FB2">
        <w:t xml:space="preserve"> provided under a Creative Commons Attribution</w:t>
      </w:r>
      <w:r w:rsidR="00A81828">
        <w:t>-No Derivatives</w:t>
      </w:r>
      <w:r w:rsidR="00D14FB2" w:rsidRPr="00D14FB2">
        <w:t xml:space="preserve"> 4.0 International licence. You are free to re-use the work under that licence, on the condition that you credit the State of Victoria (Department of </w:t>
      </w:r>
      <w:r w:rsidR="00085029">
        <w:t>Jobs, Skills, Industry and Regions</w:t>
      </w:r>
      <w:r w:rsidR="00D14FB2" w:rsidRPr="00D14FB2">
        <w:t>),</w:t>
      </w:r>
      <w:r w:rsidR="00104D3C">
        <w:t xml:space="preserve"> provide a link to the licence, </w:t>
      </w:r>
      <w:r w:rsidR="00D14FB2" w:rsidRPr="00D14FB2">
        <w:t>indicate if changes were made</w:t>
      </w:r>
      <w:r w:rsidR="00532AEC">
        <w:t>,</w:t>
      </w:r>
      <w:r w:rsidR="00D14FB2" w:rsidRPr="00D14FB2">
        <w:t xml:space="preserve"> and comply with </w:t>
      </w:r>
      <w:r w:rsidR="00104D3C">
        <w:t>all</w:t>
      </w:r>
      <w:r w:rsidR="00D14FB2" w:rsidRPr="00D14FB2">
        <w:t xml:space="preserve"> other licence terms</w:t>
      </w:r>
      <w:r w:rsidR="00104D3C">
        <w:t>. You must not distribute modified material.</w:t>
      </w:r>
      <w:r w:rsidR="00D14FB2" w:rsidRPr="00D14FB2">
        <w:t xml:space="preserve"> </w:t>
      </w:r>
      <w:r w:rsidR="00104D3C">
        <w:t>S</w:t>
      </w:r>
      <w:r w:rsidR="00D14FB2" w:rsidRPr="00D14FB2">
        <w:t xml:space="preserve">ee: </w:t>
      </w:r>
      <w:hyperlink r:id="rId16" w:history="1">
        <w:r w:rsidR="00D14FB2" w:rsidRPr="00A81828">
          <w:rPr>
            <w:rStyle w:val="Hyperlink"/>
          </w:rPr>
          <w:t xml:space="preserve">Creative Commons Attribution </w:t>
        </w:r>
        <w:r w:rsidR="00532AEC" w:rsidRPr="00A81828">
          <w:rPr>
            <w:rStyle w:val="Hyperlink"/>
          </w:rPr>
          <w:t xml:space="preserve">NoDerivatives </w:t>
        </w:r>
        <w:r w:rsidR="00D14FB2" w:rsidRPr="00A81828">
          <w:rPr>
            <w:rStyle w:val="Hyperlink"/>
          </w:rPr>
          <w:t>4.0 International</w:t>
        </w:r>
      </w:hyperlink>
      <w:r w:rsidR="00D14FB2" w:rsidRPr="00A81828">
        <w:rPr>
          <w:rStyle w:val="Hyperlink"/>
        </w:rPr>
        <w:t xml:space="preserve"> </w:t>
      </w:r>
    </w:p>
    <w:p w14:paraId="665A2683" w14:textId="77777777" w:rsidR="00D14FB2" w:rsidRPr="00D14FB2" w:rsidRDefault="00D14FB2" w:rsidP="00504BAD">
      <w:r w:rsidRPr="00D14FB2">
        <w:t>The licence does not apply to:</w:t>
      </w:r>
    </w:p>
    <w:p w14:paraId="2B8456FE" w14:textId="623A98C3" w:rsidR="00D14FB2" w:rsidRPr="00D14FB2" w:rsidRDefault="00D14FB2" w:rsidP="00504BAD">
      <w:pPr>
        <w:pStyle w:val="Bullet1"/>
      </w:pPr>
      <w:r w:rsidRPr="00D14FB2">
        <w:t>any images, photographs, trademarks or branding, including the Victorian Government logo and the D</w:t>
      </w:r>
      <w:r w:rsidR="00D80179">
        <w:t>JSIR</w:t>
      </w:r>
      <w:r w:rsidRPr="00D14FB2">
        <w:t xml:space="preserve"> logo; and</w:t>
      </w:r>
      <w:r w:rsidR="00504BAD">
        <w:t xml:space="preserve"> </w:t>
      </w:r>
    </w:p>
    <w:p w14:paraId="0F0A1B3A" w14:textId="77777777" w:rsidR="00D14FB2" w:rsidRPr="00D14FB2" w:rsidRDefault="00D14FB2" w:rsidP="00504BAD">
      <w:pPr>
        <w:pStyle w:val="Bullet1"/>
      </w:pPr>
      <w:r w:rsidRPr="00D14FB2">
        <w:t>content supplied by third parties.</w:t>
      </w:r>
    </w:p>
    <w:p w14:paraId="11C34874" w14:textId="77777777" w:rsidR="00D14FB2" w:rsidRPr="00D14FB2" w:rsidRDefault="00D14FB2" w:rsidP="00504BAD">
      <w:pPr>
        <w:rPr>
          <w:color w:val="0071CE" w:themeColor="hyperlink"/>
          <w:u w:val="single"/>
        </w:rPr>
      </w:pPr>
      <w:r w:rsidRPr="00D14FB2">
        <w:t xml:space="preserve">Copyright queries may be directed to </w:t>
      </w:r>
      <w:hyperlink r:id="rId17" w:history="1">
        <w:r w:rsidRPr="00A81828">
          <w:rPr>
            <w:rStyle w:val="Hyperlink"/>
          </w:rPr>
          <w:t>copyright@education.vic.gov.au</w:t>
        </w:r>
      </w:hyperlink>
    </w:p>
    <w:p w14:paraId="0BBF4F74" w14:textId="77777777" w:rsidR="007C025B" w:rsidRPr="00504BAD" w:rsidRDefault="007C025B" w:rsidP="00504BAD">
      <w:pPr>
        <w:rPr>
          <w:rStyle w:val="Strong"/>
        </w:rPr>
      </w:pPr>
      <w:bookmarkStart w:id="0" w:name="_Toc405891834"/>
      <w:bookmarkStart w:id="1" w:name="_Toc405894845"/>
      <w:bookmarkStart w:id="2" w:name="_Toc405895547"/>
      <w:bookmarkStart w:id="3" w:name="_Toc405990818"/>
      <w:bookmarkStart w:id="4" w:name="_Toc405993857"/>
      <w:r w:rsidRPr="00504BAD">
        <w:rPr>
          <w:rStyle w:val="Strong"/>
        </w:rPr>
        <w:t>Disclaimer</w:t>
      </w:r>
      <w:bookmarkEnd w:id="0"/>
      <w:bookmarkEnd w:id="1"/>
      <w:bookmarkEnd w:id="2"/>
      <w:bookmarkEnd w:id="3"/>
      <w:bookmarkEnd w:id="4"/>
    </w:p>
    <w:p w14:paraId="4557C94A" w14:textId="50FBA4CC" w:rsidR="007C025B" w:rsidRPr="002932DF" w:rsidRDefault="007C025B" w:rsidP="00504BAD">
      <w:pPr>
        <w:rPr>
          <w:lang w:val="en-AU"/>
        </w:rPr>
      </w:pPr>
      <w:r w:rsidRPr="002932DF">
        <w:rPr>
          <w:lang w:val="en-AU"/>
        </w:rPr>
        <w:t xml:space="preserve">In compiling the information contained in and accessed through this resource, the Department of </w:t>
      </w:r>
      <w:r w:rsidR="00085029">
        <w:rPr>
          <w:lang w:val="en-AU"/>
        </w:rPr>
        <w:t>Jobs, Skills, Industry and Regions (DJSIR</w:t>
      </w:r>
      <w:r w:rsidR="00D80179">
        <w:rPr>
          <w:lang w:val="en-AU"/>
        </w:rPr>
        <w:t xml:space="preserve">), </w:t>
      </w:r>
      <w:r w:rsidR="00D80179" w:rsidRPr="002932DF">
        <w:rPr>
          <w:lang w:val="en-AU"/>
        </w:rPr>
        <w:t>has</w:t>
      </w:r>
      <w:r w:rsidRPr="002932DF">
        <w:rPr>
          <w:lang w:val="en-AU"/>
        </w:rPr>
        <w:t xml:space="preserve"> used its best endeavours to ensure that the information is correct and current at the time of publication but takes no responsibility for any error, </w:t>
      </w:r>
      <w:r w:rsidR="00104D3C" w:rsidRPr="002932DF">
        <w:rPr>
          <w:lang w:val="en-AU"/>
        </w:rPr>
        <w:t>omission,</w:t>
      </w:r>
      <w:r w:rsidRPr="002932DF">
        <w:rPr>
          <w:lang w:val="en-AU"/>
        </w:rPr>
        <w:t xml:space="preserve"> or defect therein.</w:t>
      </w:r>
    </w:p>
    <w:p w14:paraId="53D205E8" w14:textId="7AE1CD37" w:rsidR="007C025B" w:rsidRPr="002932DF" w:rsidRDefault="007C025B" w:rsidP="00504BAD">
      <w:pPr>
        <w:rPr>
          <w:lang w:val="en-AU"/>
        </w:rPr>
      </w:pPr>
      <w:r w:rsidRPr="002932DF">
        <w:rPr>
          <w:lang w:val="en-AU"/>
        </w:rPr>
        <w:t>To the extent permitted by law, D</w:t>
      </w:r>
      <w:r w:rsidR="00085029">
        <w:rPr>
          <w:lang w:val="en-AU"/>
        </w:rPr>
        <w:t>JSIR</w:t>
      </w:r>
      <w:r w:rsidRPr="002932DF">
        <w:rPr>
          <w:lang w:val="en-AU"/>
        </w:rPr>
        <w:t>, its employees, agents and consultants exclude all liability for any loss or damage (including indirect, special or consequential loss or damage) arising from the use of, or reliance on the information contained herein, whether caused or not by any negligent act or omission. If any law prohibits the exclusion of such liability, D</w:t>
      </w:r>
      <w:r w:rsidR="00085029">
        <w:rPr>
          <w:lang w:val="en-AU"/>
        </w:rPr>
        <w:t>JSIR</w:t>
      </w:r>
      <w:r w:rsidRPr="002932DF">
        <w:rPr>
          <w:lang w:val="en-AU"/>
        </w:rPr>
        <w:t xml:space="preserve"> limits its liability to the extent permitted by law, for the resupply of the information.</w:t>
      </w:r>
    </w:p>
    <w:p w14:paraId="3B396FF2" w14:textId="77777777" w:rsidR="007C025B" w:rsidRPr="00504BAD" w:rsidRDefault="007C025B" w:rsidP="00504BAD">
      <w:pPr>
        <w:rPr>
          <w:rStyle w:val="Strong"/>
        </w:rPr>
      </w:pPr>
      <w:bookmarkStart w:id="5" w:name="_Toc405891835"/>
      <w:bookmarkStart w:id="6" w:name="_Toc405894846"/>
      <w:bookmarkStart w:id="7" w:name="_Toc405895548"/>
      <w:bookmarkStart w:id="8" w:name="_Toc405990819"/>
      <w:bookmarkStart w:id="9" w:name="_Toc405993858"/>
      <w:r w:rsidRPr="00504BAD">
        <w:rPr>
          <w:rStyle w:val="Strong"/>
        </w:rPr>
        <w:t>Third party sites</w:t>
      </w:r>
      <w:bookmarkEnd w:id="5"/>
      <w:bookmarkEnd w:id="6"/>
      <w:bookmarkEnd w:id="7"/>
      <w:bookmarkEnd w:id="8"/>
      <w:bookmarkEnd w:id="9"/>
    </w:p>
    <w:p w14:paraId="25886883" w14:textId="7897104E" w:rsidR="007C025B" w:rsidRPr="00AB1927" w:rsidRDefault="007C025B" w:rsidP="00504BAD">
      <w:r w:rsidRPr="00AB1927">
        <w:t>This resource may contain links to third party websites and resources. D</w:t>
      </w:r>
      <w:r w:rsidR="00085029">
        <w:t>JSIR</w:t>
      </w:r>
      <w:r w:rsidRPr="00AB1927">
        <w:t xml:space="preserve"> is not responsible for the condition or content of these sites or resources as they are not under its control.</w:t>
      </w:r>
    </w:p>
    <w:p w14:paraId="7D1E3C02" w14:textId="77777777" w:rsidR="007C025B" w:rsidRDefault="007C025B" w:rsidP="00504BAD">
      <w:r w:rsidRPr="00AB1927">
        <w:t xml:space="preserve">Third party material linked from this resource is subject to the copyright conditions of the third party. Users will need to consult the copyright notice of the </w:t>
      </w:r>
      <w:r w:rsidR="002932DF" w:rsidRPr="00AB1927">
        <w:t>third-party</w:t>
      </w:r>
      <w:r w:rsidRPr="00AB1927">
        <w:t xml:space="preserve"> sites for conditions of usage.</w:t>
      </w:r>
    </w:p>
    <w:p w14:paraId="0BF11171" w14:textId="77777777" w:rsidR="00532AEC" w:rsidRPr="00483FA0" w:rsidRDefault="00532AEC" w:rsidP="00504BAD"/>
    <w:p w14:paraId="3A36C124" w14:textId="77777777" w:rsidR="00DA3218" w:rsidRPr="00DF7020" w:rsidRDefault="00DA3218" w:rsidP="00DF7020">
      <w:pPr>
        <w:spacing w:after="0"/>
        <w:ind w:right="-149"/>
        <w:rPr>
          <w:rFonts w:eastAsia="Times New Roman" w:cstheme="minorHAnsi"/>
          <w:szCs w:val="22"/>
          <w:lang w:val="en-AU"/>
        </w:rPr>
        <w:sectPr w:rsidR="00DA3218" w:rsidRPr="00DF7020" w:rsidSect="00144FD5">
          <w:headerReference w:type="default" r:id="rId18"/>
          <w:footerReference w:type="default" r:id="rId19"/>
          <w:pgSz w:w="11900" w:h="16840"/>
          <w:pgMar w:top="1134" w:right="1134" w:bottom="1701" w:left="1134" w:header="709" w:footer="709" w:gutter="0"/>
          <w:cols w:space="708"/>
          <w:docGrid w:linePitch="360"/>
        </w:sectPr>
      </w:pPr>
    </w:p>
    <w:p w14:paraId="619C588B" w14:textId="754F2772" w:rsidR="00624A55" w:rsidRPr="00783F53" w:rsidRDefault="00F67DB2" w:rsidP="002B363F">
      <w:pPr>
        <w:rPr>
          <w:sz w:val="36"/>
          <w:szCs w:val="36"/>
          <w:lang w:val="en-AU"/>
        </w:rPr>
      </w:pPr>
      <w:r w:rsidRPr="00783F53">
        <w:rPr>
          <w:sz w:val="36"/>
          <w:szCs w:val="36"/>
          <w:lang w:val="en-AU"/>
        </w:rPr>
        <w:lastRenderedPageBreak/>
        <w:t>V</w:t>
      </w:r>
      <w:r w:rsidR="009456E8">
        <w:rPr>
          <w:sz w:val="36"/>
          <w:szCs w:val="36"/>
          <w:lang w:val="en-AU"/>
        </w:rPr>
        <w:t>ICTORIAN PURCHASING GUIDE – RELEASE HISTORY</w:t>
      </w:r>
    </w:p>
    <w:p w14:paraId="45FDBDDD" w14:textId="77777777" w:rsidR="00062976" w:rsidRPr="00F67DB2" w:rsidRDefault="00062976" w:rsidP="00062976">
      <w:pPr>
        <w:rPr>
          <w:sz w:val="20"/>
          <w:szCs w:val="22"/>
        </w:rPr>
      </w:pPr>
      <w:r w:rsidRPr="00F67DB2">
        <w:rPr>
          <w:sz w:val="20"/>
          <w:szCs w:val="22"/>
        </w:rPr>
        <w:t xml:space="preserve">Note: </w:t>
      </w:r>
      <w:r w:rsidR="009F603E" w:rsidRPr="00F67DB2">
        <w:rPr>
          <w:sz w:val="20"/>
          <w:szCs w:val="22"/>
        </w:rPr>
        <w:t>RTOs should refer to th</w:t>
      </w:r>
      <w:r w:rsidRPr="00F67DB2">
        <w:rPr>
          <w:sz w:val="20"/>
          <w:szCs w:val="22"/>
        </w:rPr>
        <w:t xml:space="preserve">e </w:t>
      </w:r>
      <w:hyperlink r:id="rId20" w:history="1">
        <w:r w:rsidRPr="00F67DB2">
          <w:rPr>
            <w:rStyle w:val="Hyperlink"/>
            <w:sz w:val="20"/>
            <w:szCs w:val="22"/>
          </w:rPr>
          <w:t>National Register</w:t>
        </w:r>
      </w:hyperlink>
      <w:r w:rsidRPr="00F67DB2">
        <w:rPr>
          <w:sz w:val="20"/>
          <w:szCs w:val="22"/>
        </w:rPr>
        <w:t xml:space="preserve"> for the detail of changes in each Release.</w:t>
      </w:r>
    </w:p>
    <w:tbl>
      <w:tblPr>
        <w:tblStyle w:val="TableGrid"/>
        <w:tblW w:w="9734" w:type="dxa"/>
        <w:tblBorders>
          <w:top w:val="single" w:sz="4" w:space="0" w:color="AEAAAA" w:themeColor="background2" w:themeShade="BF"/>
          <w:left w:val="none" w:sz="0" w:space="0" w:color="auto"/>
          <w:bottom w:val="single" w:sz="4" w:space="0" w:color="AEAAAA" w:themeColor="background2" w:themeShade="BF"/>
          <w:right w:val="none" w:sz="0" w:space="0" w:color="auto"/>
          <w:insideH w:val="single" w:sz="4" w:space="0" w:color="AEAAAA" w:themeColor="background2" w:themeShade="BF"/>
          <w:insideV w:val="none" w:sz="0" w:space="0" w:color="auto"/>
        </w:tblBorders>
        <w:tblLook w:val="04A0" w:firstRow="1" w:lastRow="0" w:firstColumn="1" w:lastColumn="0" w:noHBand="0" w:noVBand="1"/>
      </w:tblPr>
      <w:tblGrid>
        <w:gridCol w:w="1689"/>
        <w:gridCol w:w="1195"/>
        <w:gridCol w:w="6850"/>
      </w:tblGrid>
      <w:tr w:rsidR="002D7CCC" w:rsidRPr="002D7CCC" w14:paraId="795DDEC5" w14:textId="77777777" w:rsidTr="001E3901">
        <w:trPr>
          <w:cnfStyle w:val="100000000000" w:firstRow="1" w:lastRow="0" w:firstColumn="0" w:lastColumn="0" w:oddVBand="0" w:evenVBand="0" w:oddHBand="0" w:evenHBand="0" w:firstRowFirstColumn="0" w:firstRowLastColumn="0" w:lastRowFirstColumn="0" w:lastRowLastColumn="0"/>
          <w:trHeight w:val="673"/>
          <w:tblHeader/>
        </w:trPr>
        <w:tc>
          <w:tcPr>
            <w:cnfStyle w:val="001000000000" w:firstRow="0" w:lastRow="0" w:firstColumn="1" w:lastColumn="0" w:oddVBand="0" w:evenVBand="0" w:oddHBand="0" w:evenHBand="0" w:firstRowFirstColumn="0" w:firstRowLastColumn="0" w:lastRowFirstColumn="0" w:lastRowLastColumn="0"/>
            <w:tcW w:w="1689" w:type="dxa"/>
            <w:tcBorders>
              <w:top w:val="single" w:sz="4" w:space="0" w:color="004C97"/>
              <w:left w:val="single" w:sz="4" w:space="0" w:color="004C97"/>
              <w:bottom w:val="single" w:sz="4" w:space="0" w:color="004C97"/>
              <w:right w:val="single" w:sz="4" w:space="0" w:color="004C97"/>
            </w:tcBorders>
            <w:shd w:val="clear" w:color="auto" w:fill="004C97"/>
          </w:tcPr>
          <w:p w14:paraId="32699A4F" w14:textId="77777777" w:rsidR="00062976" w:rsidRPr="002D7CCC" w:rsidRDefault="00062976" w:rsidP="00306872">
            <w:pPr>
              <w:pStyle w:val="TableHead"/>
              <w:rPr>
                <w:color w:val="FFFFFF" w:themeColor="background1"/>
                <w:sz w:val="20"/>
                <w:szCs w:val="22"/>
              </w:rPr>
            </w:pPr>
            <w:r w:rsidRPr="002D7CCC">
              <w:rPr>
                <w:color w:val="FFFFFF" w:themeColor="background1"/>
                <w:sz w:val="20"/>
                <w:szCs w:val="22"/>
              </w:rPr>
              <w:t>Training Package Release</w:t>
            </w:r>
          </w:p>
        </w:tc>
        <w:tc>
          <w:tcPr>
            <w:tcW w:w="1195" w:type="dxa"/>
            <w:tcBorders>
              <w:top w:val="single" w:sz="4" w:space="0" w:color="004C97"/>
              <w:left w:val="single" w:sz="4" w:space="0" w:color="004C97"/>
              <w:bottom w:val="single" w:sz="4" w:space="0" w:color="004C97"/>
              <w:right w:val="single" w:sz="4" w:space="0" w:color="004C97"/>
            </w:tcBorders>
            <w:shd w:val="clear" w:color="auto" w:fill="004C97"/>
          </w:tcPr>
          <w:p w14:paraId="18518611" w14:textId="77777777" w:rsidR="00062976" w:rsidRPr="002D7CCC" w:rsidRDefault="00062976" w:rsidP="00306872">
            <w:pPr>
              <w:pStyle w:val="TableHead"/>
              <w:cnfStyle w:val="100000000000" w:firstRow="1" w:lastRow="0" w:firstColumn="0" w:lastColumn="0" w:oddVBand="0" w:evenVBand="0" w:oddHBand="0" w:evenHBand="0" w:firstRowFirstColumn="0" w:firstRowLastColumn="0" w:lastRowFirstColumn="0" w:lastRowLastColumn="0"/>
              <w:rPr>
                <w:color w:val="FFFFFF" w:themeColor="background1"/>
                <w:sz w:val="20"/>
                <w:szCs w:val="22"/>
              </w:rPr>
            </w:pPr>
            <w:r w:rsidRPr="002D7CCC">
              <w:rPr>
                <w:color w:val="FFFFFF" w:themeColor="background1"/>
                <w:sz w:val="20"/>
                <w:szCs w:val="22"/>
              </w:rPr>
              <w:t>Date VPG Approved</w:t>
            </w:r>
          </w:p>
        </w:tc>
        <w:tc>
          <w:tcPr>
            <w:tcW w:w="6850" w:type="dxa"/>
            <w:tcBorders>
              <w:top w:val="single" w:sz="4" w:space="0" w:color="004C97"/>
              <w:left w:val="single" w:sz="4" w:space="0" w:color="004C97"/>
              <w:bottom w:val="single" w:sz="4" w:space="0" w:color="004C97"/>
              <w:right w:val="single" w:sz="4" w:space="0" w:color="004C97"/>
            </w:tcBorders>
            <w:shd w:val="clear" w:color="auto" w:fill="004C97"/>
          </w:tcPr>
          <w:p w14:paraId="0A910AF4" w14:textId="77777777" w:rsidR="00062976" w:rsidRPr="002D7CCC" w:rsidRDefault="00062976" w:rsidP="00306872">
            <w:pPr>
              <w:pStyle w:val="TableHead"/>
              <w:cnfStyle w:val="100000000000" w:firstRow="1" w:lastRow="0" w:firstColumn="0" w:lastColumn="0" w:oddVBand="0" w:evenVBand="0" w:oddHBand="0" w:evenHBand="0" w:firstRowFirstColumn="0" w:firstRowLastColumn="0" w:lastRowFirstColumn="0" w:lastRowLastColumn="0"/>
              <w:rPr>
                <w:color w:val="FFFFFF" w:themeColor="background1"/>
                <w:sz w:val="20"/>
                <w:szCs w:val="22"/>
              </w:rPr>
            </w:pPr>
            <w:r w:rsidRPr="002D7CCC">
              <w:rPr>
                <w:color w:val="FFFFFF" w:themeColor="background1"/>
                <w:sz w:val="20"/>
                <w:szCs w:val="22"/>
              </w:rPr>
              <w:t>Comments</w:t>
            </w:r>
          </w:p>
        </w:tc>
      </w:tr>
      <w:tr w:rsidR="00062976" w14:paraId="32EDECC0" w14:textId="77777777" w:rsidTr="001E3901">
        <w:trPr>
          <w:trHeight w:val="400"/>
        </w:trPr>
        <w:tc>
          <w:tcPr>
            <w:cnfStyle w:val="001000000000" w:firstRow="0" w:lastRow="0" w:firstColumn="1" w:lastColumn="0" w:oddVBand="0" w:evenVBand="0" w:oddHBand="0" w:evenHBand="0" w:firstRowFirstColumn="0" w:firstRowLastColumn="0" w:lastRowFirstColumn="0" w:lastRowLastColumn="0"/>
            <w:tcW w:w="1689" w:type="dxa"/>
            <w:tcBorders>
              <w:top w:val="single" w:sz="4" w:space="0" w:color="004C97"/>
              <w:bottom w:val="single" w:sz="4" w:space="0" w:color="AEAAAA" w:themeColor="background2" w:themeShade="BF"/>
            </w:tcBorders>
            <w:shd w:val="clear" w:color="auto" w:fill="auto"/>
          </w:tcPr>
          <w:p w14:paraId="21382B3F" w14:textId="727179D9" w:rsidR="009B1F07" w:rsidRPr="005C73CE" w:rsidRDefault="009B1F07" w:rsidP="00A646A6">
            <w:pPr>
              <w:pStyle w:val="Tablebody"/>
              <w:rPr>
                <w:b/>
              </w:rPr>
            </w:pPr>
            <w:r w:rsidRPr="00A646A6">
              <w:t xml:space="preserve">Release </w:t>
            </w:r>
            <w:r w:rsidR="00984F85">
              <w:t>5</w:t>
            </w:r>
            <w:r w:rsidRPr="00A646A6">
              <w:t>.0</w:t>
            </w:r>
          </w:p>
        </w:tc>
        <w:tc>
          <w:tcPr>
            <w:tcW w:w="1195" w:type="dxa"/>
            <w:tcBorders>
              <w:top w:val="single" w:sz="4" w:space="0" w:color="004C97"/>
              <w:bottom w:val="single" w:sz="4" w:space="0" w:color="AEAAAA" w:themeColor="background2" w:themeShade="BF"/>
            </w:tcBorders>
            <w:shd w:val="clear" w:color="auto" w:fill="auto"/>
          </w:tcPr>
          <w:p w14:paraId="02DFD726" w14:textId="44E9BB76" w:rsidR="00A646A6" w:rsidRPr="00E65331" w:rsidRDefault="00E65331" w:rsidP="00504BAD">
            <w:pPr>
              <w:pStyle w:val="Tablebody"/>
              <w:cnfStyle w:val="000000000000" w:firstRow="0" w:lastRow="0" w:firstColumn="0" w:lastColumn="0" w:oddVBand="0" w:evenVBand="0" w:oddHBand="0" w:evenHBand="0" w:firstRowFirstColumn="0" w:firstRowLastColumn="0" w:lastRowFirstColumn="0" w:lastRowLastColumn="0"/>
            </w:pPr>
            <w:r>
              <w:t xml:space="preserve">14 </w:t>
            </w:r>
            <w:r w:rsidR="00984F85" w:rsidRPr="00E65331">
              <w:t>March</w:t>
            </w:r>
            <w:r w:rsidR="00A646A6" w:rsidRPr="00E65331">
              <w:t xml:space="preserve"> </w:t>
            </w:r>
            <w:r w:rsidR="00984F85" w:rsidRPr="00E65331">
              <w:t>2023</w:t>
            </w:r>
          </w:p>
          <w:p w14:paraId="604D7650" w14:textId="77777777" w:rsidR="00062976" w:rsidRPr="00E65331" w:rsidRDefault="00062976" w:rsidP="00504BAD">
            <w:pPr>
              <w:pStyle w:val="Tablebody"/>
              <w:cnfStyle w:val="000000000000" w:firstRow="0" w:lastRow="0" w:firstColumn="0" w:lastColumn="0" w:oddVBand="0" w:evenVBand="0" w:oddHBand="0" w:evenHBand="0" w:firstRowFirstColumn="0" w:firstRowLastColumn="0" w:lastRowFirstColumn="0" w:lastRowLastColumn="0"/>
            </w:pPr>
          </w:p>
        </w:tc>
        <w:tc>
          <w:tcPr>
            <w:tcW w:w="6850" w:type="dxa"/>
            <w:tcBorders>
              <w:top w:val="single" w:sz="4" w:space="0" w:color="004C97"/>
              <w:bottom w:val="single" w:sz="4" w:space="0" w:color="AEAAAA" w:themeColor="background2" w:themeShade="BF"/>
              <w:right w:val="nil"/>
            </w:tcBorders>
            <w:shd w:val="clear" w:color="auto" w:fill="auto"/>
          </w:tcPr>
          <w:p w14:paraId="562EBBA8" w14:textId="1AC5B3F5" w:rsidR="00984F85" w:rsidRDefault="00984F85" w:rsidP="00984F85">
            <w:pPr>
              <w:cnfStyle w:val="000000000000" w:firstRow="0" w:lastRow="0" w:firstColumn="0" w:lastColumn="0" w:oddVBand="0" w:evenVBand="0" w:oddHBand="0" w:evenHBand="0" w:firstRowFirstColumn="0" w:firstRowLastColumn="0" w:lastRowFirstColumn="0" w:lastRowLastColumn="0"/>
              <w:rPr>
                <w:rFonts w:cs="Arial"/>
              </w:rPr>
            </w:pPr>
            <w:r w:rsidRPr="007559E5">
              <w:rPr>
                <w:rFonts w:cs="Arial"/>
              </w:rPr>
              <w:t xml:space="preserve">This Victorian Purchasing Guide reflects </w:t>
            </w:r>
            <w:r>
              <w:rPr>
                <w:rFonts w:cs="Arial"/>
              </w:rPr>
              <w:t>Release 5 and includes:</w:t>
            </w:r>
          </w:p>
          <w:p w14:paraId="59E1F5F2" w14:textId="699B15B3" w:rsidR="00984F85" w:rsidRDefault="00984F85" w:rsidP="00984F85">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cs="Arial"/>
              </w:rPr>
            </w:pPr>
            <w:r>
              <w:rPr>
                <w:rFonts w:cs="Arial"/>
              </w:rPr>
              <w:t>One</w:t>
            </w:r>
            <w:r w:rsidRPr="00356FF8">
              <w:rPr>
                <w:rFonts w:cs="Arial"/>
              </w:rPr>
              <w:t xml:space="preserve"> (</w:t>
            </w:r>
            <w:r>
              <w:rPr>
                <w:rFonts w:cs="Arial"/>
              </w:rPr>
              <w:t>1</w:t>
            </w:r>
            <w:r w:rsidRPr="00356FF8">
              <w:rPr>
                <w:rFonts w:cs="Arial"/>
              </w:rPr>
              <w:t xml:space="preserve">) </w:t>
            </w:r>
            <w:r w:rsidR="00BE3E48">
              <w:rPr>
                <w:rFonts w:cs="Arial"/>
              </w:rPr>
              <w:t>new</w:t>
            </w:r>
            <w:r>
              <w:rPr>
                <w:rFonts w:cs="Arial"/>
              </w:rPr>
              <w:t xml:space="preserve"> qualification: PUA50722 </w:t>
            </w:r>
            <w:r w:rsidR="006F5EC2" w:rsidRPr="006F5EC2">
              <w:rPr>
                <w:rFonts w:cs="Arial"/>
              </w:rPr>
              <w:t>Diploma of Public Safety (Recovery Management)</w:t>
            </w:r>
          </w:p>
          <w:p w14:paraId="4874D549" w14:textId="3970893A" w:rsidR="00984F85" w:rsidRDefault="00984F85" w:rsidP="00984F85">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cs="Arial"/>
              </w:rPr>
            </w:pPr>
            <w:r>
              <w:rPr>
                <w:rFonts w:cs="Arial"/>
              </w:rPr>
              <w:t>Eight</w:t>
            </w:r>
            <w:r w:rsidRPr="00356FF8">
              <w:rPr>
                <w:rFonts w:cs="Arial"/>
              </w:rPr>
              <w:t xml:space="preserve"> (</w:t>
            </w:r>
            <w:r>
              <w:rPr>
                <w:rFonts w:cs="Arial"/>
              </w:rPr>
              <w:t>8</w:t>
            </w:r>
            <w:r w:rsidRPr="00356FF8">
              <w:rPr>
                <w:rFonts w:cs="Arial"/>
              </w:rPr>
              <w:t xml:space="preserve">) </w:t>
            </w:r>
            <w:r>
              <w:rPr>
                <w:rFonts w:cs="Arial"/>
              </w:rPr>
              <w:t>revised qualification</w:t>
            </w:r>
            <w:r w:rsidR="006F5EC2">
              <w:rPr>
                <w:rFonts w:cs="Arial"/>
              </w:rPr>
              <w:t>s</w:t>
            </w:r>
          </w:p>
          <w:p w14:paraId="4CA51D8E" w14:textId="3FFA54F6" w:rsidR="00984F85" w:rsidRDefault="00337BFC" w:rsidP="00984F85">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cs="Arial"/>
              </w:rPr>
            </w:pPr>
            <w:r>
              <w:rPr>
                <w:rFonts w:cs="Arial"/>
              </w:rPr>
              <w:t>Eleven</w:t>
            </w:r>
            <w:r w:rsidR="00984F85">
              <w:rPr>
                <w:rFonts w:cs="Arial"/>
              </w:rPr>
              <w:t xml:space="preserve"> (</w:t>
            </w:r>
            <w:r>
              <w:rPr>
                <w:rFonts w:cs="Arial"/>
              </w:rPr>
              <w:t>11</w:t>
            </w:r>
            <w:r w:rsidR="00984F85" w:rsidRPr="00356FF8">
              <w:rPr>
                <w:rFonts w:cs="Arial"/>
              </w:rPr>
              <w:t xml:space="preserve">) new </w:t>
            </w:r>
            <w:r w:rsidR="00AC791C">
              <w:rPr>
                <w:rFonts w:cs="Arial"/>
              </w:rPr>
              <w:t xml:space="preserve">and there (3) revised </w:t>
            </w:r>
            <w:r w:rsidR="00984F85">
              <w:rPr>
                <w:rFonts w:cs="Arial"/>
              </w:rPr>
              <w:t>units of competency</w:t>
            </w:r>
          </w:p>
          <w:p w14:paraId="05B5D818" w14:textId="5FAEA28F" w:rsidR="00EA074C" w:rsidRPr="00337BFC" w:rsidRDefault="00EA074C" w:rsidP="00337BFC">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cs="Arial"/>
              </w:rPr>
            </w:pPr>
            <w:r>
              <w:rPr>
                <w:rFonts w:cs="Arial"/>
              </w:rPr>
              <w:t>Two (2) deleted units</w:t>
            </w:r>
            <w:r w:rsidR="002D4830">
              <w:rPr>
                <w:rFonts w:cs="Arial"/>
              </w:rPr>
              <w:t>: PUA</w:t>
            </w:r>
            <w:r w:rsidR="002D4830" w:rsidRPr="002D4830">
              <w:rPr>
                <w:rFonts w:cs="Arial"/>
              </w:rPr>
              <w:t>EME001, PUAEME002</w:t>
            </w:r>
          </w:p>
          <w:p w14:paraId="30F7F139" w14:textId="756BA5DA" w:rsidR="008D25E7" w:rsidRPr="00AF0D26" w:rsidRDefault="00984F85" w:rsidP="00984F85">
            <w:pPr>
              <w:pStyle w:val="Tablebody"/>
              <w:cnfStyle w:val="000000000000" w:firstRow="0" w:lastRow="0" w:firstColumn="0" w:lastColumn="0" w:oddVBand="0" w:evenVBand="0" w:oddHBand="0" w:evenHBand="0" w:firstRowFirstColumn="0" w:firstRowLastColumn="0" w:lastRowFirstColumn="0" w:lastRowLastColumn="0"/>
            </w:pPr>
            <w:r w:rsidRPr="00847318">
              <w:rPr>
                <w:rFonts w:cs="Arial"/>
                <w:lang w:val="en-US" w:eastAsia="en-AU"/>
              </w:rPr>
              <w:t xml:space="preserve">For further details please click </w:t>
            </w:r>
            <w:hyperlink r:id="rId21" w:history="1">
              <w:r w:rsidRPr="00847318">
                <w:rPr>
                  <w:rStyle w:val="Hyperlink"/>
                  <w:rFonts w:cs="Arial"/>
                  <w:lang w:val="en-US" w:eastAsia="en-AU"/>
                </w:rPr>
                <w:t>here.</w:t>
              </w:r>
            </w:hyperlink>
          </w:p>
        </w:tc>
      </w:tr>
      <w:tr w:rsidR="00120BC2" w14:paraId="2F949551" w14:textId="77777777" w:rsidTr="001E3901">
        <w:trPr>
          <w:trHeight w:val="400"/>
        </w:trPr>
        <w:tc>
          <w:tcPr>
            <w:cnfStyle w:val="001000000000" w:firstRow="0" w:lastRow="0" w:firstColumn="1" w:lastColumn="0" w:oddVBand="0" w:evenVBand="0" w:oddHBand="0" w:evenHBand="0" w:firstRowFirstColumn="0" w:firstRowLastColumn="0" w:lastRowFirstColumn="0" w:lastRowLastColumn="0"/>
            <w:tcW w:w="1689" w:type="dxa"/>
            <w:tcBorders>
              <w:top w:val="single" w:sz="4" w:space="0" w:color="004C97"/>
              <w:bottom w:val="single" w:sz="4" w:space="0" w:color="AEAAAA" w:themeColor="background2" w:themeShade="BF"/>
            </w:tcBorders>
            <w:shd w:val="clear" w:color="auto" w:fill="auto"/>
          </w:tcPr>
          <w:p w14:paraId="660400E5" w14:textId="2C2AF273" w:rsidR="00120BC2" w:rsidRPr="00A646A6" w:rsidRDefault="00120BC2" w:rsidP="00120BC2">
            <w:pPr>
              <w:pStyle w:val="Tablebody"/>
            </w:pPr>
            <w:r w:rsidRPr="00F3049A">
              <w:t>Release 4.0</w:t>
            </w:r>
          </w:p>
        </w:tc>
        <w:tc>
          <w:tcPr>
            <w:tcW w:w="1195" w:type="dxa"/>
            <w:tcBorders>
              <w:top w:val="single" w:sz="4" w:space="0" w:color="004C97"/>
              <w:bottom w:val="single" w:sz="4" w:space="0" w:color="AEAAAA" w:themeColor="background2" w:themeShade="BF"/>
            </w:tcBorders>
            <w:shd w:val="clear" w:color="auto" w:fill="auto"/>
          </w:tcPr>
          <w:p w14:paraId="42A34DDF" w14:textId="06A3DE6D" w:rsidR="00120BC2" w:rsidRPr="000F5C52" w:rsidRDefault="00120BC2" w:rsidP="00120BC2">
            <w:pPr>
              <w:pStyle w:val="Tablebody"/>
              <w:cnfStyle w:val="000000000000" w:firstRow="0" w:lastRow="0" w:firstColumn="0" w:lastColumn="0" w:oddVBand="0" w:evenVBand="0" w:oddHBand="0" w:evenHBand="0" w:firstRowFirstColumn="0" w:firstRowLastColumn="0" w:lastRowFirstColumn="0" w:lastRowLastColumn="0"/>
              <w:rPr>
                <w:highlight w:val="yellow"/>
              </w:rPr>
            </w:pPr>
            <w:r>
              <w:t>13 July 2022</w:t>
            </w:r>
          </w:p>
        </w:tc>
        <w:tc>
          <w:tcPr>
            <w:tcW w:w="6850" w:type="dxa"/>
            <w:tcBorders>
              <w:top w:val="single" w:sz="4" w:space="0" w:color="004C97"/>
              <w:bottom w:val="single" w:sz="4" w:space="0" w:color="AEAAAA" w:themeColor="background2" w:themeShade="BF"/>
              <w:right w:val="nil"/>
            </w:tcBorders>
            <w:shd w:val="clear" w:color="auto" w:fill="auto"/>
          </w:tcPr>
          <w:p w14:paraId="5798BB5C" w14:textId="77777777" w:rsidR="00120BC2" w:rsidRDefault="00120BC2" w:rsidP="00120BC2">
            <w:pPr>
              <w:cnfStyle w:val="000000000000" w:firstRow="0" w:lastRow="0" w:firstColumn="0" w:lastColumn="0" w:oddVBand="0" w:evenVBand="0" w:oddHBand="0" w:evenHBand="0" w:firstRowFirstColumn="0" w:firstRowLastColumn="0" w:lastRowFirstColumn="0" w:lastRowLastColumn="0"/>
              <w:rPr>
                <w:rFonts w:cs="Arial"/>
              </w:rPr>
            </w:pPr>
            <w:r w:rsidRPr="007559E5">
              <w:rPr>
                <w:rFonts w:cs="Arial"/>
              </w:rPr>
              <w:t xml:space="preserve">This Victorian Purchasing Guide reflects </w:t>
            </w:r>
            <w:r>
              <w:rPr>
                <w:rFonts w:cs="Arial"/>
              </w:rPr>
              <w:t>Release 4 and includes:</w:t>
            </w:r>
          </w:p>
          <w:p w14:paraId="1958A85E" w14:textId="77777777" w:rsidR="00120BC2" w:rsidRDefault="00120BC2" w:rsidP="00120BC2">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cs="Arial"/>
              </w:rPr>
            </w:pPr>
            <w:r>
              <w:rPr>
                <w:rFonts w:cs="Arial"/>
              </w:rPr>
              <w:t>One</w:t>
            </w:r>
            <w:r w:rsidRPr="00356FF8">
              <w:rPr>
                <w:rFonts w:cs="Arial"/>
              </w:rPr>
              <w:t xml:space="preserve"> (</w:t>
            </w:r>
            <w:r>
              <w:rPr>
                <w:rFonts w:cs="Arial"/>
              </w:rPr>
              <w:t>1</w:t>
            </w:r>
            <w:r w:rsidRPr="00356FF8">
              <w:rPr>
                <w:rFonts w:cs="Arial"/>
              </w:rPr>
              <w:t xml:space="preserve">) </w:t>
            </w:r>
            <w:r>
              <w:rPr>
                <w:rFonts w:cs="Arial"/>
              </w:rPr>
              <w:t xml:space="preserve">revised qualification: PUA31422 </w:t>
            </w:r>
            <w:r w:rsidRPr="00F12B4D">
              <w:rPr>
                <w:rFonts w:cs="Arial"/>
              </w:rPr>
              <w:t>Certificate III in Public Safety (Community Safety)</w:t>
            </w:r>
          </w:p>
          <w:p w14:paraId="793FDFDB" w14:textId="77777777" w:rsidR="00120BC2" w:rsidRDefault="00120BC2" w:rsidP="00120BC2">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cs="Arial"/>
              </w:rPr>
            </w:pPr>
            <w:r>
              <w:rPr>
                <w:rFonts w:cs="Arial"/>
              </w:rPr>
              <w:t>Three (3</w:t>
            </w:r>
            <w:r w:rsidRPr="00356FF8">
              <w:rPr>
                <w:rFonts w:cs="Arial"/>
              </w:rPr>
              <w:t xml:space="preserve">) new </w:t>
            </w:r>
            <w:r>
              <w:rPr>
                <w:rFonts w:cs="Arial"/>
              </w:rPr>
              <w:t xml:space="preserve">units of competency: </w:t>
            </w:r>
            <w:r w:rsidRPr="00F12B4D">
              <w:rPr>
                <w:rFonts w:cs="Arial"/>
              </w:rPr>
              <w:t>PUARCV001</w:t>
            </w:r>
            <w:r>
              <w:rPr>
                <w:rFonts w:cs="Arial"/>
              </w:rPr>
              <w:t>, PUARCV002, and PUARCV003</w:t>
            </w:r>
          </w:p>
          <w:p w14:paraId="0DEF4772" w14:textId="227BE03A" w:rsidR="00120BC2" w:rsidRDefault="00120BC2" w:rsidP="00120BC2">
            <w:pPr>
              <w:pStyle w:val="Tablebody"/>
              <w:cnfStyle w:val="000000000000" w:firstRow="0" w:lastRow="0" w:firstColumn="0" w:lastColumn="0" w:oddVBand="0" w:evenVBand="0" w:oddHBand="0" w:evenHBand="0" w:firstRowFirstColumn="0" w:firstRowLastColumn="0" w:lastRowFirstColumn="0" w:lastRowLastColumn="0"/>
            </w:pPr>
            <w:r w:rsidRPr="00847318">
              <w:rPr>
                <w:rFonts w:cs="Arial"/>
                <w:lang w:val="en-US" w:eastAsia="en-AU"/>
              </w:rPr>
              <w:t xml:space="preserve">For further details please click </w:t>
            </w:r>
            <w:hyperlink r:id="rId22" w:history="1">
              <w:r w:rsidRPr="00847318">
                <w:rPr>
                  <w:rStyle w:val="Hyperlink"/>
                  <w:rFonts w:cs="Arial"/>
                  <w:lang w:val="en-US" w:eastAsia="en-AU"/>
                </w:rPr>
                <w:t>here.</w:t>
              </w:r>
            </w:hyperlink>
          </w:p>
        </w:tc>
      </w:tr>
      <w:tr w:rsidR="00120BC2" w14:paraId="34E223A5" w14:textId="77777777" w:rsidTr="001E3901">
        <w:trPr>
          <w:trHeight w:val="400"/>
        </w:trPr>
        <w:tc>
          <w:tcPr>
            <w:cnfStyle w:val="001000000000" w:firstRow="0" w:lastRow="0" w:firstColumn="1" w:lastColumn="0" w:oddVBand="0" w:evenVBand="0" w:oddHBand="0" w:evenHBand="0" w:firstRowFirstColumn="0" w:firstRowLastColumn="0" w:lastRowFirstColumn="0" w:lastRowLastColumn="0"/>
            <w:tcW w:w="1689" w:type="dxa"/>
            <w:tcBorders>
              <w:top w:val="single" w:sz="4" w:space="0" w:color="004C97"/>
              <w:bottom w:val="single" w:sz="4" w:space="0" w:color="AEAAAA" w:themeColor="background2" w:themeShade="BF"/>
            </w:tcBorders>
            <w:shd w:val="clear" w:color="auto" w:fill="auto"/>
          </w:tcPr>
          <w:p w14:paraId="0555DABB" w14:textId="77777777" w:rsidR="00120BC2" w:rsidRPr="00AE2D13" w:rsidRDefault="00120BC2" w:rsidP="00120BC2">
            <w:pPr>
              <w:rPr>
                <w:rFonts w:cs="Arial"/>
                <w:lang w:val="en-US"/>
              </w:rPr>
            </w:pPr>
            <w:r>
              <w:rPr>
                <w:rFonts w:cs="Arial"/>
                <w:lang w:val="en-US"/>
              </w:rPr>
              <w:t>PUA Public Safety</w:t>
            </w:r>
            <w:r w:rsidRPr="00AE2D13">
              <w:rPr>
                <w:rFonts w:cs="Arial"/>
                <w:lang w:val="en-US"/>
              </w:rPr>
              <w:t xml:space="preserve"> </w:t>
            </w:r>
            <w:r w:rsidRPr="00AE2D13">
              <w:rPr>
                <w:rFonts w:cs="Arial"/>
                <w:lang w:val="en-US"/>
              </w:rPr>
              <w:br/>
              <w:t>Training Package</w:t>
            </w:r>
          </w:p>
          <w:p w14:paraId="3867006B" w14:textId="49B4DA40" w:rsidR="00120BC2" w:rsidRPr="00A646A6" w:rsidRDefault="00120BC2" w:rsidP="00120BC2">
            <w:pPr>
              <w:pStyle w:val="Tablebody"/>
            </w:pPr>
            <w:r w:rsidRPr="00AE2D13">
              <w:rPr>
                <w:rFonts w:cs="Arial"/>
                <w:lang w:val="en-US"/>
              </w:rPr>
              <w:t>R</w:t>
            </w:r>
            <w:r>
              <w:rPr>
                <w:rFonts w:cs="Arial"/>
                <w:lang w:val="en-US"/>
              </w:rPr>
              <w:t>elease No 3</w:t>
            </w:r>
          </w:p>
        </w:tc>
        <w:tc>
          <w:tcPr>
            <w:tcW w:w="1195" w:type="dxa"/>
            <w:tcBorders>
              <w:top w:val="single" w:sz="4" w:space="0" w:color="004C97"/>
              <w:bottom w:val="single" w:sz="4" w:space="0" w:color="AEAAAA" w:themeColor="background2" w:themeShade="BF"/>
            </w:tcBorders>
            <w:shd w:val="clear" w:color="auto" w:fill="auto"/>
          </w:tcPr>
          <w:p w14:paraId="6287DD50" w14:textId="3A25AA6F" w:rsidR="00120BC2" w:rsidRPr="000F5C52" w:rsidRDefault="00120BC2" w:rsidP="00120BC2">
            <w:pPr>
              <w:pStyle w:val="Tablebody"/>
              <w:cnfStyle w:val="000000000000" w:firstRow="0" w:lastRow="0" w:firstColumn="0" w:lastColumn="0" w:oddVBand="0" w:evenVBand="0" w:oddHBand="0" w:evenHBand="0" w:firstRowFirstColumn="0" w:firstRowLastColumn="0" w:lastRowFirstColumn="0" w:lastRowLastColumn="0"/>
              <w:rPr>
                <w:highlight w:val="yellow"/>
              </w:rPr>
            </w:pPr>
            <w:r>
              <w:t>17 May 2021</w:t>
            </w:r>
          </w:p>
        </w:tc>
        <w:tc>
          <w:tcPr>
            <w:tcW w:w="6850" w:type="dxa"/>
            <w:tcBorders>
              <w:top w:val="single" w:sz="4" w:space="0" w:color="004C97"/>
              <w:bottom w:val="single" w:sz="4" w:space="0" w:color="AEAAAA" w:themeColor="background2" w:themeShade="BF"/>
              <w:right w:val="nil"/>
            </w:tcBorders>
            <w:shd w:val="clear" w:color="auto" w:fill="auto"/>
          </w:tcPr>
          <w:p w14:paraId="52082E5A" w14:textId="77777777" w:rsidR="00120BC2" w:rsidRDefault="00120BC2" w:rsidP="00120BC2">
            <w:pPr>
              <w:cnfStyle w:val="000000000000" w:firstRow="0" w:lastRow="0" w:firstColumn="0" w:lastColumn="0" w:oddVBand="0" w:evenVBand="0" w:oddHBand="0" w:evenHBand="0" w:firstRowFirstColumn="0" w:firstRowLastColumn="0" w:lastRowFirstColumn="0" w:lastRowLastColumn="0"/>
              <w:rPr>
                <w:rFonts w:cs="Arial"/>
              </w:rPr>
            </w:pPr>
            <w:r w:rsidRPr="007559E5">
              <w:rPr>
                <w:rFonts w:cs="Arial"/>
              </w:rPr>
              <w:t xml:space="preserve">This Victorian Purchasing Guide reflects </w:t>
            </w:r>
            <w:r>
              <w:rPr>
                <w:rFonts w:cs="Arial"/>
              </w:rPr>
              <w:t>Release 3 and includes:</w:t>
            </w:r>
          </w:p>
          <w:p w14:paraId="1EE71E38" w14:textId="77777777" w:rsidR="00120BC2" w:rsidRDefault="00120BC2" w:rsidP="00120BC2">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cs="Arial"/>
              </w:rPr>
            </w:pPr>
            <w:r>
              <w:rPr>
                <w:rFonts w:cs="Arial"/>
              </w:rPr>
              <w:t>Three</w:t>
            </w:r>
            <w:r w:rsidRPr="00356FF8">
              <w:rPr>
                <w:rFonts w:cs="Arial"/>
              </w:rPr>
              <w:t xml:space="preserve"> (</w:t>
            </w:r>
            <w:r>
              <w:rPr>
                <w:rFonts w:cs="Arial"/>
              </w:rPr>
              <w:t>3</w:t>
            </w:r>
            <w:r w:rsidRPr="00356FF8">
              <w:rPr>
                <w:rFonts w:cs="Arial"/>
              </w:rPr>
              <w:t xml:space="preserve">) </w:t>
            </w:r>
            <w:r>
              <w:rPr>
                <w:rFonts w:cs="Arial"/>
              </w:rPr>
              <w:t>revised qualifications:</w:t>
            </w:r>
          </w:p>
          <w:p w14:paraId="237F16EC" w14:textId="77777777" w:rsidR="00120BC2" w:rsidRDefault="00120BC2" w:rsidP="00120BC2">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cs="Arial"/>
              </w:rPr>
            </w:pPr>
            <w:r w:rsidRPr="00356FF8">
              <w:rPr>
                <w:rFonts w:cs="Arial"/>
              </w:rPr>
              <w:t xml:space="preserve">Eight (8) new and </w:t>
            </w:r>
            <w:r>
              <w:rPr>
                <w:rFonts w:cs="Arial"/>
              </w:rPr>
              <w:t>38 revised units of competency</w:t>
            </w:r>
          </w:p>
          <w:p w14:paraId="5D9F27A3" w14:textId="77777777" w:rsidR="00120BC2" w:rsidRPr="00BC5FD2" w:rsidRDefault="00120BC2" w:rsidP="00120BC2">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Re-instatement of </w:t>
            </w:r>
            <w:r w:rsidRPr="004E5DDE">
              <w:rPr>
                <w:rFonts w:cs="Arial"/>
                <w:i/>
                <w:iCs/>
              </w:rPr>
              <w:t>PUAEMR003 Develop treatment options for emergency risk</w:t>
            </w:r>
            <w:r>
              <w:rPr>
                <w:rFonts w:cs="Arial"/>
              </w:rPr>
              <w:t>, deleted from Release 2 of the Training Package</w:t>
            </w:r>
            <w:r w:rsidRPr="00BC5FD2">
              <w:rPr>
                <w:rFonts w:cs="Arial"/>
              </w:rPr>
              <w:t>.</w:t>
            </w:r>
          </w:p>
          <w:p w14:paraId="11423B1B" w14:textId="3DC07221" w:rsidR="00120BC2" w:rsidRDefault="00120BC2" w:rsidP="00120BC2">
            <w:pPr>
              <w:pStyle w:val="Tablebody"/>
              <w:cnfStyle w:val="000000000000" w:firstRow="0" w:lastRow="0" w:firstColumn="0" w:lastColumn="0" w:oddVBand="0" w:evenVBand="0" w:oddHBand="0" w:evenHBand="0" w:firstRowFirstColumn="0" w:firstRowLastColumn="0" w:lastRowFirstColumn="0" w:lastRowLastColumn="0"/>
            </w:pPr>
            <w:r w:rsidRPr="00847318">
              <w:rPr>
                <w:rFonts w:cs="Arial"/>
                <w:lang w:val="en-US" w:eastAsia="en-AU"/>
              </w:rPr>
              <w:t xml:space="preserve">For further details please click </w:t>
            </w:r>
            <w:hyperlink r:id="rId23" w:history="1">
              <w:r w:rsidRPr="00847318">
                <w:rPr>
                  <w:rStyle w:val="Hyperlink"/>
                  <w:rFonts w:cs="Arial"/>
                  <w:lang w:val="en-US" w:eastAsia="en-AU"/>
                </w:rPr>
                <w:t>here.</w:t>
              </w:r>
            </w:hyperlink>
          </w:p>
        </w:tc>
      </w:tr>
      <w:tr w:rsidR="00120BC2" w14:paraId="37B077A3" w14:textId="77777777" w:rsidTr="001E3901">
        <w:trPr>
          <w:trHeight w:val="400"/>
        </w:trPr>
        <w:tc>
          <w:tcPr>
            <w:cnfStyle w:val="001000000000" w:firstRow="0" w:lastRow="0" w:firstColumn="1" w:lastColumn="0" w:oddVBand="0" w:evenVBand="0" w:oddHBand="0" w:evenHBand="0" w:firstRowFirstColumn="0" w:firstRowLastColumn="0" w:lastRowFirstColumn="0" w:lastRowLastColumn="0"/>
            <w:tcW w:w="1689" w:type="dxa"/>
            <w:tcBorders>
              <w:top w:val="single" w:sz="4" w:space="0" w:color="004C97"/>
              <w:bottom w:val="single" w:sz="4" w:space="0" w:color="AEAAAA" w:themeColor="background2" w:themeShade="BF"/>
            </w:tcBorders>
            <w:shd w:val="clear" w:color="auto" w:fill="auto"/>
          </w:tcPr>
          <w:p w14:paraId="1AE734A2" w14:textId="77777777" w:rsidR="00120BC2" w:rsidRPr="00AE2D13" w:rsidRDefault="00120BC2" w:rsidP="00120BC2">
            <w:pPr>
              <w:rPr>
                <w:rFonts w:cs="Arial"/>
                <w:lang w:val="en-US"/>
              </w:rPr>
            </w:pPr>
            <w:r>
              <w:rPr>
                <w:rFonts w:cs="Arial"/>
                <w:lang w:val="en-US"/>
              </w:rPr>
              <w:t>PUA Public Safety</w:t>
            </w:r>
            <w:r w:rsidRPr="00AE2D13">
              <w:rPr>
                <w:rFonts w:cs="Arial"/>
                <w:lang w:val="en-US"/>
              </w:rPr>
              <w:t xml:space="preserve"> </w:t>
            </w:r>
            <w:r w:rsidRPr="00AE2D13">
              <w:rPr>
                <w:rFonts w:cs="Arial"/>
                <w:lang w:val="en-US"/>
              </w:rPr>
              <w:br/>
              <w:t>Training Package</w:t>
            </w:r>
          </w:p>
          <w:p w14:paraId="1BA7AA93" w14:textId="32DAD9C2" w:rsidR="00120BC2" w:rsidRPr="00A646A6" w:rsidRDefault="00120BC2" w:rsidP="00120BC2">
            <w:pPr>
              <w:pStyle w:val="Tablebody"/>
            </w:pPr>
            <w:r w:rsidRPr="00AE2D13">
              <w:rPr>
                <w:rFonts w:cs="Arial"/>
                <w:lang w:val="en-US"/>
              </w:rPr>
              <w:t>R</w:t>
            </w:r>
            <w:r>
              <w:rPr>
                <w:rFonts w:cs="Arial"/>
                <w:lang w:val="en-US"/>
              </w:rPr>
              <w:t>elease No 2</w:t>
            </w:r>
          </w:p>
        </w:tc>
        <w:tc>
          <w:tcPr>
            <w:tcW w:w="1195" w:type="dxa"/>
            <w:tcBorders>
              <w:top w:val="single" w:sz="4" w:space="0" w:color="004C97"/>
              <w:bottom w:val="single" w:sz="4" w:space="0" w:color="AEAAAA" w:themeColor="background2" w:themeShade="BF"/>
            </w:tcBorders>
            <w:shd w:val="clear" w:color="auto" w:fill="auto"/>
          </w:tcPr>
          <w:p w14:paraId="0A478F50" w14:textId="10E0B614" w:rsidR="00120BC2" w:rsidRPr="000F5C52" w:rsidRDefault="00120BC2" w:rsidP="00120BC2">
            <w:pPr>
              <w:pStyle w:val="Tablebody"/>
              <w:cnfStyle w:val="000000000000" w:firstRow="0" w:lastRow="0" w:firstColumn="0" w:lastColumn="0" w:oddVBand="0" w:evenVBand="0" w:oddHBand="0" w:evenHBand="0" w:firstRowFirstColumn="0" w:firstRowLastColumn="0" w:lastRowFirstColumn="0" w:lastRowLastColumn="0"/>
              <w:rPr>
                <w:highlight w:val="yellow"/>
              </w:rPr>
            </w:pPr>
            <w:r>
              <w:t>8 February 2021</w:t>
            </w:r>
          </w:p>
        </w:tc>
        <w:tc>
          <w:tcPr>
            <w:tcW w:w="6850" w:type="dxa"/>
            <w:tcBorders>
              <w:top w:val="single" w:sz="4" w:space="0" w:color="004C97"/>
              <w:bottom w:val="single" w:sz="4" w:space="0" w:color="AEAAAA" w:themeColor="background2" w:themeShade="BF"/>
              <w:right w:val="nil"/>
            </w:tcBorders>
            <w:shd w:val="clear" w:color="auto" w:fill="auto"/>
          </w:tcPr>
          <w:p w14:paraId="17B5E580" w14:textId="77777777" w:rsidR="00120BC2" w:rsidRDefault="00120BC2" w:rsidP="00120BC2">
            <w:pPr>
              <w:cnfStyle w:val="000000000000" w:firstRow="0" w:lastRow="0" w:firstColumn="0" w:lastColumn="0" w:oddVBand="0" w:evenVBand="0" w:oddHBand="0" w:evenHBand="0" w:firstRowFirstColumn="0" w:firstRowLastColumn="0" w:lastRowFirstColumn="0" w:lastRowLastColumn="0"/>
              <w:rPr>
                <w:rFonts w:cs="Arial"/>
              </w:rPr>
            </w:pPr>
            <w:r w:rsidRPr="007559E5">
              <w:rPr>
                <w:rFonts w:cs="Arial"/>
              </w:rPr>
              <w:t xml:space="preserve">This Victorian Purchasing Guide reflects a </w:t>
            </w:r>
            <w:r>
              <w:rPr>
                <w:rFonts w:cs="Arial"/>
              </w:rPr>
              <w:t>major</w:t>
            </w:r>
            <w:r w:rsidRPr="007559E5">
              <w:rPr>
                <w:rFonts w:cs="Arial"/>
              </w:rPr>
              <w:t xml:space="preserve"> release for the </w:t>
            </w:r>
            <w:r>
              <w:rPr>
                <w:rFonts w:cs="Arial"/>
              </w:rPr>
              <w:t>PUA Public Safety Training Package and consisted of:</w:t>
            </w:r>
          </w:p>
          <w:p w14:paraId="383216DF" w14:textId="77777777" w:rsidR="00120BC2" w:rsidRPr="0095270E" w:rsidRDefault="00120BC2" w:rsidP="00120BC2">
            <w:pPr>
              <w:pStyle w:val="ListParagraph"/>
              <w:numPr>
                <w:ilvl w:val="0"/>
                <w:numId w:val="31"/>
              </w:numPr>
              <w:ind w:left="306" w:hanging="306"/>
              <w:cnfStyle w:val="000000000000" w:firstRow="0" w:lastRow="0" w:firstColumn="0" w:lastColumn="0" w:oddVBand="0" w:evenVBand="0" w:oddHBand="0" w:evenHBand="0" w:firstRowFirstColumn="0" w:firstRowLastColumn="0" w:lastRowFirstColumn="0" w:lastRowLastColumn="0"/>
              <w:rPr>
                <w:rFonts w:cs="Arial"/>
              </w:rPr>
            </w:pPr>
            <w:r w:rsidRPr="0095270E">
              <w:rPr>
                <w:rFonts w:cs="Arial"/>
              </w:rPr>
              <w:t>Qualifications: Addition of PUA30420 Certificate III in Public Safety (SES Rescue) which was deemed equivalent to PUA30419.</w:t>
            </w:r>
          </w:p>
          <w:p w14:paraId="74A44BC4" w14:textId="77777777" w:rsidR="00120BC2" w:rsidRPr="0095270E" w:rsidRDefault="00120BC2" w:rsidP="00120BC2">
            <w:pPr>
              <w:pStyle w:val="ListParagraph"/>
              <w:numPr>
                <w:ilvl w:val="0"/>
                <w:numId w:val="31"/>
              </w:numPr>
              <w:ind w:left="306" w:hanging="306"/>
              <w:cnfStyle w:val="000000000000" w:firstRow="0" w:lastRow="0" w:firstColumn="0" w:lastColumn="0" w:oddVBand="0" w:evenVBand="0" w:oddHBand="0" w:evenHBand="0" w:firstRowFirstColumn="0" w:firstRowLastColumn="0" w:lastRowFirstColumn="0" w:lastRowLastColumn="0"/>
              <w:rPr>
                <w:rFonts w:cs="Arial"/>
              </w:rPr>
            </w:pPr>
            <w:r w:rsidRPr="0095270E">
              <w:rPr>
                <w:rFonts w:cs="Arial"/>
              </w:rPr>
              <w:t>Skill set: 1 new PUASS00094 - Tree Operations</w:t>
            </w:r>
          </w:p>
          <w:p w14:paraId="5DFB877A" w14:textId="77777777" w:rsidR="00120BC2" w:rsidRPr="0095270E" w:rsidRDefault="00120BC2" w:rsidP="00120BC2">
            <w:pPr>
              <w:pStyle w:val="ListParagraph"/>
              <w:numPr>
                <w:ilvl w:val="0"/>
                <w:numId w:val="31"/>
              </w:numPr>
              <w:ind w:left="306" w:hanging="306"/>
              <w:cnfStyle w:val="000000000000" w:firstRow="0" w:lastRow="0" w:firstColumn="0" w:lastColumn="0" w:oddVBand="0" w:evenVBand="0" w:oddHBand="0" w:evenHBand="0" w:firstRowFirstColumn="0" w:firstRowLastColumn="0" w:lastRowFirstColumn="0" w:lastRowLastColumn="0"/>
              <w:rPr>
                <w:rFonts w:cs="Arial"/>
              </w:rPr>
            </w:pPr>
            <w:r w:rsidRPr="0095270E">
              <w:rPr>
                <w:rFonts w:cs="Arial"/>
              </w:rPr>
              <w:t xml:space="preserve">Units of competency: Three (3) new. </w:t>
            </w:r>
          </w:p>
          <w:p w14:paraId="1589351B" w14:textId="77777777" w:rsidR="00120BC2" w:rsidRDefault="00120BC2" w:rsidP="00120BC2">
            <w:pPr>
              <w:cnfStyle w:val="000000000000" w:firstRow="0" w:lastRow="0" w:firstColumn="0" w:lastColumn="0" w:oddVBand="0" w:evenVBand="0" w:oddHBand="0" w:evenHBand="0" w:firstRowFirstColumn="0" w:firstRowLastColumn="0" w:lastRowFirstColumn="0" w:lastRowLastColumn="0"/>
              <w:rPr>
                <w:rFonts w:cs="Arial"/>
              </w:rPr>
            </w:pPr>
            <w:r w:rsidRPr="005C5D31">
              <w:rPr>
                <w:rFonts w:cs="Arial"/>
              </w:rPr>
              <w:t xml:space="preserve">PUAEMR003 </w:t>
            </w:r>
            <w:r w:rsidRPr="0095270E">
              <w:rPr>
                <w:rFonts w:cs="Arial"/>
              </w:rPr>
              <w:t>Develop treatment options for emergency risk</w:t>
            </w:r>
            <w:r>
              <w:rPr>
                <w:rFonts w:cs="Arial"/>
              </w:rPr>
              <w:t xml:space="preserve"> </w:t>
            </w:r>
            <w:r w:rsidRPr="005C5D31">
              <w:rPr>
                <w:rFonts w:cs="Arial"/>
              </w:rPr>
              <w:t>was deleted</w:t>
            </w:r>
            <w:r>
              <w:rPr>
                <w:rFonts w:cs="Arial"/>
              </w:rPr>
              <w:t xml:space="preserve"> from the Training Package</w:t>
            </w:r>
            <w:r w:rsidRPr="005C5D31">
              <w:rPr>
                <w:rFonts w:cs="Arial"/>
              </w:rPr>
              <w:t>.</w:t>
            </w:r>
          </w:p>
          <w:p w14:paraId="7651B598" w14:textId="4BC701DC" w:rsidR="00120BC2" w:rsidRDefault="00120BC2" w:rsidP="00120BC2">
            <w:pPr>
              <w:pStyle w:val="Tablebody"/>
              <w:cnfStyle w:val="000000000000" w:firstRow="0" w:lastRow="0" w:firstColumn="0" w:lastColumn="0" w:oddVBand="0" w:evenVBand="0" w:oddHBand="0" w:evenHBand="0" w:firstRowFirstColumn="0" w:firstRowLastColumn="0" w:lastRowFirstColumn="0" w:lastRowLastColumn="0"/>
            </w:pPr>
            <w:r>
              <w:rPr>
                <w:rFonts w:cs="Arial"/>
                <w:lang w:val="en-US" w:eastAsia="en-AU"/>
              </w:rPr>
              <w:t xml:space="preserve">For further details please click </w:t>
            </w:r>
            <w:hyperlink r:id="rId24" w:history="1">
              <w:r w:rsidRPr="00B163E7">
                <w:rPr>
                  <w:rStyle w:val="Hyperlink"/>
                  <w:rFonts w:cs="Arial"/>
                  <w:lang w:val="en-US" w:eastAsia="en-AU"/>
                </w:rPr>
                <w:t>here.</w:t>
              </w:r>
            </w:hyperlink>
          </w:p>
        </w:tc>
      </w:tr>
      <w:tr w:rsidR="00120BC2" w14:paraId="74014E97" w14:textId="77777777" w:rsidTr="001E3901">
        <w:trPr>
          <w:trHeight w:val="400"/>
        </w:trPr>
        <w:tc>
          <w:tcPr>
            <w:cnfStyle w:val="001000000000" w:firstRow="0" w:lastRow="0" w:firstColumn="1" w:lastColumn="0" w:oddVBand="0" w:evenVBand="0" w:oddHBand="0" w:evenHBand="0" w:firstRowFirstColumn="0" w:firstRowLastColumn="0" w:lastRowFirstColumn="0" w:lastRowLastColumn="0"/>
            <w:tcW w:w="1689" w:type="dxa"/>
            <w:tcBorders>
              <w:top w:val="single" w:sz="4" w:space="0" w:color="004C97"/>
              <w:bottom w:val="single" w:sz="4" w:space="0" w:color="AEAAAA" w:themeColor="background2" w:themeShade="BF"/>
            </w:tcBorders>
            <w:shd w:val="clear" w:color="auto" w:fill="auto"/>
          </w:tcPr>
          <w:p w14:paraId="2C9F1F7A" w14:textId="77777777" w:rsidR="00120BC2" w:rsidRDefault="00120BC2" w:rsidP="00120BC2">
            <w:pPr>
              <w:rPr>
                <w:rFonts w:cs="Arial"/>
                <w:lang w:val="en-US"/>
              </w:rPr>
            </w:pPr>
            <w:r w:rsidRPr="008A1FF6">
              <w:rPr>
                <w:rFonts w:cs="Arial"/>
                <w:lang w:val="en-US"/>
              </w:rPr>
              <w:t xml:space="preserve">PUA Public Safety  Training Package </w:t>
            </w:r>
          </w:p>
          <w:p w14:paraId="7FB970BB" w14:textId="6F875AE4" w:rsidR="00120BC2" w:rsidRPr="00A646A6" w:rsidRDefault="00120BC2" w:rsidP="00120BC2">
            <w:pPr>
              <w:pStyle w:val="Tablebody"/>
            </w:pPr>
            <w:r w:rsidRPr="008A1FF6">
              <w:rPr>
                <w:rFonts w:cs="Arial"/>
                <w:lang w:val="en-US"/>
              </w:rPr>
              <w:t>Release No 1</w:t>
            </w:r>
          </w:p>
        </w:tc>
        <w:tc>
          <w:tcPr>
            <w:tcW w:w="1195" w:type="dxa"/>
            <w:tcBorders>
              <w:top w:val="single" w:sz="4" w:space="0" w:color="004C97"/>
              <w:bottom w:val="single" w:sz="4" w:space="0" w:color="AEAAAA" w:themeColor="background2" w:themeShade="BF"/>
            </w:tcBorders>
            <w:shd w:val="clear" w:color="auto" w:fill="auto"/>
          </w:tcPr>
          <w:p w14:paraId="0826A4C2" w14:textId="36B6D949" w:rsidR="00120BC2" w:rsidRPr="000F5C52" w:rsidRDefault="00120BC2" w:rsidP="00120BC2">
            <w:pPr>
              <w:pStyle w:val="Tablebody"/>
              <w:cnfStyle w:val="000000000000" w:firstRow="0" w:lastRow="0" w:firstColumn="0" w:lastColumn="0" w:oddVBand="0" w:evenVBand="0" w:oddHBand="0" w:evenHBand="0" w:firstRowFirstColumn="0" w:firstRowLastColumn="0" w:lastRowFirstColumn="0" w:lastRowLastColumn="0"/>
              <w:rPr>
                <w:highlight w:val="yellow"/>
              </w:rPr>
            </w:pPr>
            <w:r w:rsidRPr="008A1FF6">
              <w:t>6 December 2019</w:t>
            </w:r>
          </w:p>
        </w:tc>
        <w:tc>
          <w:tcPr>
            <w:tcW w:w="6850" w:type="dxa"/>
            <w:tcBorders>
              <w:top w:val="single" w:sz="4" w:space="0" w:color="004C97"/>
              <w:bottom w:val="single" w:sz="4" w:space="0" w:color="AEAAAA" w:themeColor="background2" w:themeShade="BF"/>
              <w:right w:val="nil"/>
            </w:tcBorders>
            <w:shd w:val="clear" w:color="auto" w:fill="auto"/>
          </w:tcPr>
          <w:p w14:paraId="1FBA941F" w14:textId="77777777" w:rsidR="00120BC2" w:rsidRDefault="00120BC2" w:rsidP="00120BC2">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PUA Public Safety Training Package Release 1 supersedes PUA12 Public Safety Training Package and consists of recoded qualifications and units of competency in accordance with the </w:t>
            </w:r>
            <w:r w:rsidRPr="0011284B">
              <w:rPr>
                <w:i/>
                <w:lang w:eastAsia="en-AU"/>
              </w:rPr>
              <w:t>Standards for Training Packages</w:t>
            </w:r>
            <w:r>
              <w:rPr>
                <w:lang w:eastAsia="en-AU"/>
              </w:rPr>
              <w:t>. This guide also reflects changes made from Maximum Nominal Hours to Maximum Payable Hours and includes:</w:t>
            </w:r>
          </w:p>
          <w:p w14:paraId="53D1317E" w14:textId="77777777" w:rsidR="00120BC2" w:rsidRPr="0071239F" w:rsidRDefault="00120BC2" w:rsidP="00120BC2">
            <w:pPr>
              <w:pStyle w:val="bullet"/>
              <w:tabs>
                <w:tab w:val="num" w:pos="360"/>
              </w:tabs>
              <w:cnfStyle w:val="000000000000" w:firstRow="0" w:lastRow="0" w:firstColumn="0" w:lastColumn="0" w:oddVBand="0" w:evenVBand="0" w:oddHBand="0" w:evenHBand="0" w:firstRowFirstColumn="0" w:firstRowLastColumn="0" w:lastRowFirstColumn="0" w:lastRowLastColumn="0"/>
            </w:pPr>
            <w:r>
              <w:rPr>
                <w:lang w:eastAsia="en-AU"/>
              </w:rPr>
              <w:t xml:space="preserve">Thirty one (31) qualifications consisting of one (1) new and thirty (30) transitioned. </w:t>
            </w:r>
            <w:r w:rsidRPr="006D3A6B">
              <w:rPr>
                <w:lang w:eastAsia="en-AU"/>
              </w:rPr>
              <w:t>Nine (9) transitioned qualifications were deemed not equivalent</w:t>
            </w:r>
            <w:r>
              <w:rPr>
                <w:lang w:eastAsia="en-AU"/>
              </w:rPr>
              <w:t xml:space="preserve">. </w:t>
            </w:r>
            <w:r w:rsidRPr="006D3A6B">
              <w:rPr>
                <w:lang w:eastAsia="en-AU"/>
              </w:rPr>
              <w:t>Twenty one (21) transitioned qualification were deemed equivalent</w:t>
            </w:r>
            <w:r>
              <w:rPr>
                <w:lang w:eastAsia="en-AU"/>
              </w:rPr>
              <w:t>.</w:t>
            </w:r>
          </w:p>
          <w:p w14:paraId="1B648C83" w14:textId="77777777" w:rsidR="00120BC2" w:rsidRPr="0071239F" w:rsidRDefault="00120BC2" w:rsidP="00120BC2">
            <w:pPr>
              <w:pStyle w:val="bullet"/>
              <w:tabs>
                <w:tab w:val="num" w:pos="360"/>
              </w:tabs>
              <w:cnfStyle w:val="000000000000" w:firstRow="0" w:lastRow="0" w:firstColumn="0" w:lastColumn="0" w:oddVBand="0" w:evenVBand="0" w:oddHBand="0" w:evenHBand="0" w:firstRowFirstColumn="0" w:firstRowLastColumn="0" w:lastRowFirstColumn="0" w:lastRowLastColumn="0"/>
            </w:pPr>
            <w:r>
              <w:t xml:space="preserve">Two hundred and forty (240) units of competency consisting of fifteen (15) new, two hundred and twenty (220) transitioned/reviewed. </w:t>
            </w:r>
            <w:r w:rsidRPr="006D3A6B">
              <w:t>Five (5) transitioned units of competency were deemed not equivalent</w:t>
            </w:r>
            <w:r>
              <w:t xml:space="preserve">. </w:t>
            </w:r>
            <w:r w:rsidRPr="006D3A6B">
              <w:t>Two hundred and twenty (20) transitioned units of competency were deemed equivalent</w:t>
            </w:r>
            <w:r>
              <w:t>.</w:t>
            </w:r>
          </w:p>
          <w:p w14:paraId="7B6F39FB" w14:textId="77777777" w:rsidR="00120BC2" w:rsidRDefault="00120BC2" w:rsidP="00120BC2">
            <w:pPr>
              <w:cnfStyle w:val="000000000000" w:firstRow="0" w:lastRow="0" w:firstColumn="0" w:lastColumn="0" w:oddVBand="0" w:evenVBand="0" w:oddHBand="0" w:evenHBand="0" w:firstRowFirstColumn="0" w:firstRowLastColumn="0" w:lastRowFirstColumn="0" w:lastRowLastColumn="0"/>
              <w:rPr>
                <w:rFonts w:cs="Arial"/>
              </w:rPr>
            </w:pPr>
            <w:r>
              <w:rPr>
                <w:rFonts w:cs="Arial"/>
              </w:rPr>
              <w:t>The new qualification is:</w:t>
            </w:r>
          </w:p>
          <w:p w14:paraId="75103B74" w14:textId="77777777" w:rsidR="00120BC2" w:rsidRPr="003D7A54" w:rsidRDefault="00120BC2" w:rsidP="00120BC2">
            <w:pPr>
              <w:pStyle w:val="bullet"/>
              <w:tabs>
                <w:tab w:val="num" w:pos="360"/>
              </w:tabs>
              <w:cnfStyle w:val="000000000000" w:firstRow="0" w:lastRow="0" w:firstColumn="0" w:lastColumn="0" w:oddVBand="0" w:evenVBand="0" w:oddHBand="0" w:evenHBand="0" w:firstRowFirstColumn="0" w:firstRowLastColumn="0" w:lastRowFirstColumn="0" w:lastRowLastColumn="0"/>
            </w:pPr>
            <w:r w:rsidRPr="0071239F">
              <w:rPr>
                <w:lang w:eastAsia="en-AU"/>
              </w:rPr>
              <w:t>PUA80119</w:t>
            </w:r>
            <w:r>
              <w:rPr>
                <w:lang w:eastAsia="en-AU"/>
              </w:rPr>
              <w:t xml:space="preserve"> - </w:t>
            </w:r>
            <w:r w:rsidRPr="0071239F">
              <w:rPr>
                <w:lang w:eastAsia="en-AU"/>
              </w:rPr>
              <w:t>Graduate Diploma of Crisis Leadership</w:t>
            </w:r>
          </w:p>
          <w:p w14:paraId="4D8B4C77" w14:textId="0AC5D94A" w:rsidR="00120BC2" w:rsidRDefault="00120BC2" w:rsidP="00120BC2">
            <w:pPr>
              <w:pStyle w:val="Tablebody"/>
              <w:cnfStyle w:val="000000000000" w:firstRow="0" w:lastRow="0" w:firstColumn="0" w:lastColumn="0" w:oddVBand="0" w:evenVBand="0" w:oddHBand="0" w:evenHBand="0" w:firstRowFirstColumn="0" w:firstRowLastColumn="0" w:lastRowFirstColumn="0" w:lastRowLastColumn="0"/>
            </w:pPr>
            <w:r>
              <w:rPr>
                <w:rFonts w:cs="Arial"/>
                <w:lang w:val="en-US" w:eastAsia="en-AU"/>
              </w:rPr>
              <w:t xml:space="preserve">Further details in regards to the mapping of qualifications and units between PUA Release 1 and PUA12 Release 2 please click </w:t>
            </w:r>
            <w:hyperlink r:id="rId25" w:history="1">
              <w:r w:rsidRPr="00B163E7">
                <w:rPr>
                  <w:rStyle w:val="Hyperlink"/>
                  <w:rFonts w:cs="Arial"/>
                  <w:lang w:val="en-US" w:eastAsia="en-AU"/>
                </w:rPr>
                <w:t>here.</w:t>
              </w:r>
            </w:hyperlink>
          </w:p>
        </w:tc>
      </w:tr>
    </w:tbl>
    <w:p w14:paraId="353E1F89" w14:textId="77777777" w:rsidR="00A57DD0" w:rsidRDefault="00A57DD0" w:rsidP="00574045">
      <w:pPr>
        <w:pStyle w:val="Covertitle"/>
        <w:rPr>
          <w:color w:val="00B2A8" w:themeColor="accent1"/>
        </w:rPr>
        <w:sectPr w:rsidR="00A57DD0" w:rsidSect="00144FD5">
          <w:headerReference w:type="default" r:id="rId26"/>
          <w:footerReference w:type="default" r:id="rId27"/>
          <w:pgSz w:w="11900" w:h="16840"/>
          <w:pgMar w:top="1134" w:right="1134" w:bottom="1701" w:left="1134" w:header="709" w:footer="709" w:gutter="0"/>
          <w:cols w:space="708"/>
          <w:docGrid w:linePitch="360"/>
        </w:sectPr>
      </w:pPr>
    </w:p>
    <w:p w14:paraId="5436A354" w14:textId="77777777" w:rsidR="002D7CCC" w:rsidRDefault="002D7CCC">
      <w:pPr>
        <w:spacing w:after="0"/>
        <w:rPr>
          <w:rFonts w:cs="Times New Roman (Body CS)"/>
          <w:b/>
          <w:sz w:val="28"/>
          <w:szCs w:val="28"/>
          <w:lang w:val="en-AU"/>
        </w:rPr>
      </w:pPr>
      <w:r>
        <w:rPr>
          <w:sz w:val="28"/>
          <w:szCs w:val="28"/>
        </w:rPr>
        <w:br w:type="page"/>
      </w:r>
    </w:p>
    <w:p w14:paraId="21559944" w14:textId="634D4451" w:rsidR="00391EBE" w:rsidRDefault="009B52D2" w:rsidP="009B52D2">
      <w:pPr>
        <w:pStyle w:val="Covertitle"/>
        <w:tabs>
          <w:tab w:val="left" w:pos="1200"/>
        </w:tabs>
        <w:spacing w:before="1200"/>
        <w:rPr>
          <w:b w:val="0"/>
          <w:bCs/>
          <w:sz w:val="28"/>
          <w:szCs w:val="28"/>
        </w:rPr>
      </w:pPr>
      <w:r>
        <w:rPr>
          <w:b w:val="0"/>
          <w:bCs/>
          <w:sz w:val="28"/>
          <w:szCs w:val="28"/>
        </w:rPr>
        <w:tab/>
      </w:r>
    </w:p>
    <w:p w14:paraId="2B4C93C0" w14:textId="69C0B7BC" w:rsidR="00432B8B" w:rsidRPr="002D7CCC" w:rsidRDefault="002D7CCC" w:rsidP="00391EBE">
      <w:pPr>
        <w:pStyle w:val="Covertitle"/>
        <w:spacing w:before="1200"/>
        <w:rPr>
          <w:b w:val="0"/>
          <w:bCs/>
          <w:color w:val="00B2A8" w:themeColor="accent1"/>
          <w:sz w:val="28"/>
          <w:szCs w:val="28"/>
        </w:rPr>
      </w:pPr>
      <w:r w:rsidRPr="002D7CCC">
        <w:rPr>
          <w:b w:val="0"/>
          <w:bCs/>
          <w:sz w:val="28"/>
          <w:szCs w:val="28"/>
        </w:rPr>
        <w:t>TABLE OF CONTENTS</w:t>
      </w:r>
      <w:r w:rsidR="00432B8B" w:rsidRPr="002D7CCC">
        <w:rPr>
          <w:b w:val="0"/>
          <w:bCs/>
          <w:color w:val="AF272F"/>
          <w:sz w:val="28"/>
          <w:szCs w:val="28"/>
        </w:rPr>
        <w:fldChar w:fldCharType="begin"/>
      </w:r>
      <w:r w:rsidR="00432B8B" w:rsidRPr="002D7CCC">
        <w:rPr>
          <w:b w:val="0"/>
          <w:bCs/>
          <w:sz w:val="28"/>
          <w:szCs w:val="28"/>
        </w:rPr>
        <w:instrText xml:space="preserve"> TOC \t "HEADING 1,1,HEADING 2,2,Heading 3,3" </w:instrText>
      </w:r>
      <w:r w:rsidR="00432B8B" w:rsidRPr="002D7CCC">
        <w:rPr>
          <w:b w:val="0"/>
          <w:bCs/>
          <w:color w:val="AF272F"/>
          <w:sz w:val="28"/>
          <w:szCs w:val="28"/>
        </w:rPr>
        <w:fldChar w:fldCharType="separate"/>
      </w:r>
    </w:p>
    <w:p w14:paraId="5B2254D6" w14:textId="77777777" w:rsidR="00D83B88" w:rsidRDefault="00432B8B" w:rsidP="00B24333">
      <w:pPr>
        <w:rPr>
          <w:noProof/>
        </w:rPr>
      </w:pPr>
      <w:r w:rsidRPr="002D7CCC">
        <w:rPr>
          <w:bCs/>
          <w:sz w:val="28"/>
          <w:szCs w:val="28"/>
        </w:rPr>
        <w:fldChar w:fldCharType="end"/>
      </w:r>
      <w:r w:rsidR="00B24333">
        <w:fldChar w:fldCharType="begin"/>
      </w:r>
      <w:r w:rsidR="00B24333">
        <w:instrText xml:space="preserve"> TOC \o "1-2" \h \z \u </w:instrText>
      </w:r>
      <w:r w:rsidR="00B24333">
        <w:fldChar w:fldCharType="separate"/>
      </w:r>
    </w:p>
    <w:p w14:paraId="4F1D8430" w14:textId="6FD74F67" w:rsidR="00D83B88" w:rsidRDefault="00000000">
      <w:pPr>
        <w:pStyle w:val="TOC1"/>
        <w:rPr>
          <w:rFonts w:asciiTheme="minorHAnsi" w:hAnsiTheme="minorHAnsi" w:cstheme="minorBidi"/>
          <w:color w:val="auto"/>
          <w:sz w:val="22"/>
          <w:szCs w:val="22"/>
          <w:lang w:val="en-AU" w:eastAsia="en-AU"/>
        </w:rPr>
      </w:pPr>
      <w:hyperlink w:anchor="_Toc125729226" w:history="1">
        <w:r w:rsidR="00D83B88" w:rsidRPr="009C42C9">
          <w:rPr>
            <w:rStyle w:val="Hyperlink"/>
          </w:rPr>
          <w:t>INTRODUCTION</w:t>
        </w:r>
        <w:r w:rsidR="00D83B88">
          <w:rPr>
            <w:webHidden/>
          </w:rPr>
          <w:tab/>
        </w:r>
        <w:r w:rsidR="00D83B88">
          <w:rPr>
            <w:webHidden/>
          </w:rPr>
          <w:fldChar w:fldCharType="begin"/>
        </w:r>
        <w:r w:rsidR="00D83B88">
          <w:rPr>
            <w:webHidden/>
          </w:rPr>
          <w:instrText xml:space="preserve"> PAGEREF _Toc125729226 \h </w:instrText>
        </w:r>
        <w:r w:rsidR="00D83B88">
          <w:rPr>
            <w:webHidden/>
          </w:rPr>
        </w:r>
        <w:r w:rsidR="00D83B88">
          <w:rPr>
            <w:webHidden/>
          </w:rPr>
          <w:fldChar w:fldCharType="separate"/>
        </w:r>
        <w:r w:rsidR="00793E8C">
          <w:rPr>
            <w:webHidden/>
          </w:rPr>
          <w:t>1</w:t>
        </w:r>
        <w:r w:rsidR="00D83B88">
          <w:rPr>
            <w:webHidden/>
          </w:rPr>
          <w:fldChar w:fldCharType="end"/>
        </w:r>
      </w:hyperlink>
    </w:p>
    <w:p w14:paraId="3A64F53D" w14:textId="00B68EF4" w:rsidR="00D83B88" w:rsidRDefault="00000000">
      <w:pPr>
        <w:pStyle w:val="TOC2"/>
        <w:tabs>
          <w:tab w:val="right" w:leader="dot" w:pos="9622"/>
        </w:tabs>
        <w:rPr>
          <w:rFonts w:asciiTheme="minorHAnsi" w:hAnsiTheme="minorHAnsi" w:cstheme="minorBidi"/>
          <w:noProof/>
          <w:color w:val="auto"/>
          <w:sz w:val="22"/>
          <w:szCs w:val="22"/>
          <w:lang w:val="en-AU" w:eastAsia="en-AU"/>
        </w:rPr>
      </w:pPr>
      <w:hyperlink w:anchor="_Toc125729227" w:history="1">
        <w:r w:rsidR="00D83B88" w:rsidRPr="009C42C9">
          <w:rPr>
            <w:rStyle w:val="Hyperlink"/>
            <w:noProof/>
          </w:rPr>
          <w:t>What is a Victorian Purchasing Guide?</w:t>
        </w:r>
        <w:r w:rsidR="00D83B88">
          <w:rPr>
            <w:noProof/>
            <w:webHidden/>
          </w:rPr>
          <w:tab/>
        </w:r>
        <w:r w:rsidR="00D83B88">
          <w:rPr>
            <w:noProof/>
            <w:webHidden/>
          </w:rPr>
          <w:fldChar w:fldCharType="begin"/>
        </w:r>
        <w:r w:rsidR="00D83B88">
          <w:rPr>
            <w:noProof/>
            <w:webHidden/>
          </w:rPr>
          <w:instrText xml:space="preserve"> PAGEREF _Toc125729227 \h </w:instrText>
        </w:r>
        <w:r w:rsidR="00D83B88">
          <w:rPr>
            <w:noProof/>
            <w:webHidden/>
          </w:rPr>
        </w:r>
        <w:r w:rsidR="00D83B88">
          <w:rPr>
            <w:noProof/>
            <w:webHidden/>
          </w:rPr>
          <w:fldChar w:fldCharType="separate"/>
        </w:r>
        <w:r w:rsidR="00793E8C">
          <w:rPr>
            <w:noProof/>
            <w:webHidden/>
          </w:rPr>
          <w:t>1</w:t>
        </w:r>
        <w:r w:rsidR="00D83B88">
          <w:rPr>
            <w:noProof/>
            <w:webHidden/>
          </w:rPr>
          <w:fldChar w:fldCharType="end"/>
        </w:r>
      </w:hyperlink>
    </w:p>
    <w:p w14:paraId="4E20E9CB" w14:textId="4D544CCE" w:rsidR="00D83B88" w:rsidRDefault="00000000">
      <w:pPr>
        <w:pStyle w:val="TOC2"/>
        <w:tabs>
          <w:tab w:val="right" w:leader="dot" w:pos="9622"/>
        </w:tabs>
        <w:rPr>
          <w:rFonts w:asciiTheme="minorHAnsi" w:hAnsiTheme="minorHAnsi" w:cstheme="minorBidi"/>
          <w:noProof/>
          <w:color w:val="auto"/>
          <w:sz w:val="22"/>
          <w:szCs w:val="22"/>
          <w:lang w:val="en-AU" w:eastAsia="en-AU"/>
        </w:rPr>
      </w:pPr>
      <w:hyperlink w:anchor="_Toc125729228" w:history="1">
        <w:r w:rsidR="00D83B88" w:rsidRPr="009C42C9">
          <w:rPr>
            <w:rStyle w:val="Hyperlink"/>
            <w:noProof/>
          </w:rPr>
          <w:t>Registration</w:t>
        </w:r>
        <w:r w:rsidR="00D83B88">
          <w:rPr>
            <w:noProof/>
            <w:webHidden/>
          </w:rPr>
          <w:tab/>
        </w:r>
        <w:r w:rsidR="00D83B88">
          <w:rPr>
            <w:noProof/>
            <w:webHidden/>
          </w:rPr>
          <w:fldChar w:fldCharType="begin"/>
        </w:r>
        <w:r w:rsidR="00D83B88">
          <w:rPr>
            <w:noProof/>
            <w:webHidden/>
          </w:rPr>
          <w:instrText xml:space="preserve"> PAGEREF _Toc125729228 \h </w:instrText>
        </w:r>
        <w:r w:rsidR="00D83B88">
          <w:rPr>
            <w:noProof/>
            <w:webHidden/>
          </w:rPr>
        </w:r>
        <w:r w:rsidR="00D83B88">
          <w:rPr>
            <w:noProof/>
            <w:webHidden/>
          </w:rPr>
          <w:fldChar w:fldCharType="separate"/>
        </w:r>
        <w:r w:rsidR="00793E8C">
          <w:rPr>
            <w:noProof/>
            <w:webHidden/>
          </w:rPr>
          <w:t>1</w:t>
        </w:r>
        <w:r w:rsidR="00D83B88">
          <w:rPr>
            <w:noProof/>
            <w:webHidden/>
          </w:rPr>
          <w:fldChar w:fldCharType="end"/>
        </w:r>
      </w:hyperlink>
    </w:p>
    <w:p w14:paraId="5FB5F945" w14:textId="3BF9EA6A" w:rsidR="00D83B88" w:rsidRDefault="00000000">
      <w:pPr>
        <w:pStyle w:val="TOC2"/>
        <w:tabs>
          <w:tab w:val="right" w:leader="dot" w:pos="9622"/>
        </w:tabs>
        <w:rPr>
          <w:rFonts w:asciiTheme="minorHAnsi" w:hAnsiTheme="minorHAnsi" w:cstheme="minorBidi"/>
          <w:noProof/>
          <w:color w:val="auto"/>
          <w:sz w:val="22"/>
          <w:szCs w:val="22"/>
          <w:lang w:val="en-AU" w:eastAsia="en-AU"/>
        </w:rPr>
      </w:pPr>
      <w:hyperlink w:anchor="_Toc125729229" w:history="1">
        <w:r w:rsidR="00D83B88" w:rsidRPr="009C42C9">
          <w:rPr>
            <w:rStyle w:val="Hyperlink"/>
            <w:noProof/>
          </w:rPr>
          <w:t>Transition</w:t>
        </w:r>
        <w:r w:rsidR="00D83B88">
          <w:rPr>
            <w:noProof/>
            <w:webHidden/>
          </w:rPr>
          <w:tab/>
        </w:r>
        <w:r w:rsidR="00D83B88">
          <w:rPr>
            <w:noProof/>
            <w:webHidden/>
          </w:rPr>
          <w:fldChar w:fldCharType="begin"/>
        </w:r>
        <w:r w:rsidR="00D83B88">
          <w:rPr>
            <w:noProof/>
            <w:webHidden/>
          </w:rPr>
          <w:instrText xml:space="preserve"> PAGEREF _Toc125729229 \h </w:instrText>
        </w:r>
        <w:r w:rsidR="00D83B88">
          <w:rPr>
            <w:noProof/>
            <w:webHidden/>
          </w:rPr>
        </w:r>
        <w:r w:rsidR="00D83B88">
          <w:rPr>
            <w:noProof/>
            <w:webHidden/>
          </w:rPr>
          <w:fldChar w:fldCharType="separate"/>
        </w:r>
        <w:r w:rsidR="00793E8C">
          <w:rPr>
            <w:noProof/>
            <w:webHidden/>
          </w:rPr>
          <w:t>1</w:t>
        </w:r>
        <w:r w:rsidR="00D83B88">
          <w:rPr>
            <w:noProof/>
            <w:webHidden/>
          </w:rPr>
          <w:fldChar w:fldCharType="end"/>
        </w:r>
      </w:hyperlink>
    </w:p>
    <w:p w14:paraId="6328B4D0" w14:textId="23FA9C37" w:rsidR="00D83B88" w:rsidRDefault="00000000">
      <w:pPr>
        <w:pStyle w:val="TOC1"/>
        <w:rPr>
          <w:rFonts w:asciiTheme="minorHAnsi" w:hAnsiTheme="minorHAnsi" w:cstheme="minorBidi"/>
          <w:color w:val="auto"/>
          <w:sz w:val="22"/>
          <w:szCs w:val="22"/>
          <w:lang w:val="en-AU" w:eastAsia="en-AU"/>
        </w:rPr>
      </w:pPr>
      <w:hyperlink w:anchor="_Toc125729230" w:history="1">
        <w:r w:rsidR="00D83B88" w:rsidRPr="009C42C9">
          <w:rPr>
            <w:rStyle w:val="Hyperlink"/>
            <w:bCs/>
          </w:rPr>
          <w:t>QUALIFICATIONS</w:t>
        </w:r>
        <w:r w:rsidR="00D83B88">
          <w:rPr>
            <w:webHidden/>
          </w:rPr>
          <w:tab/>
        </w:r>
        <w:r w:rsidR="00D83B88">
          <w:rPr>
            <w:webHidden/>
          </w:rPr>
          <w:fldChar w:fldCharType="begin"/>
        </w:r>
        <w:r w:rsidR="00D83B88">
          <w:rPr>
            <w:webHidden/>
          </w:rPr>
          <w:instrText xml:space="preserve"> PAGEREF _Toc125729230 \h </w:instrText>
        </w:r>
        <w:r w:rsidR="00D83B88">
          <w:rPr>
            <w:webHidden/>
          </w:rPr>
        </w:r>
        <w:r w:rsidR="00D83B88">
          <w:rPr>
            <w:webHidden/>
          </w:rPr>
          <w:fldChar w:fldCharType="separate"/>
        </w:r>
        <w:r w:rsidR="00793E8C">
          <w:rPr>
            <w:webHidden/>
          </w:rPr>
          <w:t>2</w:t>
        </w:r>
        <w:r w:rsidR="00D83B88">
          <w:rPr>
            <w:webHidden/>
          </w:rPr>
          <w:fldChar w:fldCharType="end"/>
        </w:r>
      </w:hyperlink>
    </w:p>
    <w:p w14:paraId="2BAD8D38" w14:textId="39A24A0B" w:rsidR="00D83B88" w:rsidRDefault="00000000">
      <w:pPr>
        <w:pStyle w:val="TOC1"/>
        <w:rPr>
          <w:rFonts w:asciiTheme="minorHAnsi" w:hAnsiTheme="minorHAnsi" w:cstheme="minorBidi"/>
          <w:color w:val="auto"/>
          <w:sz w:val="22"/>
          <w:szCs w:val="22"/>
          <w:lang w:val="en-AU" w:eastAsia="en-AU"/>
        </w:rPr>
      </w:pPr>
      <w:hyperlink w:anchor="_Toc125729231" w:history="1">
        <w:r w:rsidR="00D83B88" w:rsidRPr="009C42C9">
          <w:rPr>
            <w:rStyle w:val="Hyperlink"/>
            <w:bCs/>
          </w:rPr>
          <w:t>UNITS OF COMPETENCY AND NOMINAL HOURS</w:t>
        </w:r>
        <w:r w:rsidR="00D83B88">
          <w:rPr>
            <w:webHidden/>
          </w:rPr>
          <w:tab/>
        </w:r>
        <w:r w:rsidR="00D83B88">
          <w:rPr>
            <w:webHidden/>
          </w:rPr>
          <w:fldChar w:fldCharType="begin"/>
        </w:r>
        <w:r w:rsidR="00D83B88">
          <w:rPr>
            <w:webHidden/>
          </w:rPr>
          <w:instrText xml:space="preserve"> PAGEREF _Toc125729231 \h </w:instrText>
        </w:r>
        <w:r w:rsidR="00D83B88">
          <w:rPr>
            <w:webHidden/>
          </w:rPr>
        </w:r>
        <w:r w:rsidR="00D83B88">
          <w:rPr>
            <w:webHidden/>
          </w:rPr>
          <w:fldChar w:fldCharType="separate"/>
        </w:r>
        <w:r w:rsidR="00793E8C">
          <w:rPr>
            <w:webHidden/>
          </w:rPr>
          <w:t>4</w:t>
        </w:r>
        <w:r w:rsidR="00D83B88">
          <w:rPr>
            <w:webHidden/>
          </w:rPr>
          <w:fldChar w:fldCharType="end"/>
        </w:r>
      </w:hyperlink>
    </w:p>
    <w:p w14:paraId="3C0F6846" w14:textId="2E1F5753" w:rsidR="00D83B88" w:rsidRDefault="00000000">
      <w:pPr>
        <w:pStyle w:val="TOC1"/>
        <w:rPr>
          <w:rFonts w:asciiTheme="minorHAnsi" w:hAnsiTheme="minorHAnsi" w:cstheme="minorBidi"/>
          <w:color w:val="auto"/>
          <w:sz w:val="22"/>
          <w:szCs w:val="22"/>
          <w:lang w:val="en-AU" w:eastAsia="en-AU"/>
        </w:rPr>
      </w:pPr>
      <w:hyperlink w:anchor="_Toc125729232" w:history="1">
        <w:r w:rsidR="00D83B88" w:rsidRPr="009C42C9">
          <w:rPr>
            <w:rStyle w:val="Hyperlink"/>
            <w:bCs/>
          </w:rPr>
          <w:t>CONTACTS AND LINKS</w:t>
        </w:r>
        <w:r w:rsidR="00D83B88">
          <w:rPr>
            <w:webHidden/>
          </w:rPr>
          <w:tab/>
        </w:r>
        <w:r w:rsidR="00D83B88">
          <w:rPr>
            <w:webHidden/>
          </w:rPr>
          <w:fldChar w:fldCharType="begin"/>
        </w:r>
        <w:r w:rsidR="00D83B88">
          <w:rPr>
            <w:webHidden/>
          </w:rPr>
          <w:instrText xml:space="preserve"> PAGEREF _Toc125729232 \h </w:instrText>
        </w:r>
        <w:r w:rsidR="00D83B88">
          <w:rPr>
            <w:webHidden/>
          </w:rPr>
        </w:r>
        <w:r w:rsidR="00D83B88">
          <w:rPr>
            <w:webHidden/>
          </w:rPr>
          <w:fldChar w:fldCharType="separate"/>
        </w:r>
        <w:r w:rsidR="00793E8C">
          <w:rPr>
            <w:webHidden/>
          </w:rPr>
          <w:t>15</w:t>
        </w:r>
        <w:r w:rsidR="00D83B88">
          <w:rPr>
            <w:webHidden/>
          </w:rPr>
          <w:fldChar w:fldCharType="end"/>
        </w:r>
      </w:hyperlink>
    </w:p>
    <w:p w14:paraId="3620117C" w14:textId="16AA0270" w:rsidR="00D83B88" w:rsidRDefault="00000000">
      <w:pPr>
        <w:pStyle w:val="TOC1"/>
        <w:rPr>
          <w:rFonts w:asciiTheme="minorHAnsi" w:hAnsiTheme="minorHAnsi" w:cstheme="minorBidi"/>
          <w:color w:val="auto"/>
          <w:sz w:val="22"/>
          <w:szCs w:val="22"/>
          <w:lang w:val="en-AU" w:eastAsia="en-AU"/>
        </w:rPr>
      </w:pPr>
      <w:hyperlink w:anchor="_Toc125729233" w:history="1">
        <w:r w:rsidR="00D83B88" w:rsidRPr="009C42C9">
          <w:rPr>
            <w:rStyle w:val="Hyperlink"/>
            <w:bCs/>
          </w:rPr>
          <w:t>INDUSTRY AND REGULATORY BODIES</w:t>
        </w:r>
        <w:r w:rsidR="00D83B88">
          <w:rPr>
            <w:webHidden/>
          </w:rPr>
          <w:tab/>
        </w:r>
        <w:r w:rsidR="00D83B88">
          <w:rPr>
            <w:webHidden/>
          </w:rPr>
          <w:fldChar w:fldCharType="begin"/>
        </w:r>
        <w:r w:rsidR="00D83B88">
          <w:rPr>
            <w:webHidden/>
          </w:rPr>
          <w:instrText xml:space="preserve"> PAGEREF _Toc125729233 \h </w:instrText>
        </w:r>
        <w:r w:rsidR="00D83B88">
          <w:rPr>
            <w:webHidden/>
          </w:rPr>
        </w:r>
        <w:r w:rsidR="00D83B88">
          <w:rPr>
            <w:webHidden/>
          </w:rPr>
          <w:fldChar w:fldCharType="separate"/>
        </w:r>
        <w:r w:rsidR="00793E8C">
          <w:rPr>
            <w:webHidden/>
          </w:rPr>
          <w:t>16</w:t>
        </w:r>
        <w:r w:rsidR="00D83B88">
          <w:rPr>
            <w:webHidden/>
          </w:rPr>
          <w:fldChar w:fldCharType="end"/>
        </w:r>
      </w:hyperlink>
    </w:p>
    <w:p w14:paraId="074B838A" w14:textId="3E93D94C" w:rsidR="00D83B88" w:rsidRDefault="00000000">
      <w:pPr>
        <w:pStyle w:val="TOC1"/>
        <w:rPr>
          <w:rFonts w:asciiTheme="minorHAnsi" w:hAnsiTheme="minorHAnsi" w:cstheme="minorBidi"/>
          <w:color w:val="auto"/>
          <w:sz w:val="22"/>
          <w:szCs w:val="22"/>
          <w:lang w:val="en-AU" w:eastAsia="en-AU"/>
        </w:rPr>
      </w:pPr>
      <w:hyperlink w:anchor="_Toc125729234" w:history="1">
        <w:r w:rsidR="00D83B88" w:rsidRPr="009C42C9">
          <w:rPr>
            <w:rStyle w:val="Hyperlink"/>
            <w:bCs/>
          </w:rPr>
          <w:t>GLOSSARY</w:t>
        </w:r>
        <w:r w:rsidR="00D83B88">
          <w:rPr>
            <w:webHidden/>
          </w:rPr>
          <w:tab/>
        </w:r>
        <w:r w:rsidR="00D83B88">
          <w:rPr>
            <w:webHidden/>
          </w:rPr>
          <w:fldChar w:fldCharType="begin"/>
        </w:r>
        <w:r w:rsidR="00D83B88">
          <w:rPr>
            <w:webHidden/>
          </w:rPr>
          <w:instrText xml:space="preserve"> PAGEREF _Toc125729234 \h </w:instrText>
        </w:r>
        <w:r w:rsidR="00D83B88">
          <w:rPr>
            <w:webHidden/>
          </w:rPr>
        </w:r>
        <w:r w:rsidR="00D83B88">
          <w:rPr>
            <w:webHidden/>
          </w:rPr>
          <w:fldChar w:fldCharType="separate"/>
        </w:r>
        <w:r w:rsidR="00793E8C">
          <w:rPr>
            <w:webHidden/>
          </w:rPr>
          <w:t>17</w:t>
        </w:r>
        <w:r w:rsidR="00D83B88">
          <w:rPr>
            <w:webHidden/>
          </w:rPr>
          <w:fldChar w:fldCharType="end"/>
        </w:r>
      </w:hyperlink>
    </w:p>
    <w:p w14:paraId="32727FF6" w14:textId="77777777" w:rsidR="00062976" w:rsidRDefault="00B24333" w:rsidP="00B24333">
      <w:r>
        <w:fldChar w:fldCharType="end"/>
      </w:r>
    </w:p>
    <w:p w14:paraId="6DA3BC28" w14:textId="77777777" w:rsidR="0072508A" w:rsidRDefault="0072508A">
      <w:pPr>
        <w:spacing w:after="0"/>
        <w:sectPr w:rsidR="0072508A" w:rsidSect="002B363F">
          <w:footerReference w:type="default" r:id="rId28"/>
          <w:type w:val="continuous"/>
          <w:pgSz w:w="11900" w:h="16840"/>
          <w:pgMar w:top="1134" w:right="1134" w:bottom="1560" w:left="1134" w:header="709" w:footer="709" w:gutter="0"/>
          <w:pgNumType w:start="0"/>
          <w:cols w:space="708"/>
          <w:docGrid w:linePitch="360"/>
        </w:sectPr>
      </w:pPr>
    </w:p>
    <w:p w14:paraId="3D7648C9" w14:textId="77777777" w:rsidR="008C7D87" w:rsidRDefault="008C7D87">
      <w:pPr>
        <w:spacing w:after="0"/>
        <w:rPr>
          <w:b/>
          <w:color w:val="00B2A8" w:themeColor="accent1"/>
          <w:sz w:val="24"/>
          <w:lang w:val="en-AU"/>
        </w:rPr>
      </w:pPr>
      <w:r>
        <w:br w:type="page"/>
      </w:r>
    </w:p>
    <w:p w14:paraId="7DD32367" w14:textId="73A9D771" w:rsidR="00062976" w:rsidRPr="00F61985" w:rsidRDefault="008C7D87" w:rsidP="00391EBE">
      <w:pPr>
        <w:pStyle w:val="Heading10"/>
      </w:pPr>
      <w:bookmarkStart w:id="10" w:name="_Toc125729226"/>
      <w:r w:rsidRPr="00F61985">
        <w:t>I</w:t>
      </w:r>
      <w:r w:rsidR="00D83B88">
        <w:t>NTRODUCTION</w:t>
      </w:r>
      <w:bookmarkEnd w:id="10"/>
    </w:p>
    <w:p w14:paraId="28022533" w14:textId="77777777" w:rsidR="00624A55" w:rsidRPr="00B24333" w:rsidRDefault="008C7D87" w:rsidP="00391EBE">
      <w:pPr>
        <w:pStyle w:val="Heading20"/>
      </w:pPr>
      <w:bookmarkStart w:id="11" w:name="_Toc125729227"/>
      <w:r w:rsidRPr="00B24333">
        <w:t>What is a Victorian Purchasing Guide?</w:t>
      </w:r>
      <w:bookmarkEnd w:id="11"/>
    </w:p>
    <w:p w14:paraId="7559D5E3" w14:textId="77777777" w:rsidR="0069415B" w:rsidRPr="00C82DE3" w:rsidRDefault="0069415B" w:rsidP="0069415B">
      <w:pPr>
        <w:rPr>
          <w:sz w:val="18"/>
          <w:szCs w:val="20"/>
          <w:lang w:eastAsia="en-AU"/>
        </w:rPr>
      </w:pPr>
      <w:r w:rsidRPr="00C82DE3">
        <w:rPr>
          <w:sz w:val="18"/>
          <w:szCs w:val="20"/>
          <w:lang w:eastAsia="en-AU"/>
        </w:rPr>
        <w:t>The Victorian Purchasing Guide provides information for use by Registered Training Organisations (RTOs) in the provision of Victorian government subsidised training.</w:t>
      </w:r>
    </w:p>
    <w:p w14:paraId="126F66CB" w14:textId="77777777" w:rsidR="0069415B" w:rsidRPr="00C82DE3" w:rsidRDefault="009841C0" w:rsidP="0069415B">
      <w:pPr>
        <w:rPr>
          <w:rFonts w:cs="Arial"/>
          <w:color w:val="000000"/>
          <w:sz w:val="18"/>
          <w:szCs w:val="20"/>
          <w:lang w:eastAsia="en-AU"/>
        </w:rPr>
      </w:pPr>
      <w:r w:rsidRPr="00C82DE3">
        <w:rPr>
          <w:rFonts w:cs="Arial"/>
          <w:color w:val="000000"/>
          <w:sz w:val="18"/>
          <w:szCs w:val="20"/>
          <w:lang w:eastAsia="en-AU"/>
        </w:rPr>
        <w:t>Specifically,</w:t>
      </w:r>
      <w:r w:rsidR="0069415B" w:rsidRPr="00C82DE3">
        <w:rPr>
          <w:rFonts w:cs="Arial"/>
          <w:color w:val="000000"/>
          <w:sz w:val="18"/>
          <w:szCs w:val="20"/>
          <w:lang w:eastAsia="en-AU"/>
        </w:rPr>
        <w:t xml:space="preserve"> the Victorian Purchasing Guide provides the following information related to the delivery of nationally endorsed Training Packages in Victoria:</w:t>
      </w:r>
    </w:p>
    <w:p w14:paraId="56C74100" w14:textId="77777777" w:rsidR="0069415B" w:rsidRPr="00C82DE3" w:rsidRDefault="0069415B" w:rsidP="00FC256E">
      <w:pPr>
        <w:pStyle w:val="Bullet1"/>
        <w:rPr>
          <w:sz w:val="18"/>
          <w:szCs w:val="20"/>
          <w:lang w:eastAsia="en-AU"/>
        </w:rPr>
      </w:pPr>
      <w:r w:rsidRPr="00C82DE3">
        <w:rPr>
          <w:sz w:val="18"/>
          <w:szCs w:val="20"/>
          <w:lang w:eastAsia="en-AU"/>
        </w:rPr>
        <w:t xml:space="preserve">The maximum and minimum </w:t>
      </w:r>
      <w:r w:rsidRPr="00C82DE3">
        <w:rPr>
          <w:sz w:val="18"/>
          <w:szCs w:val="20"/>
        </w:rPr>
        <w:t>payable</w:t>
      </w:r>
      <w:r w:rsidRPr="00C82DE3">
        <w:rPr>
          <w:sz w:val="18"/>
          <w:szCs w:val="20"/>
          <w:lang w:eastAsia="en-AU"/>
        </w:rPr>
        <w:t xml:space="preserve"> hours available for each qualification.</w:t>
      </w:r>
    </w:p>
    <w:p w14:paraId="3515933D" w14:textId="77777777" w:rsidR="0069415B" w:rsidRPr="00C82DE3" w:rsidRDefault="0069415B" w:rsidP="00FC256E">
      <w:pPr>
        <w:pStyle w:val="Bullet1"/>
        <w:rPr>
          <w:sz w:val="18"/>
          <w:szCs w:val="20"/>
          <w:lang w:eastAsia="en-AU"/>
        </w:rPr>
      </w:pPr>
      <w:r w:rsidRPr="00C82DE3">
        <w:rPr>
          <w:sz w:val="18"/>
          <w:szCs w:val="20"/>
          <w:lang w:eastAsia="en-AU"/>
        </w:rPr>
        <w:t>Nominal hours for each unit of competency within the Training Package.</w:t>
      </w:r>
    </w:p>
    <w:p w14:paraId="17BE56C4" w14:textId="77777777" w:rsidR="0069415B" w:rsidRPr="00B24333" w:rsidRDefault="0069415B" w:rsidP="00391EBE">
      <w:pPr>
        <w:pStyle w:val="Heading20"/>
      </w:pPr>
      <w:bookmarkStart w:id="12" w:name="_Toc11847575"/>
      <w:bookmarkStart w:id="13" w:name="_Toc125729228"/>
      <w:r w:rsidRPr="00B24333">
        <w:t>Registration</w:t>
      </w:r>
      <w:bookmarkEnd w:id="12"/>
      <w:bookmarkEnd w:id="13"/>
    </w:p>
    <w:p w14:paraId="7C135B3E" w14:textId="77777777" w:rsidR="0069415B" w:rsidRPr="00C82DE3" w:rsidRDefault="0069415B" w:rsidP="0069415B">
      <w:pPr>
        <w:autoSpaceDE w:val="0"/>
        <w:autoSpaceDN w:val="0"/>
        <w:adjustRightInd w:val="0"/>
        <w:rPr>
          <w:sz w:val="18"/>
          <w:szCs w:val="20"/>
          <w:lang w:eastAsia="en-AU"/>
        </w:rPr>
      </w:pPr>
      <w:r w:rsidRPr="00C82DE3">
        <w:rPr>
          <w:sz w:val="18"/>
          <w:szCs w:val="20"/>
          <w:lang w:eastAsia="en-AU"/>
        </w:rPr>
        <w:t>RTOs must be registered by either the Victorian Registration and Qualifications Authority (VRQA) or the Australian Skills Qualification Authority (ASQA) regulatory body to be eligible to issue qualifications and Statements of Attainment under the Australian Qualifications Framework (AQF).</w:t>
      </w:r>
    </w:p>
    <w:p w14:paraId="0DA042A7" w14:textId="77777777" w:rsidR="0069415B" w:rsidRPr="00C82DE3" w:rsidRDefault="0069415B" w:rsidP="0069415B">
      <w:pPr>
        <w:autoSpaceDE w:val="0"/>
        <w:autoSpaceDN w:val="0"/>
        <w:adjustRightInd w:val="0"/>
        <w:rPr>
          <w:sz w:val="18"/>
          <w:szCs w:val="20"/>
          <w:lang w:eastAsia="en-AU"/>
        </w:rPr>
      </w:pPr>
      <w:r w:rsidRPr="00C82DE3">
        <w:rPr>
          <w:sz w:val="18"/>
          <w:szCs w:val="20"/>
          <w:lang w:eastAsia="en-AU"/>
        </w:rPr>
        <w:t>The VRQA is the regulatory authority in Victoria responsible for the registration of Vocational Education and Training (VET) providers who offer courses to domestic students in Victoria only.</w:t>
      </w:r>
    </w:p>
    <w:p w14:paraId="5829AE26" w14:textId="77777777" w:rsidR="0069415B" w:rsidRPr="00C82DE3" w:rsidRDefault="0069415B" w:rsidP="0069415B">
      <w:pPr>
        <w:autoSpaceDE w:val="0"/>
        <w:autoSpaceDN w:val="0"/>
        <w:adjustRightInd w:val="0"/>
        <w:rPr>
          <w:sz w:val="18"/>
          <w:szCs w:val="20"/>
          <w:lang w:eastAsia="en-AU"/>
        </w:rPr>
      </w:pPr>
      <w:r w:rsidRPr="00C82DE3">
        <w:rPr>
          <w:sz w:val="18"/>
          <w:szCs w:val="20"/>
          <w:lang w:eastAsia="en-AU"/>
        </w:rPr>
        <w:t xml:space="preserve">ASQA is the regulatory authority responsible for the registration of VET providers who offer training in Victoria, nationally and / or internationally. </w:t>
      </w:r>
    </w:p>
    <w:p w14:paraId="520ACB75" w14:textId="77777777" w:rsidR="0069415B" w:rsidRPr="00391EBE" w:rsidRDefault="0069415B" w:rsidP="00391EBE">
      <w:pPr>
        <w:pStyle w:val="Heading20"/>
      </w:pPr>
      <w:bookmarkStart w:id="14" w:name="_Toc11847576"/>
      <w:bookmarkStart w:id="15" w:name="_Toc125729229"/>
      <w:r w:rsidRPr="00391EBE">
        <w:t>Transition</w:t>
      </w:r>
      <w:bookmarkEnd w:id="14"/>
      <w:bookmarkEnd w:id="15"/>
      <w:r w:rsidRPr="00391EBE">
        <w:t xml:space="preserve"> </w:t>
      </w:r>
    </w:p>
    <w:p w14:paraId="032C37AD" w14:textId="78C75682" w:rsidR="0069415B" w:rsidRPr="00665868" w:rsidRDefault="0069415B" w:rsidP="00C82DE3">
      <w:pPr>
        <w:autoSpaceDE w:val="0"/>
        <w:autoSpaceDN w:val="0"/>
        <w:adjustRightInd w:val="0"/>
        <w:rPr>
          <w:sz w:val="18"/>
          <w:szCs w:val="20"/>
          <w:lang w:eastAsia="en-AU"/>
        </w:rPr>
      </w:pPr>
      <w:r w:rsidRPr="00C82DE3">
        <w:rPr>
          <w:sz w:val="18"/>
          <w:szCs w:val="20"/>
          <w:lang w:eastAsia="en-AU"/>
        </w:rPr>
        <w:t xml:space="preserve">The relationship between new </w:t>
      </w:r>
      <w:r w:rsidRPr="00665868">
        <w:rPr>
          <w:sz w:val="18"/>
          <w:szCs w:val="20"/>
          <w:lang w:eastAsia="en-AU"/>
        </w:rPr>
        <w:t xml:space="preserve">units and any superseded or replaced units from the previous version of </w:t>
      </w:r>
      <w:r w:rsidR="009B0885" w:rsidRPr="00665868">
        <w:rPr>
          <w:sz w:val="18"/>
          <w:szCs w:val="20"/>
          <w:lang w:eastAsia="en-AU"/>
        </w:rPr>
        <w:t>PUA Public Safety Training Package Release</w:t>
      </w:r>
      <w:r w:rsidRPr="00665868">
        <w:rPr>
          <w:sz w:val="18"/>
          <w:szCs w:val="20"/>
          <w:lang w:eastAsia="en-AU"/>
        </w:rPr>
        <w:t xml:space="preserve"> </w:t>
      </w:r>
      <w:r w:rsidR="00801477" w:rsidRPr="00665868">
        <w:rPr>
          <w:sz w:val="18"/>
          <w:szCs w:val="20"/>
          <w:lang w:eastAsia="en-AU"/>
        </w:rPr>
        <w:t>5</w:t>
      </w:r>
      <w:r w:rsidRPr="00665868">
        <w:rPr>
          <w:sz w:val="18"/>
          <w:szCs w:val="20"/>
          <w:lang w:eastAsia="en-AU"/>
        </w:rPr>
        <w:t>.</w:t>
      </w:r>
      <w:r w:rsidR="0023386C" w:rsidRPr="00665868">
        <w:rPr>
          <w:sz w:val="18"/>
          <w:szCs w:val="20"/>
          <w:lang w:eastAsia="en-AU"/>
        </w:rPr>
        <w:t>0</w:t>
      </w:r>
      <w:r w:rsidRPr="00665868">
        <w:rPr>
          <w:sz w:val="18"/>
          <w:szCs w:val="20"/>
          <w:lang w:eastAsia="en-AU"/>
        </w:rPr>
        <w:t xml:space="preserve"> is provided in the Training Package Companion Volume Implementation Guide. (See </w:t>
      </w:r>
      <w:hyperlink r:id="rId29" w:history="1">
        <w:r w:rsidRPr="00665868">
          <w:rPr>
            <w:sz w:val="18"/>
            <w:szCs w:val="20"/>
            <w:lang w:eastAsia="en-AU"/>
          </w:rPr>
          <w:t>VETnet.gov.au</w:t>
        </w:r>
      </w:hyperlink>
      <w:r w:rsidRPr="00665868">
        <w:rPr>
          <w:sz w:val="18"/>
          <w:szCs w:val="20"/>
          <w:lang w:eastAsia="en-AU"/>
        </w:rPr>
        <w:t xml:space="preserve"> for more information). </w:t>
      </w:r>
    </w:p>
    <w:p w14:paraId="5260981A" w14:textId="77777777" w:rsidR="0069415B" w:rsidRPr="00665868" w:rsidRDefault="0069415B" w:rsidP="00C82DE3">
      <w:pPr>
        <w:autoSpaceDE w:val="0"/>
        <w:autoSpaceDN w:val="0"/>
        <w:adjustRightInd w:val="0"/>
        <w:rPr>
          <w:sz w:val="18"/>
          <w:szCs w:val="20"/>
          <w:lang w:eastAsia="en-AU"/>
        </w:rPr>
      </w:pPr>
      <w:r w:rsidRPr="00665868">
        <w:rPr>
          <w:sz w:val="18"/>
          <w:szCs w:val="20"/>
          <w:lang w:eastAsia="en-AU"/>
        </w:rPr>
        <w:t>Information regarding transition arrangements can be obtained from the state or national VET Regulatory Authority (see Contacts and Links section).</w:t>
      </w:r>
    </w:p>
    <w:p w14:paraId="5EB7F663" w14:textId="7262F4BD" w:rsidR="0069415B" w:rsidRPr="00C82DE3" w:rsidRDefault="0069415B" w:rsidP="00C82DE3">
      <w:pPr>
        <w:autoSpaceDE w:val="0"/>
        <w:autoSpaceDN w:val="0"/>
        <w:adjustRightInd w:val="0"/>
        <w:rPr>
          <w:sz w:val="18"/>
          <w:szCs w:val="20"/>
          <w:lang w:eastAsia="en-AU"/>
        </w:rPr>
      </w:pPr>
      <w:r w:rsidRPr="00665868">
        <w:rPr>
          <w:sz w:val="18"/>
          <w:szCs w:val="20"/>
          <w:lang w:eastAsia="en-AU"/>
        </w:rPr>
        <w:t xml:space="preserve">RTOs must ensure that all training and assessment leading to issuance of qualifications or Statements of Attainment from the </w:t>
      </w:r>
      <w:r w:rsidR="009B0885" w:rsidRPr="00665868">
        <w:rPr>
          <w:sz w:val="18"/>
          <w:szCs w:val="20"/>
          <w:lang w:eastAsia="en-AU"/>
        </w:rPr>
        <w:t>PUA Public Safety Training Package Release</w:t>
      </w:r>
      <w:r w:rsidR="00B477E1" w:rsidRPr="00665868">
        <w:rPr>
          <w:sz w:val="18"/>
          <w:szCs w:val="20"/>
          <w:lang w:eastAsia="en-AU"/>
        </w:rPr>
        <w:t xml:space="preserve"> </w:t>
      </w:r>
      <w:r w:rsidR="00801477" w:rsidRPr="00665868">
        <w:rPr>
          <w:sz w:val="18"/>
          <w:szCs w:val="20"/>
          <w:lang w:eastAsia="en-AU"/>
        </w:rPr>
        <w:t>5</w:t>
      </w:r>
      <w:r w:rsidR="00B477E1" w:rsidRPr="00665868">
        <w:rPr>
          <w:sz w:val="18"/>
          <w:szCs w:val="20"/>
          <w:lang w:eastAsia="en-AU"/>
        </w:rPr>
        <w:t xml:space="preserve">.0 </w:t>
      </w:r>
      <w:r w:rsidRPr="00665868">
        <w:rPr>
          <w:sz w:val="18"/>
          <w:szCs w:val="20"/>
          <w:lang w:eastAsia="en-AU"/>
        </w:rPr>
        <w:t>is conducted against the Training Package units of competency and complies with the assessment requirements.</w:t>
      </w:r>
    </w:p>
    <w:p w14:paraId="527415BF" w14:textId="77777777" w:rsidR="00F61985" w:rsidRDefault="00F61985">
      <w:pPr>
        <w:spacing w:after="0"/>
        <w:rPr>
          <w:b/>
          <w:color w:val="00B2A8" w:themeColor="accent1"/>
          <w:sz w:val="18"/>
          <w:szCs w:val="18"/>
          <w:lang w:val="en-AU"/>
        </w:rPr>
      </w:pPr>
      <w:r>
        <w:rPr>
          <w:b/>
          <w:color w:val="00B2A8" w:themeColor="accent1"/>
          <w:sz w:val="18"/>
          <w:szCs w:val="18"/>
          <w:lang w:val="en-AU"/>
        </w:rPr>
        <w:br w:type="page"/>
      </w:r>
    </w:p>
    <w:p w14:paraId="4A731BCD" w14:textId="55A25599" w:rsidR="00141F23" w:rsidRPr="00D80179" w:rsidRDefault="00C82DE3" w:rsidP="00B24333">
      <w:pPr>
        <w:pStyle w:val="Heading1"/>
        <w:rPr>
          <w:b w:val="0"/>
          <w:bCs/>
          <w:sz w:val="40"/>
          <w:szCs w:val="30"/>
        </w:rPr>
      </w:pPr>
      <w:bookmarkStart w:id="16" w:name="_Toc61962139"/>
      <w:bookmarkStart w:id="17" w:name="_Toc125729230"/>
      <w:r w:rsidRPr="00D80179">
        <w:rPr>
          <w:b w:val="0"/>
          <w:bCs/>
          <w:sz w:val="28"/>
          <w:szCs w:val="24"/>
        </w:rPr>
        <w:t>QUALIFICATIONS</w:t>
      </w:r>
      <w:bookmarkEnd w:id="16"/>
      <w:bookmarkEnd w:id="17"/>
      <w:r w:rsidR="00144FD5" w:rsidRPr="00D80179">
        <w:rPr>
          <w:b w:val="0"/>
          <w:bCs/>
          <w:sz w:val="40"/>
          <w:szCs w:val="30"/>
        </w:rPr>
        <w:t xml:space="preserve"> </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single" w:sz="4" w:space="0" w:color="D9D9D9" w:themeColor="background1" w:themeShade="D9"/>
        </w:tblBorders>
        <w:tblLook w:val="04A0" w:firstRow="1" w:lastRow="0" w:firstColumn="1" w:lastColumn="0" w:noHBand="0" w:noVBand="1"/>
      </w:tblPr>
      <w:tblGrid>
        <w:gridCol w:w="1413"/>
        <w:gridCol w:w="5670"/>
        <w:gridCol w:w="1276"/>
        <w:gridCol w:w="1263"/>
      </w:tblGrid>
      <w:tr w:rsidR="002D7CCC" w:rsidRPr="00C82DE3" w14:paraId="4EFD51BC" w14:textId="77777777" w:rsidTr="002525D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13" w:type="dxa"/>
            <w:tcBorders>
              <w:top w:val="nil"/>
              <w:left w:val="nil"/>
              <w:bottom w:val="nil"/>
            </w:tcBorders>
            <w:shd w:val="clear" w:color="auto" w:fill="004C97"/>
          </w:tcPr>
          <w:p w14:paraId="3CFE5207" w14:textId="77777777" w:rsidR="00122369" w:rsidRPr="00C82DE3" w:rsidRDefault="0036429D" w:rsidP="007B556E">
            <w:pPr>
              <w:pStyle w:val="TableHead"/>
              <w:rPr>
                <w:b w:val="0"/>
                <w:bCs/>
                <w:color w:val="FFFFFF" w:themeColor="background1"/>
              </w:rPr>
            </w:pPr>
            <w:r w:rsidRPr="00C82DE3">
              <w:rPr>
                <w:b w:val="0"/>
                <w:bCs/>
                <w:color w:val="FFFFFF" w:themeColor="background1"/>
              </w:rPr>
              <w:t>Code</w:t>
            </w:r>
          </w:p>
        </w:tc>
        <w:tc>
          <w:tcPr>
            <w:tcW w:w="5670" w:type="dxa"/>
            <w:tcBorders>
              <w:top w:val="nil"/>
              <w:bottom w:val="nil"/>
            </w:tcBorders>
            <w:shd w:val="clear" w:color="auto" w:fill="004C97"/>
          </w:tcPr>
          <w:p w14:paraId="039DA61F" w14:textId="77777777" w:rsidR="00122369" w:rsidRPr="00C82DE3" w:rsidRDefault="0036429D" w:rsidP="007B556E">
            <w:pPr>
              <w:pStyle w:val="TableHead"/>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C82DE3">
              <w:rPr>
                <w:b w:val="0"/>
                <w:bCs/>
                <w:color w:val="FFFFFF" w:themeColor="background1"/>
              </w:rPr>
              <w:t>Title</w:t>
            </w:r>
          </w:p>
        </w:tc>
        <w:tc>
          <w:tcPr>
            <w:tcW w:w="1276" w:type="dxa"/>
            <w:tcBorders>
              <w:top w:val="nil"/>
              <w:bottom w:val="nil"/>
            </w:tcBorders>
            <w:shd w:val="clear" w:color="auto" w:fill="004C97"/>
          </w:tcPr>
          <w:p w14:paraId="51FAA2FE" w14:textId="77777777" w:rsidR="00122369" w:rsidRPr="00C82DE3" w:rsidRDefault="0036429D" w:rsidP="007B556E">
            <w:pPr>
              <w:pStyle w:val="TableHead"/>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C82DE3">
              <w:rPr>
                <w:b w:val="0"/>
                <w:bCs/>
                <w:color w:val="FFFFFF" w:themeColor="background1"/>
              </w:rPr>
              <w:t>Minimum Payable Hours</w:t>
            </w:r>
          </w:p>
        </w:tc>
        <w:tc>
          <w:tcPr>
            <w:tcW w:w="1263" w:type="dxa"/>
            <w:tcBorders>
              <w:top w:val="nil"/>
              <w:bottom w:val="nil"/>
              <w:right w:val="nil"/>
            </w:tcBorders>
            <w:shd w:val="clear" w:color="auto" w:fill="004C97"/>
          </w:tcPr>
          <w:p w14:paraId="174BB8CD" w14:textId="77777777" w:rsidR="00122369" w:rsidRPr="00C82DE3" w:rsidRDefault="0036429D" w:rsidP="007B556E">
            <w:pPr>
              <w:pStyle w:val="TableHead"/>
              <w:cnfStyle w:val="100000000000" w:firstRow="1" w:lastRow="0" w:firstColumn="0" w:lastColumn="0" w:oddVBand="0" w:evenVBand="0" w:oddHBand="0" w:evenHBand="0" w:firstRowFirstColumn="0" w:firstRowLastColumn="0" w:lastRowFirstColumn="0" w:lastRowLastColumn="0"/>
              <w:rPr>
                <w:b w:val="0"/>
                <w:bCs/>
                <w:color w:val="FFFFFF" w:themeColor="background1"/>
              </w:rPr>
            </w:pPr>
            <w:r w:rsidRPr="00C82DE3">
              <w:rPr>
                <w:b w:val="0"/>
                <w:bCs/>
                <w:color w:val="FFFFFF" w:themeColor="background1"/>
              </w:rPr>
              <w:t>Maximum Payable Hours</w:t>
            </w:r>
          </w:p>
        </w:tc>
      </w:tr>
      <w:tr w:rsidR="0030304F" w:rsidRPr="0030304F" w14:paraId="370217C6"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nil"/>
              <w:left w:val="nil"/>
              <w:bottom w:val="single" w:sz="4" w:space="0" w:color="D9D9D9" w:themeColor="background1" w:themeShade="D9"/>
              <w:right w:val="nil"/>
            </w:tcBorders>
            <w:shd w:val="clear" w:color="auto" w:fill="FFFFFF" w:themeFill="background1"/>
            <w:vAlign w:val="center"/>
            <w:hideMark/>
          </w:tcPr>
          <w:p w14:paraId="1CB2EEBB" w14:textId="77777777" w:rsidR="00CA23E5" w:rsidRPr="00CA23E5" w:rsidRDefault="00CA23E5" w:rsidP="0030304F">
            <w:r w:rsidRPr="00CA23E5">
              <w:t>PUA20119</w:t>
            </w:r>
          </w:p>
        </w:tc>
        <w:tc>
          <w:tcPr>
            <w:tcW w:w="5670" w:type="dxa"/>
            <w:tcBorders>
              <w:top w:val="nil"/>
              <w:left w:val="nil"/>
              <w:bottom w:val="single" w:sz="4" w:space="0" w:color="D9D9D9" w:themeColor="background1" w:themeShade="D9"/>
              <w:right w:val="nil"/>
            </w:tcBorders>
            <w:shd w:val="clear" w:color="auto" w:fill="FFFFFF" w:themeFill="background1"/>
            <w:vAlign w:val="center"/>
            <w:hideMark/>
          </w:tcPr>
          <w:p w14:paraId="177D3E19" w14:textId="23BBFE7D"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Certificate II in Public Safety (Aquatic Rescue)</w:t>
            </w:r>
          </w:p>
        </w:tc>
        <w:tc>
          <w:tcPr>
            <w:tcW w:w="1276" w:type="dxa"/>
            <w:tcBorders>
              <w:top w:val="nil"/>
              <w:left w:val="nil"/>
              <w:bottom w:val="single" w:sz="4" w:space="0" w:color="D9D9D9" w:themeColor="background1" w:themeShade="D9"/>
              <w:right w:val="nil"/>
            </w:tcBorders>
            <w:shd w:val="clear" w:color="auto" w:fill="FFFFFF" w:themeFill="background1"/>
            <w:noWrap/>
            <w:vAlign w:val="center"/>
            <w:hideMark/>
          </w:tcPr>
          <w:p w14:paraId="386026BF" w14:textId="7BB02207" w:rsidR="00CA23E5" w:rsidRPr="00CA23E5" w:rsidRDefault="00D53124"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Pr>
                <w:color w:val="000000" w:themeColor="text2"/>
              </w:rPr>
              <w:t>163</w:t>
            </w:r>
          </w:p>
        </w:tc>
        <w:tc>
          <w:tcPr>
            <w:tcW w:w="1263" w:type="dxa"/>
            <w:tcBorders>
              <w:top w:val="nil"/>
              <w:left w:val="nil"/>
              <w:bottom w:val="single" w:sz="4" w:space="0" w:color="D9D9D9" w:themeColor="background1" w:themeShade="D9"/>
              <w:right w:val="nil"/>
            </w:tcBorders>
            <w:shd w:val="clear" w:color="auto" w:fill="FFFFFF" w:themeFill="background1"/>
            <w:vAlign w:val="center"/>
            <w:hideMark/>
          </w:tcPr>
          <w:p w14:paraId="5BBB2EDF"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172</w:t>
            </w:r>
          </w:p>
        </w:tc>
      </w:tr>
      <w:tr w:rsidR="0030304F" w:rsidRPr="0030304F" w14:paraId="42C62AB6"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6656DCF2" w14:textId="77777777" w:rsidR="00CA23E5" w:rsidRPr="00CA23E5" w:rsidRDefault="00CA23E5" w:rsidP="0030304F">
            <w:r w:rsidRPr="00CA23E5">
              <w:t>PUA20219</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2D671DD6"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Certificate II in Public Safety (SES)</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67F06020" w14:textId="23E63B61"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188</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0BA48D1C" w14:textId="7F4B410F" w:rsidR="00C8767A" w:rsidRPr="00CA23E5" w:rsidRDefault="00CA23E5" w:rsidP="00EE378D">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198</w:t>
            </w:r>
          </w:p>
        </w:tc>
      </w:tr>
      <w:tr w:rsidR="0030304F" w:rsidRPr="0030304F" w14:paraId="306F307E"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47616328" w14:textId="77777777" w:rsidR="00CA23E5" w:rsidRPr="00CA23E5" w:rsidRDefault="00CA23E5" w:rsidP="0030304F">
            <w:r w:rsidRPr="00CA23E5">
              <w:t>PUA20622</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7E25C39A"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Certificate II in Public Safety (Firefighting and Emergency Operations)</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09CDF57E" w14:textId="42D679D2"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405</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3D4F90B4"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426</w:t>
            </w:r>
          </w:p>
        </w:tc>
      </w:tr>
      <w:tr w:rsidR="0030304F" w:rsidRPr="0030304F" w14:paraId="4DED2911"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34A42937" w14:textId="77777777" w:rsidR="00CA23E5" w:rsidRPr="00CA23E5" w:rsidRDefault="00CA23E5" w:rsidP="0030304F">
            <w:r w:rsidRPr="00CA23E5">
              <w:t>PUA20719</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18CDFBD9"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Certificate II in Public Safety (Firefighting Operations)</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314377A5"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502</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0451B72F"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528</w:t>
            </w:r>
          </w:p>
        </w:tc>
      </w:tr>
      <w:tr w:rsidR="0030304F" w:rsidRPr="0030304F" w14:paraId="6B32491F"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1E4D4459" w14:textId="77777777" w:rsidR="00CA23E5" w:rsidRPr="00CA23E5" w:rsidRDefault="00CA23E5" w:rsidP="0030304F">
            <w:r w:rsidRPr="00CA23E5">
              <w:t>PUA30322</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1543D5A3"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Certificate III in Public Safety (Aquatic Search and Rescue)</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666796BE"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286</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2F0EF0A2" w14:textId="14662163"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301</w:t>
            </w:r>
          </w:p>
        </w:tc>
      </w:tr>
      <w:tr w:rsidR="0030304F" w:rsidRPr="0030304F" w14:paraId="4DE707D1"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032C150A" w14:textId="77777777" w:rsidR="00CA23E5" w:rsidRPr="00CA23E5" w:rsidRDefault="00CA23E5" w:rsidP="0030304F">
            <w:r w:rsidRPr="00CA23E5">
              <w:t>PUA30420</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4D2FCDF7"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Certificate III in Public Safety (SES Rescue)</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3DFD5274"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316</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3A50EED4"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333</w:t>
            </w:r>
          </w:p>
        </w:tc>
      </w:tr>
      <w:tr w:rsidR="0030304F" w:rsidRPr="0030304F" w14:paraId="41F95DC6"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3323BDBC" w14:textId="77777777" w:rsidR="00CA23E5" w:rsidRPr="00CA23E5" w:rsidRDefault="00CA23E5" w:rsidP="0030304F">
            <w:r w:rsidRPr="00CA23E5">
              <w:t>PUA30519</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7D32A2D8"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Certificate III in Public Safety (SES Operations)</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1A9E3899"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352</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42EE106F"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370</w:t>
            </w:r>
          </w:p>
        </w:tc>
      </w:tr>
      <w:tr w:rsidR="0030304F" w:rsidRPr="0030304F" w14:paraId="6981BAE6"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168F3A8A" w14:textId="77777777" w:rsidR="00CA23E5" w:rsidRPr="00CA23E5" w:rsidRDefault="00CA23E5" w:rsidP="0030304F">
            <w:r w:rsidRPr="00CA23E5">
              <w:t>PUA30622</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0FC59029"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Certificate III in Public Safety (Firefighting and Emergency Operations)</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29382813"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477</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6A6616B3"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502</w:t>
            </w:r>
          </w:p>
        </w:tc>
      </w:tr>
      <w:tr w:rsidR="0030304F" w:rsidRPr="0030304F" w14:paraId="4A421A82"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30EBFCA5" w14:textId="77777777" w:rsidR="00CA23E5" w:rsidRPr="00CA23E5" w:rsidRDefault="00CA23E5" w:rsidP="0030304F">
            <w:r w:rsidRPr="00CA23E5">
              <w:t>PUA30719</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68481FC7"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Certificate III in Public Safety (Firefighting Operations)</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31F80D54"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755</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142428E8"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795</w:t>
            </w:r>
          </w:p>
        </w:tc>
      </w:tr>
      <w:tr w:rsidR="0030304F" w:rsidRPr="0030304F" w14:paraId="22BF8135"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64FFB8FA" w14:textId="77777777" w:rsidR="00CA23E5" w:rsidRPr="00CA23E5" w:rsidRDefault="00CA23E5" w:rsidP="0030304F">
            <w:r w:rsidRPr="00CA23E5">
              <w:t>PUA30822</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41684129"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Certificate III in Public Safety (Emergency Communications Centre Operations)</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5798A2C7"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309</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15A980D1"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325</w:t>
            </w:r>
          </w:p>
        </w:tc>
      </w:tr>
      <w:tr w:rsidR="0030304F" w:rsidRPr="0030304F" w14:paraId="2B45769A"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27CC9955" w14:textId="77777777" w:rsidR="00CA23E5" w:rsidRPr="00CA23E5" w:rsidRDefault="00CA23E5" w:rsidP="0030304F">
            <w:r w:rsidRPr="00CA23E5">
              <w:t>PUA30922</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6F232BDD"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Certificate III in Public Safety (Biosecurity Emergency Response Operations)</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3356C342"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342</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228D8C20"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360</w:t>
            </w:r>
          </w:p>
        </w:tc>
      </w:tr>
      <w:tr w:rsidR="0030304F" w:rsidRPr="0030304F" w14:paraId="2BBE4EBE"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22E3B6A8" w14:textId="77777777" w:rsidR="00CA23E5" w:rsidRPr="00CA23E5" w:rsidRDefault="00CA23E5" w:rsidP="0030304F">
            <w:r w:rsidRPr="00CA23E5">
              <w:t>PUA31422</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14E3142A"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Certificate III in Public Safety (Community Safety)</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66894D85"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352</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3C6FE559"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370</w:t>
            </w:r>
          </w:p>
        </w:tc>
      </w:tr>
      <w:tr w:rsidR="0030304F" w:rsidRPr="0030304F" w14:paraId="519BEFC1"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3EDF8679" w14:textId="77777777" w:rsidR="00CA23E5" w:rsidRPr="00CA23E5" w:rsidRDefault="00CA23E5" w:rsidP="0030304F">
            <w:r w:rsidRPr="00CA23E5">
              <w:t>PUA40119</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20369352"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Certificate IV in Public Safety (Emergency Communications Centre Operations)</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68BE6F94"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380</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6CCB62D8"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400</w:t>
            </w:r>
          </w:p>
        </w:tc>
      </w:tr>
      <w:tr w:rsidR="0030304F" w:rsidRPr="0030304F" w14:paraId="7EBE625E"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66499F8B" w14:textId="77777777" w:rsidR="00CA23E5" w:rsidRPr="00CA23E5" w:rsidRDefault="00CA23E5" w:rsidP="0030304F">
            <w:r w:rsidRPr="00CA23E5">
              <w:t>PUA40219</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317A8EEF"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Certificate IV in Public Safety (SES Leadership)</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45CA2ED5"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385</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78736A35"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405</w:t>
            </w:r>
          </w:p>
        </w:tc>
      </w:tr>
      <w:tr w:rsidR="0030304F" w:rsidRPr="0030304F" w14:paraId="4DD65539"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68D0BEBC" w14:textId="77777777" w:rsidR="00CA23E5" w:rsidRPr="00CA23E5" w:rsidRDefault="00CA23E5" w:rsidP="0030304F">
            <w:r w:rsidRPr="00CA23E5">
              <w:t>PUA40319</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2B32259D"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Certificate IV in Public Safety (Firefighting Supervision)</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3DD9C06B"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396</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65B78E2E"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417</w:t>
            </w:r>
          </w:p>
        </w:tc>
      </w:tr>
      <w:tr w:rsidR="0030304F" w:rsidRPr="0030304F" w14:paraId="234E21B3"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329055BB" w14:textId="77777777" w:rsidR="00CA23E5" w:rsidRPr="00CA23E5" w:rsidRDefault="00CA23E5" w:rsidP="0030304F">
            <w:r w:rsidRPr="00CA23E5">
              <w:t>PUA40422</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6635C198"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Certificate IV in Public Safety (Biosecurity Emergency Response Leadership)</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3750DC2E"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627</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341BA322"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660</w:t>
            </w:r>
          </w:p>
        </w:tc>
      </w:tr>
      <w:tr w:rsidR="0030304F" w:rsidRPr="0030304F" w14:paraId="1B53F0BA"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076F9B69" w14:textId="77777777" w:rsidR="00CA23E5" w:rsidRPr="00CA23E5" w:rsidRDefault="00CA23E5" w:rsidP="0030304F">
            <w:r w:rsidRPr="00CA23E5">
              <w:t>PUA41019</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5FA9B447"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Certificate IV in Public Safety (Leadership)</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0C75FD49"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423</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258285CE"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445</w:t>
            </w:r>
          </w:p>
        </w:tc>
      </w:tr>
      <w:tr w:rsidR="0030304F" w:rsidRPr="0030304F" w14:paraId="34D7CE31"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7E46CE95" w14:textId="77777777" w:rsidR="00CA23E5" w:rsidRPr="00CA23E5" w:rsidRDefault="00CA23E5" w:rsidP="0030304F">
            <w:r w:rsidRPr="00CA23E5">
              <w:t>PUA41120</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7D70211D"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Certificate IV in Public Safety (Community Safety)</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51B34075"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656</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64BCAA22"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690</w:t>
            </w:r>
          </w:p>
        </w:tc>
      </w:tr>
      <w:tr w:rsidR="0030304F" w:rsidRPr="0030304F" w14:paraId="3E4F52C6"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560E0098" w14:textId="77777777" w:rsidR="00CA23E5" w:rsidRPr="00CA23E5" w:rsidRDefault="00CA23E5" w:rsidP="0030304F">
            <w:r w:rsidRPr="00CA23E5">
              <w:t>PUA42619</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7239BC67"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Certificate IV in Public Safety (Aquatic Search and Rescue Management)</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2BFDBEEB"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361</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40920ED2"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380</w:t>
            </w:r>
          </w:p>
        </w:tc>
      </w:tr>
      <w:tr w:rsidR="0030304F" w:rsidRPr="0030304F" w14:paraId="6AEFFB17"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04275086" w14:textId="77777777" w:rsidR="00CA23E5" w:rsidRPr="00CA23E5" w:rsidRDefault="00CA23E5" w:rsidP="0030304F">
            <w:r w:rsidRPr="00CA23E5">
              <w:t>PUA50120</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7348C8F1"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Diploma of Public Safety (Emergency Management)</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4A51C275"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409</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3D9DD48D"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430</w:t>
            </w:r>
          </w:p>
        </w:tc>
      </w:tr>
      <w:tr w:rsidR="0030304F" w:rsidRPr="0030304F" w14:paraId="0FDB4CFB"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13808157" w14:textId="77777777" w:rsidR="00CA23E5" w:rsidRPr="00CA23E5" w:rsidRDefault="00CA23E5" w:rsidP="0030304F">
            <w:r w:rsidRPr="00CA23E5">
              <w:t>PUA50419</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43EEB44E"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Diploma of Public Safety (SES Operations Management)</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3787FC0A"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442</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76DCCE17"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465</w:t>
            </w:r>
          </w:p>
        </w:tc>
      </w:tr>
      <w:tr w:rsidR="0030304F" w:rsidRPr="0030304F" w14:paraId="4E391364"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6B250023" w14:textId="77777777" w:rsidR="00CA23E5" w:rsidRPr="00CA23E5" w:rsidRDefault="00CA23E5" w:rsidP="0030304F">
            <w:r w:rsidRPr="00CA23E5">
              <w:t>PUA50519</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05833F72"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Diploma of Public Safety (Firefighting Management)</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1725AE4A"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632</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1B9C175D"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665</w:t>
            </w:r>
          </w:p>
        </w:tc>
      </w:tr>
      <w:tr w:rsidR="0030304F" w:rsidRPr="0030304F" w14:paraId="264EAA8A"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7EA9BD8A" w14:textId="77777777" w:rsidR="00CA23E5" w:rsidRPr="00CA23E5" w:rsidRDefault="00CA23E5" w:rsidP="0030304F">
            <w:r w:rsidRPr="00CA23E5">
              <w:t>PUA50622</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50D94BA5"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Diploma of Public Safety (Biosecurity Emergency Response Management)</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3B37E42A"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684</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6A38F652"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720</w:t>
            </w:r>
          </w:p>
        </w:tc>
      </w:tr>
      <w:tr w:rsidR="00CA23E5" w:rsidRPr="0030304F" w14:paraId="61CAA5B6"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32F1488D" w14:textId="77777777" w:rsidR="00CA23E5" w:rsidRPr="00CA23E5" w:rsidRDefault="00CA23E5" w:rsidP="0030304F">
            <w:r w:rsidRPr="00CA23E5">
              <w:t>PUA50722</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6D790995"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Diploma of Public Safety (Recovery Management)</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57719A74"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546</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3C3F41C3"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575</w:t>
            </w:r>
          </w:p>
        </w:tc>
      </w:tr>
      <w:tr w:rsidR="0030304F" w:rsidRPr="0030304F" w14:paraId="382A7E68"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36442916" w14:textId="77777777" w:rsidR="00CA23E5" w:rsidRPr="00CA23E5" w:rsidRDefault="00CA23E5" w:rsidP="0030304F">
            <w:r w:rsidRPr="00CA23E5">
              <w:t>PUA50919</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6FE8EF08"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Diploma of Public Safety (Search and Rescue - Coordination)</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5626EF08"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437</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2EACD9C1"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460</w:t>
            </w:r>
          </w:p>
        </w:tc>
      </w:tr>
      <w:tr w:rsidR="0030304F" w:rsidRPr="0030304F" w14:paraId="2C3F05B1"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51402596" w14:textId="77777777" w:rsidR="00CA23E5" w:rsidRPr="00CA23E5" w:rsidRDefault="00CA23E5" w:rsidP="0030304F">
            <w:r w:rsidRPr="00CA23E5">
              <w:t>PUA51019</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24EEC21C"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Diploma of Public Safety (Community Safety)</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7699851C"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831</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7A94744F"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875</w:t>
            </w:r>
          </w:p>
        </w:tc>
      </w:tr>
      <w:tr w:rsidR="0030304F" w:rsidRPr="0030304F" w14:paraId="04145AC3"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08CA2F0C" w14:textId="77777777" w:rsidR="00CA23E5" w:rsidRPr="00CA23E5" w:rsidRDefault="00CA23E5" w:rsidP="0030304F">
            <w:r w:rsidRPr="00CA23E5">
              <w:t>PUA60120</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4F7B875F"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Advanced Diploma of Public Safety (Emergency Management)</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51052133"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732</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4CD78BA0"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770</w:t>
            </w:r>
          </w:p>
        </w:tc>
      </w:tr>
      <w:tr w:rsidR="0030304F" w:rsidRPr="0030304F" w14:paraId="158755F2"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1BEA91F4" w14:textId="77777777" w:rsidR="00CA23E5" w:rsidRPr="00CA23E5" w:rsidRDefault="00CA23E5" w:rsidP="0030304F">
            <w:r w:rsidRPr="00CA23E5">
              <w:t>PUA60219</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10EE1071"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Advanced Diploma of Public Safety (Search and Rescue Management)</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17F96784"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575</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5604E9BA"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605</w:t>
            </w:r>
          </w:p>
        </w:tc>
      </w:tr>
      <w:tr w:rsidR="0030304F" w:rsidRPr="0030304F" w14:paraId="1440CFA8"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03F8E26F" w14:textId="77777777" w:rsidR="00CA23E5" w:rsidRPr="00CA23E5" w:rsidRDefault="00CA23E5" w:rsidP="0030304F">
            <w:r w:rsidRPr="00CA23E5">
              <w:t>PUA60519</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7E1374AB"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Advanced Diploma of Public Safety (Firefighting Management)</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4B6FB4BD"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589</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177590CD"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620</w:t>
            </w:r>
          </w:p>
        </w:tc>
      </w:tr>
      <w:tr w:rsidR="0030304F" w:rsidRPr="0030304F" w14:paraId="7A892583"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156B28F0" w14:textId="77777777" w:rsidR="00CA23E5" w:rsidRPr="00CA23E5" w:rsidRDefault="00CA23E5" w:rsidP="0030304F">
            <w:r w:rsidRPr="00CA23E5">
              <w:t>PUA60719</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4B0E4EE9"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Advanced Diploma of Public Safety (Community Safety)</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7EF624AC"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822</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43E9C721"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865</w:t>
            </w:r>
          </w:p>
        </w:tc>
      </w:tr>
      <w:tr w:rsidR="0030304F" w:rsidRPr="0030304F" w14:paraId="364C0B3B"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7A70FB56" w14:textId="77777777" w:rsidR="00CA23E5" w:rsidRPr="00CA23E5" w:rsidRDefault="00CA23E5" w:rsidP="0030304F">
            <w:r w:rsidRPr="00CA23E5">
              <w:t>PUA60922</w:t>
            </w:r>
          </w:p>
        </w:tc>
        <w:tc>
          <w:tcPr>
            <w:tcW w:w="5670"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5B67100C"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Advanced Diploma of Public Safety (Fire Investigation)</w:t>
            </w:r>
          </w:p>
        </w:tc>
        <w:tc>
          <w:tcPr>
            <w:tcW w:w="1276"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1BDF754D"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584</w:t>
            </w:r>
          </w:p>
        </w:tc>
        <w:tc>
          <w:tcPr>
            <w:tcW w:w="1263" w:type="dxa"/>
            <w:tcBorders>
              <w:top w:val="single" w:sz="4" w:space="0" w:color="D9D9D9" w:themeColor="background1" w:themeShade="D9"/>
              <w:left w:val="nil"/>
              <w:bottom w:val="single" w:sz="4" w:space="0" w:color="D9D9D9" w:themeColor="background1" w:themeShade="D9"/>
              <w:right w:val="nil"/>
            </w:tcBorders>
            <w:shd w:val="clear" w:color="auto" w:fill="FFFFFF" w:themeFill="background1"/>
            <w:vAlign w:val="center"/>
            <w:hideMark/>
          </w:tcPr>
          <w:p w14:paraId="66A3D5C0"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615</w:t>
            </w:r>
          </w:p>
        </w:tc>
      </w:tr>
      <w:tr w:rsidR="0030304F" w:rsidRPr="0030304F" w14:paraId="58828183" w14:textId="77777777" w:rsidTr="002525D3">
        <w:trPr>
          <w:trHeight w:val="30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D9D9D9" w:themeColor="background1" w:themeShade="D9"/>
              <w:left w:val="nil"/>
              <w:bottom w:val="nil"/>
              <w:right w:val="nil"/>
            </w:tcBorders>
            <w:shd w:val="clear" w:color="auto" w:fill="FFFFFF" w:themeFill="background1"/>
            <w:vAlign w:val="center"/>
            <w:hideMark/>
          </w:tcPr>
          <w:p w14:paraId="1E57A02A" w14:textId="77777777" w:rsidR="00CA23E5" w:rsidRPr="00CA23E5" w:rsidRDefault="00CA23E5" w:rsidP="0030304F">
            <w:r w:rsidRPr="00CA23E5">
              <w:t>PUA80119</w:t>
            </w:r>
          </w:p>
        </w:tc>
        <w:tc>
          <w:tcPr>
            <w:tcW w:w="5670" w:type="dxa"/>
            <w:tcBorders>
              <w:top w:val="single" w:sz="4" w:space="0" w:color="D9D9D9" w:themeColor="background1" w:themeShade="D9"/>
              <w:left w:val="nil"/>
              <w:bottom w:val="nil"/>
              <w:right w:val="nil"/>
            </w:tcBorders>
            <w:shd w:val="clear" w:color="auto" w:fill="FFFFFF" w:themeFill="background1"/>
            <w:vAlign w:val="center"/>
            <w:hideMark/>
          </w:tcPr>
          <w:p w14:paraId="22A83AE9" w14:textId="77777777" w:rsidR="00CA23E5" w:rsidRPr="00CA23E5" w:rsidRDefault="00CA23E5" w:rsidP="0030304F">
            <w:pP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Graduate Diploma of Crisis Leadership</w:t>
            </w:r>
          </w:p>
        </w:tc>
        <w:tc>
          <w:tcPr>
            <w:tcW w:w="1276" w:type="dxa"/>
            <w:tcBorders>
              <w:top w:val="single" w:sz="4" w:space="0" w:color="D9D9D9" w:themeColor="background1" w:themeShade="D9"/>
              <w:left w:val="nil"/>
              <w:bottom w:val="nil"/>
              <w:right w:val="nil"/>
            </w:tcBorders>
            <w:shd w:val="clear" w:color="auto" w:fill="FFFFFF" w:themeFill="background1"/>
            <w:vAlign w:val="center"/>
            <w:hideMark/>
          </w:tcPr>
          <w:p w14:paraId="2AE8B358"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1539</w:t>
            </w:r>
          </w:p>
        </w:tc>
        <w:tc>
          <w:tcPr>
            <w:tcW w:w="1263" w:type="dxa"/>
            <w:tcBorders>
              <w:top w:val="single" w:sz="4" w:space="0" w:color="D9D9D9" w:themeColor="background1" w:themeShade="D9"/>
              <w:left w:val="nil"/>
              <w:bottom w:val="nil"/>
              <w:right w:val="nil"/>
            </w:tcBorders>
            <w:shd w:val="clear" w:color="auto" w:fill="FFFFFF" w:themeFill="background1"/>
            <w:vAlign w:val="center"/>
            <w:hideMark/>
          </w:tcPr>
          <w:p w14:paraId="3C350160" w14:textId="77777777" w:rsidR="00CA23E5" w:rsidRPr="00CA23E5" w:rsidRDefault="00CA23E5" w:rsidP="00D53124">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CA23E5">
              <w:rPr>
                <w:color w:val="000000" w:themeColor="text2"/>
              </w:rPr>
              <w:t>1620</w:t>
            </w:r>
          </w:p>
        </w:tc>
      </w:tr>
    </w:tbl>
    <w:p w14:paraId="7C7064DE" w14:textId="64A0026A" w:rsidR="00CC3599" w:rsidRPr="0030304F" w:rsidRDefault="00CC3599" w:rsidP="0030304F">
      <w:pPr>
        <w:rPr>
          <w:color w:val="000000" w:themeColor="text2"/>
        </w:rPr>
      </w:pPr>
    </w:p>
    <w:p w14:paraId="7EDA87D7" w14:textId="755C4056" w:rsidR="00CC3599" w:rsidRPr="00FE0C80" w:rsidRDefault="00CC3599">
      <w:pPr>
        <w:spacing w:after="0"/>
        <w:rPr>
          <w:rFonts w:ascii="Arial" w:eastAsiaTheme="minorEastAsia" w:hAnsi="Arial" w:cs="Arial"/>
          <w:b/>
          <w:sz w:val="24"/>
          <w:szCs w:val="11"/>
          <w:lang w:val="en-AU"/>
        </w:rPr>
      </w:pPr>
      <w:r w:rsidRPr="00FE0C80">
        <w:rPr>
          <w:b/>
          <w:sz w:val="24"/>
          <w:lang w:val="en-AU"/>
        </w:rPr>
        <w:br w:type="page"/>
      </w:r>
    </w:p>
    <w:p w14:paraId="209A323A" w14:textId="756DF40E" w:rsidR="000239B9" w:rsidRPr="00D80179" w:rsidRDefault="000239B9" w:rsidP="003D30D7">
      <w:pPr>
        <w:pStyle w:val="Heading1"/>
        <w:rPr>
          <w:b w:val="0"/>
          <w:bCs/>
          <w:sz w:val="28"/>
          <w:szCs w:val="24"/>
        </w:rPr>
      </w:pPr>
      <w:bookmarkStart w:id="18" w:name="_Toc125729231"/>
      <w:r w:rsidRPr="00D80179">
        <w:rPr>
          <w:b w:val="0"/>
          <w:bCs/>
          <w:sz w:val="28"/>
          <w:szCs w:val="24"/>
        </w:rPr>
        <w:t>U</w:t>
      </w:r>
      <w:r w:rsidR="00D80179" w:rsidRPr="00D80179">
        <w:rPr>
          <w:b w:val="0"/>
          <w:bCs/>
          <w:sz w:val="28"/>
          <w:szCs w:val="24"/>
        </w:rPr>
        <w:t>NITS OF COMPETENCY AND NOMINAL HOURS</w:t>
      </w:r>
      <w:bookmarkEnd w:id="18"/>
      <w:r w:rsidRPr="00D80179">
        <w:rPr>
          <w:b w:val="0"/>
          <w:bCs/>
          <w:sz w:val="28"/>
          <w:szCs w:val="24"/>
        </w:rPr>
        <w:t xml:space="preserve"> </w:t>
      </w:r>
    </w:p>
    <w:tbl>
      <w:tblPr>
        <w:tblStyle w:val="TableGrid"/>
        <w:tblW w:w="0" w:type="auto"/>
        <w:tblBorders>
          <w:top w:val="single" w:sz="4" w:space="0" w:color="auto"/>
          <w:left w:val="none" w:sz="0" w:space="0" w:color="auto"/>
          <w:bottom w:val="single" w:sz="4" w:space="0" w:color="auto"/>
          <w:insideH w:val="single" w:sz="4" w:space="0" w:color="auto"/>
          <w:insideV w:val="none" w:sz="0" w:space="0" w:color="auto"/>
        </w:tblBorders>
        <w:tblLook w:val="04A0" w:firstRow="1" w:lastRow="0" w:firstColumn="1" w:lastColumn="0" w:noHBand="0" w:noVBand="1"/>
      </w:tblPr>
      <w:tblGrid>
        <w:gridCol w:w="1867"/>
        <w:gridCol w:w="6492"/>
        <w:gridCol w:w="1263"/>
      </w:tblGrid>
      <w:tr w:rsidR="002D7CCC" w:rsidRPr="000C4737" w14:paraId="64C68B44" w14:textId="77777777" w:rsidTr="00B20972">
        <w:trPr>
          <w:cnfStyle w:val="100000000000" w:firstRow="1" w:lastRow="0" w:firstColumn="0" w:lastColumn="0" w:oddVBand="0" w:evenVBand="0" w:oddHBand="0" w:evenHBand="0" w:firstRowFirstColumn="0" w:firstRowLastColumn="0" w:lastRowFirstColumn="0" w:lastRowLastColumn="0"/>
          <w:trHeight w:val="665"/>
          <w:tblHeader/>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004C97"/>
              <w:left w:val="single" w:sz="4" w:space="0" w:color="004C97"/>
              <w:bottom w:val="single" w:sz="4" w:space="0" w:color="004C97"/>
              <w:right w:val="single" w:sz="4" w:space="0" w:color="004C97"/>
            </w:tcBorders>
            <w:shd w:val="clear" w:color="auto" w:fill="004C97"/>
            <w:vAlign w:val="center"/>
          </w:tcPr>
          <w:p w14:paraId="56859CEE" w14:textId="77777777" w:rsidR="001A5894" w:rsidRPr="000C4737" w:rsidRDefault="000723B2" w:rsidP="000C4737">
            <w:pPr>
              <w:pStyle w:val="TableHead"/>
              <w:rPr>
                <w:color w:val="FFFFFF" w:themeColor="background1"/>
              </w:rPr>
            </w:pPr>
            <w:r w:rsidRPr="000C4737">
              <w:rPr>
                <w:color w:val="FFFFFF" w:themeColor="background1"/>
              </w:rPr>
              <w:t>U</w:t>
            </w:r>
            <w:r w:rsidR="001A5894" w:rsidRPr="000C4737">
              <w:rPr>
                <w:color w:val="FFFFFF" w:themeColor="background1"/>
              </w:rPr>
              <w:t>nit Code</w:t>
            </w:r>
          </w:p>
        </w:tc>
        <w:tc>
          <w:tcPr>
            <w:tcW w:w="6492" w:type="dxa"/>
            <w:tcBorders>
              <w:top w:val="single" w:sz="4" w:space="0" w:color="004C97"/>
              <w:left w:val="single" w:sz="4" w:space="0" w:color="004C97"/>
              <w:bottom w:val="single" w:sz="4" w:space="0" w:color="004C97"/>
              <w:right w:val="single" w:sz="4" w:space="0" w:color="004C97"/>
            </w:tcBorders>
            <w:shd w:val="clear" w:color="auto" w:fill="004C97"/>
            <w:vAlign w:val="center"/>
          </w:tcPr>
          <w:p w14:paraId="5EE249B3" w14:textId="77777777" w:rsidR="001A5894" w:rsidRPr="000C4737" w:rsidRDefault="001A5894" w:rsidP="000C4737">
            <w:pPr>
              <w:pStyle w:val="TableHead"/>
              <w:cnfStyle w:val="100000000000" w:firstRow="1" w:lastRow="0" w:firstColumn="0" w:lastColumn="0" w:oddVBand="0" w:evenVBand="0" w:oddHBand="0" w:evenHBand="0" w:firstRowFirstColumn="0" w:firstRowLastColumn="0" w:lastRowFirstColumn="0" w:lastRowLastColumn="0"/>
              <w:rPr>
                <w:color w:val="FFFFFF" w:themeColor="background1"/>
              </w:rPr>
            </w:pPr>
            <w:r w:rsidRPr="000C4737">
              <w:rPr>
                <w:color w:val="FFFFFF" w:themeColor="background1"/>
              </w:rPr>
              <w:t>Unit Title</w:t>
            </w:r>
          </w:p>
        </w:tc>
        <w:tc>
          <w:tcPr>
            <w:tcW w:w="1263" w:type="dxa"/>
            <w:tcBorders>
              <w:top w:val="single" w:sz="4" w:space="0" w:color="004C97"/>
              <w:left w:val="single" w:sz="4" w:space="0" w:color="004C97"/>
              <w:bottom w:val="single" w:sz="4" w:space="0" w:color="004C97"/>
              <w:right w:val="single" w:sz="4" w:space="0" w:color="004C97"/>
            </w:tcBorders>
            <w:shd w:val="clear" w:color="auto" w:fill="004C97"/>
          </w:tcPr>
          <w:p w14:paraId="2A323FCE" w14:textId="77777777" w:rsidR="001A5894" w:rsidRPr="000C4737" w:rsidRDefault="001A5894" w:rsidP="000C4737">
            <w:pPr>
              <w:pStyle w:val="TableHead"/>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0C4737">
              <w:rPr>
                <w:color w:val="FFFFFF" w:themeColor="background1"/>
              </w:rPr>
              <w:t>Nominal Hours</w:t>
            </w:r>
          </w:p>
        </w:tc>
      </w:tr>
      <w:tr w:rsidR="00B03AEA" w:rsidRPr="00B03AEA" w14:paraId="5515CBBE"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004C97"/>
              <w:bottom w:val="single" w:sz="4" w:space="0" w:color="D9D9D9" w:themeColor="background1" w:themeShade="D9"/>
            </w:tcBorders>
            <w:shd w:val="clear" w:color="auto" w:fill="auto"/>
            <w:noWrap/>
            <w:vAlign w:val="center"/>
            <w:hideMark/>
          </w:tcPr>
          <w:p w14:paraId="62F7E930" w14:textId="77777777" w:rsidR="00B03AEA" w:rsidRPr="00B20972" w:rsidRDefault="00B03AEA" w:rsidP="000C4737">
            <w:r w:rsidRPr="00B20972">
              <w:t>PUAAMS001</w:t>
            </w:r>
          </w:p>
        </w:tc>
        <w:tc>
          <w:tcPr>
            <w:tcW w:w="6492" w:type="dxa"/>
            <w:tcBorders>
              <w:top w:val="single" w:sz="4" w:space="0" w:color="004C97"/>
              <w:bottom w:val="single" w:sz="4" w:space="0" w:color="D9D9D9" w:themeColor="background1" w:themeShade="D9"/>
            </w:tcBorders>
            <w:shd w:val="clear" w:color="auto" w:fill="auto"/>
            <w:noWrap/>
            <w:vAlign w:val="center"/>
            <w:hideMark/>
          </w:tcPr>
          <w:p w14:paraId="5BB9CCF9"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Work in an aviation environment</w:t>
            </w:r>
          </w:p>
        </w:tc>
        <w:tc>
          <w:tcPr>
            <w:tcW w:w="1263" w:type="dxa"/>
            <w:tcBorders>
              <w:top w:val="single" w:sz="4" w:space="0" w:color="004C97"/>
              <w:bottom w:val="single" w:sz="4" w:space="0" w:color="D9D9D9" w:themeColor="background1" w:themeShade="D9"/>
            </w:tcBorders>
            <w:shd w:val="clear" w:color="auto" w:fill="auto"/>
            <w:noWrap/>
            <w:hideMark/>
          </w:tcPr>
          <w:p w14:paraId="01F953F0"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0B8E66C6"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03622A6" w14:textId="77777777" w:rsidR="00B03AEA" w:rsidRPr="00B20972" w:rsidRDefault="00B03AEA" w:rsidP="000C4737">
            <w:r w:rsidRPr="00B20972">
              <w:t>PUAAMS00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7DC16FD"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Search as a member of an air search team</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16ADC33"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68FF7599"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1097006" w14:textId="77777777" w:rsidR="00B03AEA" w:rsidRPr="00B20972" w:rsidRDefault="00B03AEA" w:rsidP="000C4737">
            <w:r w:rsidRPr="00B20972">
              <w:t>PUAAMS00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21B9BEE"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nduct stores dropping operation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839B5C7"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70042626"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B4F5469" w14:textId="77777777" w:rsidR="00B03AEA" w:rsidRPr="00B20972" w:rsidRDefault="00B03AEA" w:rsidP="000C4737">
            <w:r w:rsidRPr="00B20972">
              <w:t>PUAAMS00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D661437"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ordinate search and rescue resource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022542D"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60</w:t>
            </w:r>
          </w:p>
        </w:tc>
      </w:tr>
      <w:tr w:rsidR="00B03AEA" w:rsidRPr="00B03AEA" w14:paraId="38DCEFDA"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A387DE8" w14:textId="77777777" w:rsidR="00B03AEA" w:rsidRPr="00B20972" w:rsidRDefault="00B03AEA" w:rsidP="000C4737">
            <w:r w:rsidRPr="00B20972">
              <w:t>PUAAMS00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4432219"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ordinate search and rescue operation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E7FD360"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70</w:t>
            </w:r>
          </w:p>
        </w:tc>
      </w:tr>
      <w:tr w:rsidR="00B03AEA" w:rsidRPr="00B03AEA" w14:paraId="1BBD7215"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EEA6048" w14:textId="77777777" w:rsidR="00B03AEA" w:rsidRPr="00B20972" w:rsidRDefault="00B03AEA" w:rsidP="000C4737">
            <w:r w:rsidRPr="00B20972">
              <w:t>PUAAMS008</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07C54B7"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search and rescue operation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CCAD0EA"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90</w:t>
            </w:r>
          </w:p>
        </w:tc>
      </w:tr>
      <w:tr w:rsidR="00B03AEA" w:rsidRPr="00B03AEA" w14:paraId="1A907AB1"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DCE57A2" w14:textId="77777777" w:rsidR="00B03AEA" w:rsidRPr="00B20972" w:rsidRDefault="00B03AEA" w:rsidP="000C4737">
            <w:r w:rsidRPr="00B20972">
              <w:t>PUABIO0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004D10D"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nduct planning in a biosecurity emergency response</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3D4821D"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7BFE0E0F"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3BF85B5" w14:textId="77777777" w:rsidR="00B03AEA" w:rsidRPr="00B20972" w:rsidRDefault="00B03AEA" w:rsidP="000C4737">
            <w:r w:rsidRPr="00B20972">
              <w:t>PUACOM0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5794D70"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mmunicate in the workplace</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99CB5FA"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13E02ABE"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C6E5846" w14:textId="77777777" w:rsidR="00B03AEA" w:rsidRPr="00B20972" w:rsidRDefault="00B03AEA" w:rsidP="000C4737">
            <w:r w:rsidRPr="00B20972">
              <w:t>PUACOM00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03D54F7"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rovide services to client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BF151E9"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5</w:t>
            </w:r>
          </w:p>
        </w:tc>
      </w:tr>
      <w:tr w:rsidR="00B03AEA" w:rsidRPr="00B03AEA" w14:paraId="4739E1B9"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9D47F5C" w14:textId="77777777" w:rsidR="00B03AEA" w:rsidRPr="00B20972" w:rsidRDefault="00B03AEA" w:rsidP="000C4737">
            <w:r w:rsidRPr="00B20972">
              <w:t>PUACOM00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826B914"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information</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096E0C6"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3F3DB99B"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2954F3A" w14:textId="77777777" w:rsidR="00B03AEA" w:rsidRPr="00B20972" w:rsidRDefault="00B03AEA" w:rsidP="000C4737">
            <w:r w:rsidRPr="00B20972">
              <w:t>PUACOM00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50D0F75"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organisational communication strategie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116B57F"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5</w:t>
            </w:r>
          </w:p>
        </w:tc>
      </w:tr>
      <w:tr w:rsidR="00B03AEA" w:rsidRPr="00B03AEA" w14:paraId="2C37043D"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E063B70" w14:textId="77777777" w:rsidR="00B03AEA" w:rsidRPr="00B20972" w:rsidRDefault="00B03AEA" w:rsidP="000C4737">
            <w:r w:rsidRPr="00B20972">
              <w:t>PUACOM00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0230025"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Foster a positive organisational image in the community</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9C957B8"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61D24A98"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5AA5C32" w14:textId="77777777" w:rsidR="00B03AEA" w:rsidRPr="00B20972" w:rsidRDefault="00B03AEA" w:rsidP="000C4737">
            <w:r w:rsidRPr="00B20972">
              <w:t>PUACOM00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39FC14F"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lan and conduct a public awareness program</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2C7B0B1"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2747F6C9"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B849052" w14:textId="77777777" w:rsidR="00B03AEA" w:rsidRPr="00B20972" w:rsidRDefault="00B03AEA" w:rsidP="000C4737">
            <w:r w:rsidRPr="00B20972">
              <w:t>PUACOM00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7A1713C"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Liaise with other organisation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781BD4C"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14971E07"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ED33F42" w14:textId="77777777" w:rsidR="00B03AEA" w:rsidRPr="00B20972" w:rsidRDefault="00B03AEA" w:rsidP="000C4737">
            <w:r w:rsidRPr="00B20972">
              <w:t>PUACOM008</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92E9055"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evelop and organise public safety awareness program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A63E00C"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16CA6AAE"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467BB14" w14:textId="77777777" w:rsidR="00B03AEA" w:rsidRPr="00B20972" w:rsidRDefault="00B03AEA" w:rsidP="000C4737">
            <w:r w:rsidRPr="00B20972">
              <w:t>PUACOM010</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A809B2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romote the organisation's mission and service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2CCD313"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5</w:t>
            </w:r>
          </w:p>
        </w:tc>
      </w:tr>
      <w:tr w:rsidR="00B03AEA" w:rsidRPr="00B03AEA" w14:paraId="66640614"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E6B4277" w14:textId="77777777" w:rsidR="00B03AEA" w:rsidRPr="00B20972" w:rsidRDefault="00B03AEA" w:rsidP="000C4737">
            <w:r w:rsidRPr="00B20972">
              <w:t>PUACOM01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3E1C458"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evelop community awareness network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7363A37"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7E7CA622"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64A0CA7" w14:textId="77777777" w:rsidR="00B03AEA" w:rsidRPr="00B20972" w:rsidRDefault="00B03AEA" w:rsidP="000C4737">
            <w:r w:rsidRPr="00B20972">
              <w:t>PUACOM01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1D41EEA"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Liaise with media at a local level</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1B2ABFB"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5DC0422E"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EFE510E" w14:textId="77777777" w:rsidR="00B03AEA" w:rsidRPr="00B20972" w:rsidRDefault="00B03AEA" w:rsidP="000C4737">
            <w:r w:rsidRPr="00B20972">
              <w:t>PUACOM01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D782C60"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Administer a local public safety group</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64B31C0"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74E18C1F"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3B7B7BA" w14:textId="77777777" w:rsidR="00B03AEA" w:rsidRPr="00B20972" w:rsidRDefault="00B03AEA" w:rsidP="000C4737">
            <w:r w:rsidRPr="00B20972">
              <w:t>PUACOM01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A102C52"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ntribute to community safety</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980FFC9"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6BC965D1"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BC973C1" w14:textId="77777777" w:rsidR="00B03AEA" w:rsidRPr="00B20972" w:rsidRDefault="00B03AEA" w:rsidP="000C4737">
            <w:r w:rsidRPr="00B20972">
              <w:t>PUACOM01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A6A7B92"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nduct community safety activitie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2135C50"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1449A256"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853ED67" w14:textId="77777777" w:rsidR="00B03AEA" w:rsidRPr="00B20972" w:rsidRDefault="00B03AEA" w:rsidP="000C4737">
            <w:r w:rsidRPr="00B20972">
              <w:t>PUACOM01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6C7403E"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media requirements at major incident</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4F84A5E"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629E7A91"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7E57AD5" w14:textId="77777777" w:rsidR="00B03AEA" w:rsidRPr="00B20972" w:rsidRDefault="00B03AEA" w:rsidP="000C4737">
            <w:r w:rsidRPr="00B20972">
              <w:t>PUAECL0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9A6230E"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Evaluate societal threats, uncertainty and surprise</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59BBC96"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60</w:t>
            </w:r>
          </w:p>
        </w:tc>
      </w:tr>
      <w:tr w:rsidR="00B03AEA" w:rsidRPr="00B03AEA" w14:paraId="16D244FE"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4D0EFBA" w14:textId="77777777" w:rsidR="00B03AEA" w:rsidRPr="00B20972" w:rsidRDefault="00B03AEA" w:rsidP="000C4737">
            <w:r w:rsidRPr="00B20972">
              <w:t>PUAECL00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E89B7B9"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Lead and manage programs that develop resilience</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459DF24"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80</w:t>
            </w:r>
          </w:p>
        </w:tc>
      </w:tr>
      <w:tr w:rsidR="00B03AEA" w:rsidRPr="00B03AEA" w14:paraId="25242AAF"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BAD80BE" w14:textId="77777777" w:rsidR="00B03AEA" w:rsidRPr="00B20972" w:rsidRDefault="00B03AEA" w:rsidP="000C4737">
            <w:r w:rsidRPr="00B20972">
              <w:t>PUAECL00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A30C2E7"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eliver value in crisi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BB1F580"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80</w:t>
            </w:r>
          </w:p>
        </w:tc>
      </w:tr>
      <w:tr w:rsidR="00B03AEA" w:rsidRPr="00B03AEA" w14:paraId="767E0EBE"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78646B9" w14:textId="77777777" w:rsidR="00B03AEA" w:rsidRPr="00B20972" w:rsidRDefault="00B03AEA" w:rsidP="000C4737">
            <w:r w:rsidRPr="00B20972">
              <w:t>PUAECL00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5542E8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Lead in a crisi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989CCAE"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80</w:t>
            </w:r>
          </w:p>
        </w:tc>
      </w:tr>
      <w:tr w:rsidR="00B03AEA" w:rsidRPr="00B03AEA" w14:paraId="474AB123"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D087F90" w14:textId="77777777" w:rsidR="00B03AEA" w:rsidRPr="00B20972" w:rsidRDefault="00B03AEA" w:rsidP="000C4737">
            <w:r w:rsidRPr="00B20972">
              <w:t>PUAECL00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A12B0EC"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Support communities for crisi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A1A2002"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80</w:t>
            </w:r>
          </w:p>
        </w:tc>
      </w:tr>
      <w:tr w:rsidR="00B03AEA" w:rsidRPr="00B03AEA" w14:paraId="3534268C"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77A5F56" w14:textId="77777777" w:rsidR="00B03AEA" w:rsidRPr="00B20972" w:rsidRDefault="00B03AEA" w:rsidP="000C4737">
            <w:r w:rsidRPr="00B20972">
              <w:t>PUAECL00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CA834FE"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Recognise personal effectiveness in a crisi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C05CA70"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80</w:t>
            </w:r>
          </w:p>
        </w:tc>
      </w:tr>
      <w:tr w:rsidR="00B03AEA" w:rsidRPr="00B03AEA" w14:paraId="3E8893A4"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CB78614" w14:textId="77777777" w:rsidR="00B03AEA" w:rsidRPr="00B20972" w:rsidRDefault="00B03AEA" w:rsidP="000C4737">
            <w:r w:rsidRPr="00B20972">
              <w:t>PUAECL00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79F701B"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efine crisis context</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A9C702F"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80</w:t>
            </w:r>
          </w:p>
        </w:tc>
      </w:tr>
      <w:tr w:rsidR="00B03AEA" w:rsidRPr="00B03AEA" w14:paraId="3351BA77"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894C8E2" w14:textId="77777777" w:rsidR="00B03AEA" w:rsidRPr="00B20972" w:rsidRDefault="00B03AEA" w:rsidP="000C4737">
            <w:r w:rsidRPr="00B20972">
              <w:t>PUAECO0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EEB327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Operate telephony system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FFBA0B9"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0</w:t>
            </w:r>
          </w:p>
        </w:tc>
      </w:tr>
      <w:tr w:rsidR="00B03AEA" w:rsidRPr="00B03AEA" w14:paraId="7CC49906"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16B383A" w14:textId="77777777" w:rsidR="00B03AEA" w:rsidRPr="00B20972" w:rsidRDefault="00B03AEA" w:rsidP="000C4737">
            <w:r w:rsidRPr="00B20972">
              <w:t>PUAECO00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958F078"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rocess emergency incident calls and enquirie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40E1EE9"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30DDC6D9"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D2F66DB" w14:textId="77777777" w:rsidR="00B03AEA" w:rsidRPr="00B20972" w:rsidRDefault="00B03AEA" w:rsidP="000C4737">
            <w:r w:rsidRPr="00B20972">
              <w:t>PUAECO00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E8993C9"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Operate and control radio network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EF750A6"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0</w:t>
            </w:r>
          </w:p>
        </w:tc>
      </w:tr>
      <w:tr w:rsidR="00B03AEA" w:rsidRPr="00B03AEA" w14:paraId="6D3635AB"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72244CE" w14:textId="77777777" w:rsidR="00B03AEA" w:rsidRPr="00B20972" w:rsidRDefault="00B03AEA" w:rsidP="000C4737">
            <w:r w:rsidRPr="00B20972">
              <w:t>PUAECO00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8B661BD"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Operate computer aided dispatch system</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7D04D66"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3A887285"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3B5C560" w14:textId="77777777" w:rsidR="00B03AEA" w:rsidRPr="00B20972" w:rsidRDefault="00B03AEA" w:rsidP="000C4737">
            <w:r w:rsidRPr="00B20972">
              <w:t>PUAECO00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F61CF3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ispatch resources from within an emergency communications centre</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6573490"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727880F1"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F9E3BF9" w14:textId="77777777" w:rsidR="00B03AEA" w:rsidRPr="00B20972" w:rsidRDefault="00B03AEA" w:rsidP="000C4737">
            <w:r w:rsidRPr="00B20972">
              <w:t>PUAECO00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46F8944"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Read and interpret map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5F1A5F6"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0</w:t>
            </w:r>
          </w:p>
        </w:tc>
      </w:tr>
      <w:tr w:rsidR="00B03AEA" w:rsidRPr="00B03AEA" w14:paraId="04F6F366"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3F78EB2" w14:textId="77777777" w:rsidR="00B03AEA" w:rsidRPr="00B20972" w:rsidRDefault="00B03AEA" w:rsidP="000C4737">
            <w:r w:rsidRPr="00B20972">
              <w:t>PUAECO00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B2A00EF"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Respond to and maintain monitored automatic notification system</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5728221"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0</w:t>
            </w:r>
          </w:p>
        </w:tc>
      </w:tr>
      <w:tr w:rsidR="00B03AEA" w:rsidRPr="00B03AEA" w14:paraId="37496801"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0E44781" w14:textId="77777777" w:rsidR="00B03AEA" w:rsidRPr="00B20972" w:rsidRDefault="00B03AEA" w:rsidP="000C4737">
            <w:r w:rsidRPr="00B20972">
              <w:t>PUAECO008</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097E33A"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Receive and action notification of uncontrolled hazardous materials situation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DF4E6DB"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0</w:t>
            </w:r>
          </w:p>
        </w:tc>
      </w:tr>
      <w:tr w:rsidR="00B03AEA" w:rsidRPr="00B03AEA" w14:paraId="470BCCB0"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627BF5D" w14:textId="77777777" w:rsidR="00B03AEA" w:rsidRPr="00B20972" w:rsidRDefault="00B03AEA" w:rsidP="000C4737">
            <w:r w:rsidRPr="00B20972">
              <w:t>PUAECO009</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DE513D4"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ordinate emergency communications centre operation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836529B"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46C1F0D2"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AB8679C" w14:textId="77777777" w:rsidR="00B03AEA" w:rsidRPr="00B20972" w:rsidRDefault="00B03AEA" w:rsidP="000C4737">
            <w:r w:rsidRPr="00B20972">
              <w:t>PUAECO010</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F6BA62F"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intain standards of emergency service delivery</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FD34319"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4F3B3ACC"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94080DB" w14:textId="77777777" w:rsidR="00B03AEA" w:rsidRPr="00B20972" w:rsidRDefault="00B03AEA" w:rsidP="000C4737">
            <w:r w:rsidRPr="00B20972">
              <w:t>PUAECO01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A9C1FDB"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Support logistics in the field</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27F0DA5"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w:t>
            </w:r>
          </w:p>
        </w:tc>
      </w:tr>
      <w:tr w:rsidR="00B03AEA" w:rsidRPr="00B03AEA" w14:paraId="31D88D6C"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E4B855E" w14:textId="77777777" w:rsidR="00B03AEA" w:rsidRPr="00B20972" w:rsidRDefault="00B03AEA" w:rsidP="000C4737">
            <w:r w:rsidRPr="00B20972">
              <w:t>PUAEME00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248382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Administer oxygen in an emergency</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79ECAD8"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5D8F5EBA"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BB6309D" w14:textId="77777777" w:rsidR="00B03AEA" w:rsidRPr="00B20972" w:rsidRDefault="00B03AEA" w:rsidP="000C4737">
            <w:r w:rsidRPr="00B20972">
              <w:t>PUAEME00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773E2B4"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rovide emergency care for suspected spinal injury</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3CD1445"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w:t>
            </w:r>
          </w:p>
        </w:tc>
      </w:tr>
      <w:tr w:rsidR="00B03AEA" w:rsidRPr="00B03AEA" w14:paraId="618312E1"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031E03B" w14:textId="77777777" w:rsidR="00B03AEA" w:rsidRPr="00B20972" w:rsidRDefault="00B03AEA" w:rsidP="000C4737">
            <w:r w:rsidRPr="00B20972">
              <w:t>PUAEME008</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4742F64"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rovide pain management</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84B081D"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6</w:t>
            </w:r>
          </w:p>
        </w:tc>
      </w:tr>
      <w:tr w:rsidR="00B03AEA" w:rsidRPr="00B03AEA" w14:paraId="6128360B"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C78337A" w14:textId="77777777" w:rsidR="00B03AEA" w:rsidRPr="00B20972" w:rsidRDefault="00B03AEA" w:rsidP="000C4737">
            <w:r w:rsidRPr="00B20972">
              <w:t>PUAEMR0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A5BC52F"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Establish context for emergency risk assessment</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DA86B47"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6F3BD9EC"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EAE2720" w14:textId="77777777" w:rsidR="00B03AEA" w:rsidRPr="00B20972" w:rsidRDefault="00B03AEA" w:rsidP="000C4737">
            <w:r w:rsidRPr="00B20972">
              <w:t>PUAEMR00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A1FDC60"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Assess emergency risk</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3564258"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544BD651"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624162A" w14:textId="77777777" w:rsidR="00B03AEA" w:rsidRPr="00B20972" w:rsidRDefault="00B03AEA" w:rsidP="000C4737">
            <w:r w:rsidRPr="00B20972">
              <w:t>PUAEMR00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1732499"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evelop treatment options for emergency risk</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94FC52C"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3234A8B9"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C69B724" w14:textId="77777777" w:rsidR="00B03AEA" w:rsidRPr="00B20972" w:rsidRDefault="00B03AEA" w:rsidP="000C4737">
            <w:r w:rsidRPr="00B20972">
              <w:t>PUAEMR00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EA3D87C"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risk treatment implementation</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EB5095A"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675BC9B0"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93991C2" w14:textId="77777777" w:rsidR="00B03AEA" w:rsidRPr="00B20972" w:rsidRDefault="00B03AEA" w:rsidP="000C4737">
            <w:r w:rsidRPr="00B20972">
              <w:t>PUAEMR00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0997D12"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Treat operational risk</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B5FDADB"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5</w:t>
            </w:r>
          </w:p>
        </w:tc>
      </w:tr>
      <w:tr w:rsidR="00B03AEA" w:rsidRPr="00B03AEA" w14:paraId="18EAD6EE"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75565BD" w14:textId="77777777" w:rsidR="00B03AEA" w:rsidRPr="00B20972" w:rsidRDefault="00B03AEA" w:rsidP="000C4737">
            <w:r w:rsidRPr="00B20972">
              <w:t>PUAEMR00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22CE6B7"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Assess operational risk</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F9BD943"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5</w:t>
            </w:r>
          </w:p>
        </w:tc>
      </w:tr>
      <w:tr w:rsidR="00B03AEA" w:rsidRPr="00B03AEA" w14:paraId="3CA4FCBF"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444180B" w14:textId="77777777" w:rsidR="00B03AEA" w:rsidRPr="00B20972" w:rsidRDefault="00B03AEA" w:rsidP="000C4737">
            <w:r w:rsidRPr="00B20972">
              <w:t>PUAEMR00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35B1E9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evelop emergency management plan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9B12A00"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60F66817"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080EE73" w14:textId="77777777" w:rsidR="00B03AEA" w:rsidRPr="00B20972" w:rsidRDefault="00B03AEA" w:rsidP="000C4737">
            <w:r w:rsidRPr="00B20972">
              <w:t>PUAEMR009</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D487B10"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Facilitate emergency risk assessment</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0A5BAA7"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0</w:t>
            </w:r>
          </w:p>
        </w:tc>
      </w:tr>
      <w:tr w:rsidR="00B03AEA" w:rsidRPr="00B03AEA" w14:paraId="1985288C"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80428DF" w14:textId="77777777" w:rsidR="00B03AEA" w:rsidRPr="00B20972" w:rsidRDefault="00B03AEA" w:rsidP="000C4737">
            <w:r w:rsidRPr="00B20972">
              <w:t>PUAEMR010</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2A0F025"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lan and implement a treatment measure</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3297BF4"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243830BD"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4713271" w14:textId="77777777" w:rsidR="00B03AEA" w:rsidRPr="00B20972" w:rsidRDefault="00B03AEA" w:rsidP="000C4737">
            <w:r w:rsidRPr="00B20972">
              <w:t>PUAEMR01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5A8D9A4"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eliver recovery service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9B23215"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5</w:t>
            </w:r>
          </w:p>
        </w:tc>
      </w:tr>
      <w:tr w:rsidR="00B03AEA" w:rsidRPr="00B03AEA" w14:paraId="78CF0C75"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AB285B9" w14:textId="77777777" w:rsidR="00B03AEA" w:rsidRPr="00B20972" w:rsidRDefault="00B03AEA" w:rsidP="000C4737">
            <w:r w:rsidRPr="00B20972">
              <w:t>PUAEMR019</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DC0D37D"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ntribute to an emergency management proces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97E2E9C"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348B952D"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A1DD306" w14:textId="77777777" w:rsidR="00B03AEA" w:rsidRPr="00B20972" w:rsidRDefault="00B03AEA" w:rsidP="000C4737">
            <w:r w:rsidRPr="00B20972">
              <w:t>PUAEMR020</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535640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ordinate emergency planning</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C4B01AA"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7819218D"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9E69E96" w14:textId="77777777" w:rsidR="00B03AEA" w:rsidRPr="00B20972" w:rsidRDefault="00B03AEA" w:rsidP="000C4737">
            <w:r w:rsidRPr="00B20972">
              <w:t>PUAEMR03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F5EC605"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esign emergency management exercise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1DF8C61"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1B00A8D7"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72926E4" w14:textId="77777777" w:rsidR="00B03AEA" w:rsidRPr="00B20972" w:rsidRDefault="00B03AEA" w:rsidP="000C4737">
            <w:r w:rsidRPr="00B20972">
              <w:t>PUAEMR03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0C5F5BD"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etermine treatment option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570FF58"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74180528"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35A0532" w14:textId="77777777" w:rsidR="00B03AEA" w:rsidRPr="00B20972" w:rsidRDefault="00B03AEA" w:rsidP="000C4737">
            <w:r w:rsidRPr="00B20972">
              <w:t>PUAEMR03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F85EE69"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Establish and manage a recovery centre</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018022B"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4DECB457"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88AD20E" w14:textId="77777777" w:rsidR="00B03AEA" w:rsidRPr="00B20972" w:rsidRDefault="00B03AEA" w:rsidP="000C4737">
            <w:r w:rsidRPr="00B20972">
              <w:t>PUAEMR03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0A94D1C"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Facilitate community involvement in recovery</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A0005D5"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5</w:t>
            </w:r>
          </w:p>
        </w:tc>
      </w:tr>
      <w:tr w:rsidR="00B03AEA" w:rsidRPr="00B03AEA" w14:paraId="7A7DACC0"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CCF4008" w14:textId="77777777" w:rsidR="00B03AEA" w:rsidRPr="00B20972" w:rsidRDefault="00B03AEA" w:rsidP="000C4737">
            <w:r w:rsidRPr="00B20972">
              <w:t>PUAEMR03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5D81EE5"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and evaluate emergency management exercise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F25DC35"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51ED5885"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259373D" w14:textId="77777777" w:rsidR="00B03AEA" w:rsidRPr="00B20972" w:rsidRDefault="00B03AEA" w:rsidP="000C4737">
            <w:r w:rsidRPr="00B20972">
              <w:t>PUAEMR03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3A8F1CE"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recovery functions and service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3515317"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041CF929"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969C4E1" w14:textId="77777777" w:rsidR="00B03AEA" w:rsidRPr="00B20972" w:rsidRDefault="00B03AEA" w:rsidP="000C4737">
            <w:r w:rsidRPr="00B20972">
              <w:t>PUAEMR038</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9B2A80F"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Work within an emergency management context</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5E60365"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06C4D6D9"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68F4799" w14:textId="77777777" w:rsidR="00B03AEA" w:rsidRPr="00B20972" w:rsidRDefault="00B03AEA" w:rsidP="000C4737">
            <w:r w:rsidRPr="00B20972">
              <w:t>PUAEQU0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1BAB125"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repare, maintain and test response equipment</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22A95E3"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4F5AD41F"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872EAD8" w14:textId="77777777" w:rsidR="00B03AEA" w:rsidRPr="00B20972" w:rsidRDefault="00B03AEA" w:rsidP="000C4737">
            <w:r w:rsidRPr="00B20972">
              <w:t>PUAFER0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BA83A28"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Identify, prevent and report potential facility emergency situation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FCBFAA0"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w:t>
            </w:r>
          </w:p>
        </w:tc>
      </w:tr>
      <w:tr w:rsidR="00B03AEA" w:rsidRPr="00B03AEA" w14:paraId="3ACEB9DB"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A8876CF" w14:textId="77777777" w:rsidR="00B03AEA" w:rsidRPr="00B20972" w:rsidRDefault="00B03AEA" w:rsidP="000C4737">
            <w:r w:rsidRPr="00B20972">
              <w:t>PUAFER00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042E354"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Ensure facility emergency prevention procedures, systems and processes are implemented</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117D837"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w:t>
            </w:r>
          </w:p>
        </w:tc>
      </w:tr>
      <w:tr w:rsidR="00B03AEA" w:rsidRPr="00B03AEA" w14:paraId="588D2D26"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7BCD469" w14:textId="77777777" w:rsidR="00B03AEA" w:rsidRPr="00B20972" w:rsidRDefault="00B03AEA" w:rsidP="000C4737">
            <w:r w:rsidRPr="00B20972">
              <w:t>PUAFER00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22D8F6C"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and monitor facility emergency procedures, equipment and other resource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8E3DC73"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8</w:t>
            </w:r>
          </w:p>
        </w:tc>
      </w:tr>
      <w:tr w:rsidR="00B03AEA" w:rsidRPr="00B03AEA" w14:paraId="04E1FC15"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B09F0EF" w14:textId="77777777" w:rsidR="00B03AEA" w:rsidRPr="00B20972" w:rsidRDefault="00B03AEA" w:rsidP="000C4737">
            <w:r w:rsidRPr="00B20972">
              <w:t>PUAFER00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76CCA68"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Respond to facility emergencie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39DB97E"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w:t>
            </w:r>
          </w:p>
        </w:tc>
      </w:tr>
      <w:tr w:rsidR="00B03AEA" w:rsidRPr="00B03AEA" w14:paraId="14DF6126"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C9054EB" w14:textId="77777777" w:rsidR="00B03AEA" w:rsidRPr="00B20972" w:rsidRDefault="00B03AEA" w:rsidP="000C4737">
            <w:r w:rsidRPr="00B20972">
              <w:t>PUAFER00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816AA69"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Operate as part of an emergency control organisation</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89485D8"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7</w:t>
            </w:r>
          </w:p>
        </w:tc>
      </w:tr>
      <w:tr w:rsidR="00B03AEA" w:rsidRPr="00B03AEA" w14:paraId="73AF4369"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89EB2B0" w14:textId="77777777" w:rsidR="00B03AEA" w:rsidRPr="00B20972" w:rsidRDefault="00B03AEA" w:rsidP="000C4737">
            <w:r w:rsidRPr="00B20972">
              <w:t>PUAFER00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B39F981"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Lead an emergency control organisation</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A25B576"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4</w:t>
            </w:r>
          </w:p>
        </w:tc>
      </w:tr>
      <w:tr w:rsidR="00B03AEA" w:rsidRPr="00B03AEA" w14:paraId="51FD7767"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5BA014B" w14:textId="77777777" w:rsidR="00B03AEA" w:rsidRPr="00B20972" w:rsidRDefault="00B03AEA" w:rsidP="000C4737">
            <w:r w:rsidRPr="00B20972">
              <w:t>PUAFER00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BD04E52"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an emergency control organisation</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15982D8"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7</w:t>
            </w:r>
          </w:p>
        </w:tc>
      </w:tr>
      <w:tr w:rsidR="00B03AEA" w:rsidRPr="00B03AEA" w14:paraId="25559F4A"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3DA8995" w14:textId="77777777" w:rsidR="00B03AEA" w:rsidRPr="00B20972" w:rsidRDefault="00B03AEA" w:rsidP="000C4737">
            <w:r w:rsidRPr="00B20972">
              <w:t>PUAFER008</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1DCC077"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nfine small emergencies in a facility</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CD07CEF"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7</w:t>
            </w:r>
          </w:p>
        </w:tc>
      </w:tr>
      <w:tr w:rsidR="00B03AEA" w:rsidRPr="00B03AEA" w14:paraId="1E065A5D"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0CC91C7" w14:textId="77777777" w:rsidR="00B03AEA" w:rsidRPr="00B20972" w:rsidRDefault="00B03AEA" w:rsidP="000C4737">
            <w:r w:rsidRPr="00B20972">
              <w:t>PUAFER009</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3016C77"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articipate as a member of a facility emergency response team</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8AADDA9"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5</w:t>
            </w:r>
          </w:p>
        </w:tc>
      </w:tr>
      <w:tr w:rsidR="00B03AEA" w:rsidRPr="00B03AEA" w14:paraId="20F6E44A"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4C55D93" w14:textId="77777777" w:rsidR="00B03AEA" w:rsidRPr="00B20972" w:rsidRDefault="00B03AEA" w:rsidP="000C4737">
            <w:r w:rsidRPr="00B20972">
              <w:t>PUAFER010</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2A3CEA8"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Lead a facility emergency response team</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13BDF6A"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70</w:t>
            </w:r>
          </w:p>
        </w:tc>
      </w:tr>
      <w:tr w:rsidR="00B03AEA" w:rsidRPr="00B03AEA" w14:paraId="04221647"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AA0AB3F" w14:textId="77777777" w:rsidR="00B03AEA" w:rsidRPr="00B20972" w:rsidRDefault="00B03AEA" w:rsidP="000C4737">
            <w:r w:rsidRPr="00B20972">
              <w:t>PUAFER01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0D66ADA"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facility emergency response team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CCDF44D"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8</w:t>
            </w:r>
          </w:p>
        </w:tc>
      </w:tr>
      <w:tr w:rsidR="00B03AEA" w:rsidRPr="00B03AEA" w14:paraId="1283BDBB"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ABD4F47" w14:textId="77777777" w:rsidR="00B03AEA" w:rsidRPr="00B20972" w:rsidRDefault="00B03AEA" w:rsidP="000C4737">
            <w:r w:rsidRPr="00B20972">
              <w:t>PUAFIR0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B97141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ordinate state aerial operation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DEA59CC"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03626D39"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3126182" w14:textId="77777777" w:rsidR="00B03AEA" w:rsidRPr="00B20972" w:rsidRDefault="00B03AEA" w:rsidP="000C4737">
            <w:r w:rsidRPr="00B20972">
              <w:t>PUAFIR00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333A95E"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aviation resources for an incident</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FF55FA0"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279A4BAF"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204CCFD" w14:textId="77777777" w:rsidR="00B03AEA" w:rsidRPr="00B20972" w:rsidRDefault="00B03AEA" w:rsidP="000C4737">
            <w:r w:rsidRPr="00B20972">
              <w:t>PUAFIR00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D39095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aviation support operations at air base</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027F2CC"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01B5FD89"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5564EAA" w14:textId="77777777" w:rsidR="00B03AEA" w:rsidRPr="00B20972" w:rsidRDefault="00B03AEA" w:rsidP="000C4737">
            <w:r w:rsidRPr="00B20972">
              <w:t>PUAFIR00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B14C4A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complex aerial operations for an incident</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6C8D592"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56D6583E"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DCC2CCA" w14:textId="77777777" w:rsidR="00B03AEA" w:rsidRPr="00B20972" w:rsidRDefault="00B03AEA" w:rsidP="000C4737">
            <w:r w:rsidRPr="00B20972">
              <w:t>PUAFIR00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CDF07D1"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Observe fire from an aircraft</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33BC3E0"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64482549"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80423B4" w14:textId="77777777" w:rsidR="00B03AEA" w:rsidRPr="00B20972" w:rsidRDefault="00B03AEA" w:rsidP="000C4737">
            <w:r w:rsidRPr="00B20972">
              <w:t>PUAFIR00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1DAA0C8"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Observe non-fire incident from an aircraft</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B57042E"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46876680"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ECB53C9" w14:textId="77777777" w:rsidR="00B03AEA" w:rsidRPr="00B20972" w:rsidRDefault="00B03AEA" w:rsidP="000C4737">
            <w:r w:rsidRPr="00B20972">
              <w:t>PUAFIR00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95A1FF0"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Operate aerial drip torch</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187EC77"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37E3A4E3"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3740B19" w14:textId="77777777" w:rsidR="00B03AEA" w:rsidRPr="00B20972" w:rsidRDefault="00B03AEA" w:rsidP="000C4737">
            <w:r w:rsidRPr="00B20972">
              <w:t>PUAFIR008</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5DAACAE"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Operate aerial ignition equipment in an aircraft</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11F4695"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24AB8914"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3395B60" w14:textId="77777777" w:rsidR="00B03AEA" w:rsidRPr="00B20972" w:rsidRDefault="00B03AEA" w:rsidP="000C4737">
            <w:r w:rsidRPr="00B20972">
              <w:t>PUAFIR009</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A735395"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Operate airborne intelligence system</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55A4F92"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6</w:t>
            </w:r>
          </w:p>
        </w:tc>
      </w:tr>
      <w:tr w:rsidR="00B03AEA" w:rsidRPr="00B03AEA" w14:paraId="3AC88DD1"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3B6939D" w14:textId="77777777" w:rsidR="00B03AEA" w:rsidRPr="00B20972" w:rsidRDefault="00B03AEA" w:rsidP="000C4737">
            <w:r w:rsidRPr="00B20972">
              <w:t>PUAFIR010</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E49D595"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Operate small equipment to prepare and load product into aircraft</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193B662"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w:t>
            </w:r>
          </w:p>
        </w:tc>
      </w:tr>
      <w:tr w:rsidR="00B03AEA" w:rsidRPr="00B03AEA" w14:paraId="3D43C0E8"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AF557F4" w14:textId="77777777" w:rsidR="00B03AEA" w:rsidRPr="00B20972" w:rsidRDefault="00B03AEA" w:rsidP="000C4737">
            <w:r w:rsidRPr="00B20972">
              <w:t>PUAFIR01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13BFAFD"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Operate state air desk</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518A377"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19F5FA3F"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B4C525B" w14:textId="77777777" w:rsidR="00B03AEA" w:rsidRPr="00B20972" w:rsidRDefault="00B03AEA" w:rsidP="000C4737">
            <w:r w:rsidRPr="00B20972">
              <w:t>PUAFIR01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A00513C"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Supervise aerial firefighting operation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9396575"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7E88ACED"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C8DF3F8" w14:textId="77777777" w:rsidR="00B03AEA" w:rsidRPr="00B20972" w:rsidRDefault="00B03AEA" w:rsidP="000C4737">
            <w:r w:rsidRPr="00B20972">
              <w:t>PUAFIR01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CD52399"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Supervise incendiary operations during aerial ignition</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7C36864"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506CE263"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C5EEFD0" w14:textId="77777777" w:rsidR="00B03AEA" w:rsidRPr="00B20972" w:rsidRDefault="00B03AEA" w:rsidP="000C4737">
            <w:r w:rsidRPr="00B20972">
              <w:t>PUAFIR01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122F82C"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Supervise preparation and loading of product into aircraft</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5978241"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373B6BFF"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C35C3A8" w14:textId="77777777" w:rsidR="00B03AEA" w:rsidRPr="00B20972" w:rsidRDefault="00B03AEA" w:rsidP="000C4737">
            <w:r w:rsidRPr="00B20972">
              <w:t>PUAFIR01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5A0001D"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ndertake helicopter winch operation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6312A95"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7D9AE99B"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DAAF59E" w14:textId="77777777" w:rsidR="00B03AEA" w:rsidRPr="00B20972" w:rsidRDefault="00B03AEA" w:rsidP="000C4737">
            <w:r w:rsidRPr="00B20972">
              <w:t>PUAFIR01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29DA264"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ndertake hover-exit operations from helicopter</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46B90B3"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29284600"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B00E38F" w14:textId="77777777" w:rsidR="00B03AEA" w:rsidRPr="00B20972" w:rsidRDefault="00B03AEA" w:rsidP="000C4737">
            <w:r w:rsidRPr="00B20972">
              <w:t>PUAFIR01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C26AF5B"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Work safely around aircraft</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321F7B2"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w:t>
            </w:r>
          </w:p>
        </w:tc>
      </w:tr>
      <w:tr w:rsidR="00B03AEA" w:rsidRPr="00B03AEA" w14:paraId="02DF2A28"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9123BC7" w14:textId="77777777" w:rsidR="00B03AEA" w:rsidRPr="00B20972" w:rsidRDefault="00B03AEA" w:rsidP="000C4737">
            <w:r w:rsidRPr="00B20972">
              <w:t>PUAFIR018</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B8C099A"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Navigate from an aircraft</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6591749"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65B222B8"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66103D1" w14:textId="77777777" w:rsidR="00B03AEA" w:rsidRPr="00B20972" w:rsidRDefault="00B03AEA" w:rsidP="000C4737">
            <w:r w:rsidRPr="00B20972">
              <w:t>PUAFIR2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2DC471E"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Assist with prescribed burning</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7A0FA61"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0EBE92A0"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DEAD19E" w14:textId="77777777" w:rsidR="00B03AEA" w:rsidRPr="00B20972" w:rsidRDefault="00B03AEA" w:rsidP="000C4737">
            <w:r w:rsidRPr="00B20972">
              <w:t>PUAFIR20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478A65E"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se Class A foam in wildfire operations and non-structural application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3932351"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w:t>
            </w:r>
          </w:p>
        </w:tc>
      </w:tr>
      <w:tr w:rsidR="00B03AEA" w:rsidRPr="00B03AEA" w14:paraId="4EF31989"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00BC071" w14:textId="77777777" w:rsidR="00B03AEA" w:rsidRPr="00B20972" w:rsidRDefault="00B03AEA" w:rsidP="000C4737">
            <w:r w:rsidRPr="00B20972">
              <w:t>PUAFIR20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DE2915C"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Respond to urban fire</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7EF35E4"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70</w:t>
            </w:r>
          </w:p>
        </w:tc>
      </w:tr>
      <w:tr w:rsidR="00B03AEA" w:rsidRPr="00B03AEA" w14:paraId="48C877F7"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F276EF7" w14:textId="77777777" w:rsidR="00B03AEA" w:rsidRPr="00B20972" w:rsidRDefault="00B03AEA" w:rsidP="000C4737">
            <w:r w:rsidRPr="00B20972">
              <w:t>PUAFIR20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6D8DD8A"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Respond to wildfire</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8B7A883"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60</w:t>
            </w:r>
          </w:p>
        </w:tc>
      </w:tr>
      <w:tr w:rsidR="00B03AEA" w:rsidRPr="00B03AEA" w14:paraId="3788260C"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DAF186B" w14:textId="77777777" w:rsidR="00B03AEA" w:rsidRPr="00B20972" w:rsidRDefault="00B03AEA" w:rsidP="000C4737">
            <w:r w:rsidRPr="00B20972">
              <w:t>PUAFIR20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148AAF8"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Respond to aviation incident (specialist)</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BD3CDB9"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90</w:t>
            </w:r>
          </w:p>
        </w:tc>
      </w:tr>
      <w:tr w:rsidR="00B03AEA" w:rsidRPr="00B03AEA" w14:paraId="5D6145AE"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D286D4D" w14:textId="77777777" w:rsidR="00B03AEA" w:rsidRPr="00B20972" w:rsidRDefault="00B03AEA" w:rsidP="000C4737">
            <w:r w:rsidRPr="00B20972">
              <w:t>PUAFIR20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2F6261A"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heck installed fire safety system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8206221"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5</w:t>
            </w:r>
          </w:p>
        </w:tc>
      </w:tr>
      <w:tr w:rsidR="00B03AEA" w:rsidRPr="00B03AEA" w14:paraId="75C7D379"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7BB1F2A" w14:textId="77777777" w:rsidR="00B03AEA" w:rsidRPr="00B20972" w:rsidRDefault="00B03AEA" w:rsidP="000C4737">
            <w:r w:rsidRPr="00B20972">
              <w:t>PUAFIR20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0A7913B"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Operate breathing apparatus open circuit</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77B71C2"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60</w:t>
            </w:r>
          </w:p>
        </w:tc>
      </w:tr>
      <w:tr w:rsidR="00B03AEA" w:rsidRPr="00B03AEA" w14:paraId="03840162"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E08CB69" w14:textId="77777777" w:rsidR="00B03AEA" w:rsidRPr="00B20972" w:rsidRDefault="00B03AEA" w:rsidP="000C4737">
            <w:r w:rsidRPr="00B20972">
              <w:t>PUAFIR208</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27037C4"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articipate in community safety activities</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6180BA8"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0</w:t>
            </w:r>
          </w:p>
        </w:tc>
      </w:tr>
      <w:tr w:rsidR="00B03AEA" w:rsidRPr="00B03AEA" w14:paraId="17AB86F2"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A35AC71" w14:textId="77777777" w:rsidR="00B03AEA" w:rsidRPr="00B20972" w:rsidRDefault="00B03AEA" w:rsidP="000C4737">
            <w:r w:rsidRPr="00B20972">
              <w:t>PUAFIR210</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82572D1"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revent injury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FB2C139"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w:t>
            </w:r>
          </w:p>
        </w:tc>
      </w:tr>
      <w:tr w:rsidR="00B03AEA" w:rsidRPr="00B03AEA" w14:paraId="6934F88F"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A64A039" w14:textId="77777777" w:rsidR="00B03AEA" w:rsidRPr="00B20972" w:rsidRDefault="00B03AEA" w:rsidP="000C4737">
            <w:r w:rsidRPr="00B20972">
              <w:t>PUAFIR21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16367EC"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Rappel from helicopter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D96B1F0"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5E01FEEA"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03084E1" w14:textId="77777777" w:rsidR="00B03AEA" w:rsidRPr="00B20972" w:rsidRDefault="00B03AEA" w:rsidP="000C4737">
            <w:r w:rsidRPr="00B20972">
              <w:t>PUAFIR220</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0667A0A"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Respond to isolated structure fir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664A45C"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1DC6BBEA"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D9D3845" w14:textId="77777777" w:rsidR="00B03AEA" w:rsidRPr="00B20972" w:rsidRDefault="00B03AEA" w:rsidP="000C4737">
            <w:r w:rsidRPr="00B20972">
              <w:t>PUAFIR3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38459B3"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ndertake community safety activiti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7720F6D"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2E7AE577"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C23C863" w14:textId="77777777" w:rsidR="00B03AEA" w:rsidRPr="00B20972" w:rsidRDefault="00B03AEA" w:rsidP="000C4737">
            <w:r w:rsidRPr="00B20972">
              <w:t>PUAFIR30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3CB69A3"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Suppress urban fir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DA06CCE"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0</w:t>
            </w:r>
          </w:p>
        </w:tc>
      </w:tr>
      <w:tr w:rsidR="00B03AEA" w:rsidRPr="00B03AEA" w14:paraId="6DBCE307"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BC1DCC6" w14:textId="77777777" w:rsidR="00B03AEA" w:rsidRPr="00B20972" w:rsidRDefault="00B03AEA" w:rsidP="000C4737">
            <w:r w:rsidRPr="00B20972">
              <w:t>PUAFIR30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73F69E7"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Suppress wildfir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6CE91D0"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0</w:t>
            </w:r>
          </w:p>
        </w:tc>
      </w:tr>
      <w:tr w:rsidR="00B03AEA" w:rsidRPr="00B03AEA" w14:paraId="0791E53D"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25E7729" w14:textId="77777777" w:rsidR="00B03AEA" w:rsidRPr="00B20972" w:rsidRDefault="00B03AEA" w:rsidP="000C4737">
            <w:r w:rsidRPr="00B20972">
              <w:t>PUAFIR30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D0E1DDB"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Respond to marine emergenci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19C6315"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0</w:t>
            </w:r>
          </w:p>
        </w:tc>
      </w:tr>
      <w:tr w:rsidR="00B03AEA" w:rsidRPr="00B03AEA" w14:paraId="5F2766CD"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3140904" w14:textId="77777777" w:rsidR="00B03AEA" w:rsidRPr="00B20972" w:rsidRDefault="00B03AEA" w:rsidP="000C4737">
            <w:r w:rsidRPr="00B20972">
              <w:t>PUAFIR30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2AA863E" w14:textId="7D4F160A"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Respond to aviation incidents (general)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2ECBD4F"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1FEFD6AD"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59F9DEB" w14:textId="77777777" w:rsidR="00B03AEA" w:rsidRPr="00B20972" w:rsidRDefault="00B03AEA" w:rsidP="000C4737">
            <w:r w:rsidRPr="00B20972">
              <w:t>PUAFIR30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779F2DF"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Identify, detect and monitor hazardous materials at an incid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C673F2F"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4</w:t>
            </w:r>
          </w:p>
        </w:tc>
      </w:tr>
      <w:tr w:rsidR="00B03AEA" w:rsidRPr="00B03AEA" w14:paraId="288B666E"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F0B7434" w14:textId="77777777" w:rsidR="00B03AEA" w:rsidRPr="00B20972" w:rsidRDefault="00B03AEA" w:rsidP="000C4737">
            <w:r w:rsidRPr="00B20972">
              <w:t>PUAFIR30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575C211"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Operate aerial applianc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1A2AB1E"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0</w:t>
            </w:r>
          </w:p>
        </w:tc>
      </w:tr>
      <w:tr w:rsidR="00B03AEA" w:rsidRPr="00B03AEA" w14:paraId="6A5BC4C2"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6E55D36" w14:textId="77777777" w:rsidR="00B03AEA" w:rsidRPr="00B20972" w:rsidRDefault="00B03AEA" w:rsidP="000C4737">
            <w:r w:rsidRPr="00B20972">
              <w:t>PUAFIR308</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8358C87"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Employ personal protection at a hazardous materials incid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95CDB74"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w:t>
            </w:r>
          </w:p>
        </w:tc>
      </w:tr>
      <w:tr w:rsidR="00B03AEA" w:rsidRPr="00B03AEA" w14:paraId="22AA2EFE"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D983B97" w14:textId="77777777" w:rsidR="00B03AEA" w:rsidRPr="00B20972" w:rsidRDefault="00B03AEA" w:rsidP="000C4737">
            <w:r w:rsidRPr="00B20972">
              <w:t>PUAFIR309</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432E60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Operate pump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FAF49AD"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0</w:t>
            </w:r>
          </w:p>
        </w:tc>
      </w:tr>
      <w:tr w:rsidR="00B03AEA" w:rsidRPr="00B03AEA" w14:paraId="553372CD"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5D98223" w14:textId="77777777" w:rsidR="00B03AEA" w:rsidRPr="00B20972" w:rsidRDefault="00B03AEA" w:rsidP="000C4737">
            <w:r w:rsidRPr="00B20972">
              <w:t>PUAFIR310</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4627DF0"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Operate specialist applianc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1863887"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2901975C"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1C8018F" w14:textId="77777777" w:rsidR="00B03AEA" w:rsidRPr="00B20972" w:rsidRDefault="00B03AEA" w:rsidP="000C4737">
            <w:r w:rsidRPr="00B20972">
              <w:t>PUAFIR31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0F091AE"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ispatch rappel personnel and equipment from a helicopter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811AC09"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247DD8AA"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D185FD7" w14:textId="77777777" w:rsidR="00B03AEA" w:rsidRPr="00B20972" w:rsidRDefault="00B03AEA" w:rsidP="000C4737">
            <w:r w:rsidRPr="00B20972">
              <w:t>PUAFIR31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B219684"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tilise installed fire safety system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29836E0"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60</w:t>
            </w:r>
          </w:p>
        </w:tc>
      </w:tr>
      <w:tr w:rsidR="00B03AEA" w:rsidRPr="00B03AEA" w14:paraId="029ECAEE"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AEDA876" w14:textId="77777777" w:rsidR="00B03AEA" w:rsidRPr="00B20972" w:rsidRDefault="00B03AEA" w:rsidP="000C4737">
            <w:r w:rsidRPr="00B20972">
              <w:t>PUAFIR32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A6471E9"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Take local weather observation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A72D694"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w:t>
            </w:r>
          </w:p>
        </w:tc>
      </w:tr>
      <w:tr w:rsidR="00B03AEA" w:rsidRPr="00B03AEA" w14:paraId="086332BD"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0DBB3CD" w14:textId="77777777" w:rsidR="00B03AEA" w:rsidRPr="00B20972" w:rsidRDefault="00B03AEA" w:rsidP="000C4737">
            <w:r w:rsidRPr="00B20972">
              <w:t>PUAFIR32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78D80D0"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Render hazardous materials incidents saf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A938506"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1A351B09"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09E445D" w14:textId="77777777" w:rsidR="00B03AEA" w:rsidRPr="00B20972" w:rsidRDefault="00B03AEA" w:rsidP="000C4737">
            <w:r w:rsidRPr="00B20972">
              <w:t>PUAFIR32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2B19D78"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Operate heavy plant in fire control operation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2F2DDD5"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6ECD6584"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25AD5E8" w14:textId="77777777" w:rsidR="00B03AEA" w:rsidRPr="00B20972" w:rsidRDefault="00B03AEA" w:rsidP="000C4737">
            <w:r w:rsidRPr="00B20972">
              <w:t>PUAFIR32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1CCCA25"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ush trees with machines in forest fire control operation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873D55E"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1FCFBB5B"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8BC6825" w14:textId="77777777" w:rsidR="00B03AEA" w:rsidRPr="00B20972" w:rsidRDefault="00B03AEA" w:rsidP="000C4737">
            <w:r w:rsidRPr="00B20972">
              <w:t>PUAFIR4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EF4428F"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Obtain incident intelligenc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BAA501A"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6</w:t>
            </w:r>
          </w:p>
        </w:tc>
      </w:tr>
      <w:tr w:rsidR="00B03AEA" w:rsidRPr="00B03AEA" w14:paraId="37E60004"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F535797" w14:textId="77777777" w:rsidR="00B03AEA" w:rsidRPr="00B20972" w:rsidRDefault="00B03AEA" w:rsidP="000C4737">
            <w:r w:rsidRPr="00B20972">
              <w:t>PUAFIR40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B542B4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nduct simple prescribed burn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70CFA2B"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25E23605"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D9B5C5E" w14:textId="77777777" w:rsidR="00B03AEA" w:rsidRPr="00B20972" w:rsidRDefault="00B03AEA" w:rsidP="000C4737">
            <w:r w:rsidRPr="00B20972">
              <w:t>PUAFIR40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C333D7F"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Assess building plan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4CADF37"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66A6754F"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23F2D2A" w14:textId="77777777" w:rsidR="00B03AEA" w:rsidRPr="00B20972" w:rsidRDefault="00B03AEA" w:rsidP="000C4737">
            <w:r w:rsidRPr="00B20972">
              <w:t>PUAFIR40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CB48BCE"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Inspect dangerous goods faciliti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5645F3D"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0</w:t>
            </w:r>
          </w:p>
        </w:tc>
      </w:tr>
      <w:tr w:rsidR="00B03AEA" w:rsidRPr="00B03AEA" w14:paraId="02276223"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AEF42D9" w14:textId="77777777" w:rsidR="00B03AEA" w:rsidRPr="00B20972" w:rsidRDefault="00B03AEA" w:rsidP="000C4737">
            <w:r w:rsidRPr="00B20972">
              <w:t>PUAFIR40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7E44EEE"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llect, analyse and provide regulatory information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CB4E0F8"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7D705555"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BEC9C9A" w14:textId="77777777" w:rsidR="00B03AEA" w:rsidRPr="00B20972" w:rsidRDefault="00B03AEA" w:rsidP="000C4737">
            <w:r w:rsidRPr="00B20972">
              <w:t>PUAFIR40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F40892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evelop simple prescribed burn plan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9DA7967"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60</w:t>
            </w:r>
          </w:p>
        </w:tc>
      </w:tr>
      <w:tr w:rsidR="00B03AEA" w:rsidRPr="00B03AEA" w14:paraId="2153A204"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98693D1" w14:textId="77777777" w:rsidR="00B03AEA" w:rsidRPr="00B20972" w:rsidRDefault="00B03AEA" w:rsidP="000C4737">
            <w:r w:rsidRPr="00B20972">
              <w:t>PUAFIR40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AE18F2C"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Interpret and analyse fire weather information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A3E4115"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4</w:t>
            </w:r>
          </w:p>
        </w:tc>
      </w:tr>
      <w:tr w:rsidR="00B03AEA" w:rsidRPr="00B03AEA" w14:paraId="6F0995F8"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07B2FB3" w14:textId="77777777" w:rsidR="00B03AEA" w:rsidRPr="00B20972" w:rsidRDefault="00B03AEA" w:rsidP="000C4737">
            <w:r w:rsidRPr="00B20972">
              <w:t>PUAFIR410</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0E19B01"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rovide safety advice at a rural/land management incid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A0438F3"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6837D8EE"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DCB472C" w14:textId="77777777" w:rsidR="00B03AEA" w:rsidRPr="00B20972" w:rsidRDefault="00B03AEA" w:rsidP="000C4737">
            <w:r w:rsidRPr="00B20972">
              <w:t>PUAFIR41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A765B65"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rovide safety advice at an urban incid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99D0790"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797BA7DE"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18A1673" w14:textId="77777777" w:rsidR="00B03AEA" w:rsidRPr="00B20972" w:rsidRDefault="00B03AEA" w:rsidP="000C4737">
            <w:r w:rsidRPr="00B20972">
              <w:t>PUAFIR41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98C1A82"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Supervise machinery use in wildfire operation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EE1DA2C"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4</w:t>
            </w:r>
          </w:p>
        </w:tc>
      </w:tr>
      <w:tr w:rsidR="00B03AEA" w:rsidRPr="00B03AEA" w14:paraId="1EFC60E3"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7E3E058" w14:textId="77777777" w:rsidR="00B03AEA" w:rsidRPr="00B20972" w:rsidRDefault="00B03AEA" w:rsidP="000C4737">
            <w:r w:rsidRPr="00B20972">
              <w:t>PUAFIR418</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C224AA4"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Supervise specialist response to aviation accidents and incident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A9631AB"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0</w:t>
            </w:r>
          </w:p>
        </w:tc>
      </w:tr>
      <w:tr w:rsidR="00B03AEA" w:rsidRPr="00B03AEA" w14:paraId="4BFA4D35"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31DB04B" w14:textId="77777777" w:rsidR="00B03AEA" w:rsidRPr="00B20972" w:rsidRDefault="00B03AEA" w:rsidP="000C4737">
            <w:r w:rsidRPr="00B20972">
              <w:t>PUAFIR5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5010031"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nduct fire investigation and analysis activiti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2713491"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20</w:t>
            </w:r>
          </w:p>
        </w:tc>
      </w:tr>
      <w:tr w:rsidR="00B03AEA" w:rsidRPr="00B03AEA" w14:paraId="681887B1"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C70BC60" w14:textId="77777777" w:rsidR="00B03AEA" w:rsidRPr="00B20972" w:rsidRDefault="00B03AEA" w:rsidP="000C4737">
            <w:r w:rsidRPr="00B20972">
              <w:t>PUAFIR50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BF7A2B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evelop incident control strategi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62A1947"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0CE85F16"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01A7569" w14:textId="77777777" w:rsidR="00B03AEA" w:rsidRPr="00B20972" w:rsidRDefault="00B03AEA" w:rsidP="000C4737">
            <w:r w:rsidRPr="00B20972">
              <w:t>PUAFIR50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216E408"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ordinate human resource management activiti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336EB2A"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5</w:t>
            </w:r>
          </w:p>
        </w:tc>
      </w:tr>
      <w:tr w:rsidR="00B03AEA" w:rsidRPr="00B03AEA" w14:paraId="548E9DD3"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99484A4" w14:textId="77777777" w:rsidR="00B03AEA" w:rsidRPr="00B20972" w:rsidRDefault="00B03AEA" w:rsidP="000C4737">
            <w:r w:rsidRPr="00B20972">
              <w:t>PUAFIR50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1B16383"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Assist with formulation and implementation of plans and polici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D4393EB"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5</w:t>
            </w:r>
          </w:p>
        </w:tc>
      </w:tr>
      <w:tr w:rsidR="00B03AEA" w:rsidRPr="00B03AEA" w14:paraId="2F74D039"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E498070" w14:textId="77777777" w:rsidR="00B03AEA" w:rsidRPr="00B20972" w:rsidRDefault="00B03AEA" w:rsidP="000C4737">
            <w:r w:rsidRPr="00B20972">
              <w:t>PUAFIR50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4D15241"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Administer cost centre's financial resourc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D4D7455"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371239D2"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F64F167" w14:textId="77777777" w:rsidR="00B03AEA" w:rsidRPr="00B20972" w:rsidRDefault="00B03AEA" w:rsidP="000C4737">
            <w:r w:rsidRPr="00B20972">
              <w:t>PUAFIR50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E8DB5F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nduct complex prescribed burn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D8A8B64"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20</w:t>
            </w:r>
          </w:p>
        </w:tc>
      </w:tr>
      <w:tr w:rsidR="00B03AEA" w:rsidRPr="00B03AEA" w14:paraId="461D121F"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140F37F" w14:textId="77777777" w:rsidR="00B03AEA" w:rsidRPr="00B20972" w:rsidRDefault="00B03AEA" w:rsidP="000C4737">
            <w:r w:rsidRPr="00B20972">
              <w:t>PUAFIR50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3CA308B"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Inspect building fire safety system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EB5236E"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50</w:t>
            </w:r>
          </w:p>
        </w:tc>
      </w:tr>
      <w:tr w:rsidR="00B03AEA" w:rsidRPr="00B03AEA" w14:paraId="1CEDF856"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44CFCF6" w14:textId="77777777" w:rsidR="00B03AEA" w:rsidRPr="00B20972" w:rsidRDefault="00B03AEA" w:rsidP="000C4737">
            <w:r w:rsidRPr="00B20972">
              <w:t>PUAFIR508</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8915111"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evelop and analyse the behaviour and suppression options for a wildfir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9DFE1FF"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60</w:t>
            </w:r>
          </w:p>
        </w:tc>
      </w:tr>
      <w:tr w:rsidR="00B03AEA" w:rsidRPr="00B03AEA" w14:paraId="1B186C50"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05CC917" w14:textId="77777777" w:rsidR="00B03AEA" w:rsidRPr="00B20972" w:rsidRDefault="00B03AEA" w:rsidP="000C4737">
            <w:r w:rsidRPr="00B20972">
              <w:t>PUAFIR509</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29B6CFE"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Implement prevention strategi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FB12D02"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0</w:t>
            </w:r>
          </w:p>
        </w:tc>
      </w:tr>
      <w:tr w:rsidR="00B03AEA" w:rsidRPr="00B03AEA" w14:paraId="45CF9552"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2FFF096" w14:textId="77777777" w:rsidR="00B03AEA" w:rsidRPr="00B20972" w:rsidRDefault="00B03AEA" w:rsidP="000C4737">
            <w:r w:rsidRPr="00B20972">
              <w:t>PUAFIR510</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FBD74D1"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Inspect for legislative complianc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2377D53"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20</w:t>
            </w:r>
          </w:p>
        </w:tc>
      </w:tr>
      <w:tr w:rsidR="00B03AEA" w:rsidRPr="00B03AEA" w14:paraId="1DDC7BF2"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7A03F28" w14:textId="77777777" w:rsidR="00B03AEA" w:rsidRPr="00B20972" w:rsidRDefault="00B03AEA" w:rsidP="000C4737">
            <w:r w:rsidRPr="00B20972">
              <w:t>PUAFIR51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9A3CF99"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evelop complex prescribed burn plan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C601A44"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0</w:t>
            </w:r>
          </w:p>
        </w:tc>
      </w:tr>
      <w:tr w:rsidR="00B03AEA" w:rsidRPr="00B03AEA" w14:paraId="614B2E3A"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E8BB334" w14:textId="77777777" w:rsidR="00B03AEA" w:rsidRPr="00B20972" w:rsidRDefault="00B03AEA" w:rsidP="000C4737">
            <w:r w:rsidRPr="00B20972">
              <w:t>PUAFIR51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066A5E3"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Assess and evaluate a facility's fire and incident safety management system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CF6C0B2"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40</w:t>
            </w:r>
          </w:p>
        </w:tc>
      </w:tr>
      <w:tr w:rsidR="00B03AEA" w:rsidRPr="00B03AEA" w14:paraId="1D363176"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C393E70" w14:textId="77777777" w:rsidR="00B03AEA" w:rsidRPr="00B20972" w:rsidRDefault="00B03AEA" w:rsidP="000C4737">
            <w:r w:rsidRPr="00B20972">
              <w:t>PUAFIR51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B1D2095"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nduct an inspection of a performance based design building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777E26D"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0</w:t>
            </w:r>
          </w:p>
        </w:tc>
      </w:tr>
      <w:tr w:rsidR="00B03AEA" w:rsidRPr="00B03AEA" w14:paraId="6E251D0E"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31448BE" w14:textId="77777777" w:rsidR="00B03AEA" w:rsidRPr="00B20972" w:rsidRDefault="00B03AEA" w:rsidP="000C4737">
            <w:r w:rsidRPr="00B20972">
              <w:t>PUAFIR518</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C3788CC"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nduct and record a Bushfire Attack Level (BAL) assessm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987E9E6"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3088EEA7"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0D88FB5" w14:textId="77777777" w:rsidR="00B03AEA" w:rsidRPr="00B20972" w:rsidRDefault="00B03AEA" w:rsidP="000C4737">
            <w:r w:rsidRPr="00B20972">
              <w:t>PUAFIR6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F0DE2B4"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evelop and administer organisational policies, procedures and practic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2BEE5F6"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00</w:t>
            </w:r>
          </w:p>
        </w:tc>
      </w:tr>
      <w:tr w:rsidR="00B03AEA" w:rsidRPr="00B03AEA" w14:paraId="28AF8EB4"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0383FCF" w14:textId="77777777" w:rsidR="00B03AEA" w:rsidRPr="00B20972" w:rsidRDefault="00B03AEA" w:rsidP="000C4737">
            <w:r w:rsidRPr="00B20972">
              <w:t>PUAFIR60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8F49215"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the implementation of community safety strategi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9951E13"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0</w:t>
            </w:r>
          </w:p>
        </w:tc>
      </w:tr>
      <w:tr w:rsidR="00B03AEA" w:rsidRPr="00B03AEA" w14:paraId="4CB6983D"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2025406" w14:textId="77777777" w:rsidR="00B03AEA" w:rsidRPr="00B20972" w:rsidRDefault="00B03AEA" w:rsidP="000C4737">
            <w:r w:rsidRPr="00B20972">
              <w:t>PUAFIR60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E5E52B4"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etermine origin and cause of wildfir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397AC37"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60</w:t>
            </w:r>
          </w:p>
        </w:tc>
      </w:tr>
      <w:tr w:rsidR="00B03AEA" w:rsidRPr="00B03AEA" w14:paraId="512E1DEA"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3FB4955" w14:textId="77777777" w:rsidR="00B03AEA" w:rsidRPr="00B20972" w:rsidRDefault="00B03AEA" w:rsidP="000C4737">
            <w:r w:rsidRPr="00B20972">
              <w:t>PUAFIR60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A390E4F"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etermine origin and cause of structure fir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9E6AAAA"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60</w:t>
            </w:r>
          </w:p>
        </w:tc>
      </w:tr>
      <w:tr w:rsidR="00B03AEA" w:rsidRPr="00B03AEA" w14:paraId="2901E191"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13E71E5" w14:textId="77777777" w:rsidR="00B03AEA" w:rsidRPr="00B20972" w:rsidRDefault="00B03AEA" w:rsidP="000C4737">
            <w:r w:rsidRPr="00B20972">
              <w:t>PUAFIR60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3A460DF"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etermine origin and cause of mobile property fir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424F618"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77B81534"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8375244" w14:textId="77777777" w:rsidR="00B03AEA" w:rsidRPr="00B20972" w:rsidRDefault="00B03AEA" w:rsidP="000C4737">
            <w:r w:rsidRPr="00B20972">
              <w:t>PUAFIR60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D5BC55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Apply principles of combustion and fire dynamics to fire scene investigation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4AE246D"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1B87A43B"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C126127" w14:textId="77777777" w:rsidR="00B03AEA" w:rsidRPr="00B20972" w:rsidRDefault="00B03AEA" w:rsidP="000C4737">
            <w:r w:rsidRPr="00B20972">
              <w:t>PUAFIR60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825F95A"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Apply electrical/electronic knowledge to fire investigation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3DB9FA1"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3F58D7AA"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DB41C83" w14:textId="77777777" w:rsidR="00B03AEA" w:rsidRPr="00B20972" w:rsidRDefault="00B03AEA" w:rsidP="000C4737">
            <w:r w:rsidRPr="00B20972">
              <w:t>PUAFIR608</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1B6A674"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Investigate fatal fir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71C9A51"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62CAFFFA"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E565E1D" w14:textId="77777777" w:rsidR="00B03AEA" w:rsidRPr="00B20972" w:rsidRDefault="00B03AEA" w:rsidP="000C4737">
            <w:r w:rsidRPr="00B20972">
              <w:t>PUAFIR609</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26551B4"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llect, record and coordinate the analysis of physical evidenc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3FC580E"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3F2FDBE0"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0CB136E" w14:textId="77777777" w:rsidR="00B03AEA" w:rsidRPr="00B20972" w:rsidRDefault="00B03AEA" w:rsidP="000C4737">
            <w:r w:rsidRPr="00B20972">
              <w:t>PUAFIR610</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9B5353C"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imaging and electronic data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7C80335"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633DB8AA"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A12EF20" w14:textId="77777777" w:rsidR="00B03AEA" w:rsidRPr="00B20972" w:rsidRDefault="00B03AEA" w:rsidP="000C4737">
            <w:r w:rsidRPr="00B20972">
              <w:t>PUAFIR61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36C74CB"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rocess and analyse fire scene data and laboratory result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2C9653D"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2E25B460"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1E233FD" w14:textId="77777777" w:rsidR="00B03AEA" w:rsidRPr="00B20972" w:rsidRDefault="00B03AEA" w:rsidP="000C4737">
            <w:r w:rsidRPr="00B20972">
              <w:t>PUAFIR61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DF14FC4"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ndertake post incident analysi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D8E10C1"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07F15696"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7858ECE" w14:textId="77777777" w:rsidR="00B03AEA" w:rsidRPr="00B20972" w:rsidRDefault="00B03AEA" w:rsidP="000C4737">
            <w:r w:rsidRPr="00B20972">
              <w:t>PUALAW0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9C45D0F"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rotect and preserve incident scen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D32FBC3"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43C2A7B4"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0937DCD" w14:textId="77777777" w:rsidR="00B03AEA" w:rsidRPr="00B20972" w:rsidRDefault="00B03AEA" w:rsidP="000C4737">
            <w:r w:rsidRPr="00B20972">
              <w:t>PUALAW00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54DFBFC"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nduct initial investigation at incident scen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BC8DC92"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70EC5472"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DA875FD" w14:textId="77777777" w:rsidR="00B03AEA" w:rsidRPr="00B20972" w:rsidRDefault="00B03AEA" w:rsidP="000C4737">
            <w:r w:rsidRPr="00B20972">
              <w:t>PUALAW00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2C33D54"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Give evidence in a judicial or quasi-judicial setting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714B839"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0C597A01"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5708F6D" w14:textId="77777777" w:rsidR="00B03AEA" w:rsidRPr="00B20972" w:rsidRDefault="00B03AEA" w:rsidP="000C4737">
            <w:r w:rsidRPr="00B20972">
              <w:t>PUALAW00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A3B25BC"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Represent the organisation in a judicial or quasi-judicial setting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A236EAC"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33556BFB"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FAA30B5" w14:textId="77777777" w:rsidR="00B03AEA" w:rsidRPr="00B20972" w:rsidRDefault="00B03AEA" w:rsidP="000C4737">
            <w:r w:rsidRPr="00B20972">
              <w:t>PUAMAN0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F1B8060"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the organisation's public safety responsibiliti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D189692"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60</w:t>
            </w:r>
          </w:p>
        </w:tc>
      </w:tr>
      <w:tr w:rsidR="00B03AEA" w:rsidRPr="00B03AEA" w14:paraId="23345740"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F1C4948" w14:textId="77777777" w:rsidR="00B03AEA" w:rsidRPr="00B20972" w:rsidRDefault="00B03AEA" w:rsidP="000C4737">
            <w:r w:rsidRPr="00B20972">
              <w:t>PUAMAN00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B344BD7"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Administer allocation of resourc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04E342D"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5666410B"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A03EEDE" w14:textId="77777777" w:rsidR="00B03AEA" w:rsidRPr="00B20972" w:rsidRDefault="00B03AEA" w:rsidP="000C4737">
            <w:r w:rsidRPr="00B20972">
              <w:t>PUAMAN00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3EF927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human resourc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8D2B493"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70</w:t>
            </w:r>
          </w:p>
        </w:tc>
      </w:tr>
      <w:tr w:rsidR="00B03AEA" w:rsidRPr="00B03AEA" w14:paraId="733FABA6"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BDA3470" w14:textId="77777777" w:rsidR="00B03AEA" w:rsidRPr="00B20972" w:rsidRDefault="00B03AEA" w:rsidP="000C4737">
            <w:r w:rsidRPr="00B20972">
              <w:t>PUAMAN00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D1A86AD"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procurem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DAD7A75"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0</w:t>
            </w:r>
          </w:p>
        </w:tc>
      </w:tr>
      <w:tr w:rsidR="00B03AEA" w:rsidRPr="00B03AEA" w14:paraId="2B940F64"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CA8F4A4" w14:textId="77777777" w:rsidR="00B03AEA" w:rsidRPr="00B20972" w:rsidRDefault="00B03AEA" w:rsidP="000C4737">
            <w:r w:rsidRPr="00B20972">
              <w:t>PUAMAN00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8BE22CD"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project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149E99E"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0</w:t>
            </w:r>
          </w:p>
        </w:tc>
      </w:tr>
      <w:tr w:rsidR="00B03AEA" w:rsidRPr="00B03AEA" w14:paraId="38551270"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A1F439F" w14:textId="77777777" w:rsidR="00B03AEA" w:rsidRPr="00B20972" w:rsidRDefault="00B03AEA" w:rsidP="000C4737">
            <w:r w:rsidRPr="00B20972">
              <w:t>PUAMAN00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C7211DD"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and facilitate chang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F2422BA"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0</w:t>
            </w:r>
          </w:p>
        </w:tc>
      </w:tr>
      <w:tr w:rsidR="00B03AEA" w:rsidRPr="00B03AEA" w14:paraId="7C0D769F"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2B11680" w14:textId="77777777" w:rsidR="00B03AEA" w:rsidRPr="00B20972" w:rsidRDefault="00B03AEA" w:rsidP="000C4737">
            <w:r w:rsidRPr="00B20972">
              <w:t>PUAMAN00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EB8EEBC"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financial resourc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7AB9204"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0</w:t>
            </w:r>
          </w:p>
        </w:tc>
      </w:tr>
      <w:tr w:rsidR="00B03AEA" w:rsidRPr="00B03AEA" w14:paraId="4BFC4FFA"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B8CA36E" w14:textId="77777777" w:rsidR="00B03AEA" w:rsidRPr="00B20972" w:rsidRDefault="00B03AEA" w:rsidP="000C4737">
            <w:r w:rsidRPr="00B20972">
              <w:t>PUAMAN008</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D667B91"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physical resourc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F9F43E3"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0</w:t>
            </w:r>
          </w:p>
        </w:tc>
      </w:tr>
      <w:tr w:rsidR="00B03AEA" w:rsidRPr="00B03AEA" w14:paraId="7E6604F0"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995150B" w14:textId="77777777" w:rsidR="00B03AEA" w:rsidRPr="00B20972" w:rsidRDefault="00B03AEA" w:rsidP="000C4737">
            <w:r w:rsidRPr="00B20972">
              <w:t>PUAOIL20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7551E10"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se basic equipment operations for oil spill respons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76F2832"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1945C153"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AD87847" w14:textId="77777777" w:rsidR="00B03AEA" w:rsidRPr="00B20972" w:rsidRDefault="00B03AEA" w:rsidP="000C4737">
            <w:r w:rsidRPr="00B20972">
              <w:t>PUAOIL30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D8B16D5"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Apply health, safety and risk controls when working on oiled shorelin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BF7B774"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49BE17BD"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4163B16" w14:textId="77777777" w:rsidR="00B03AEA" w:rsidRPr="00B20972" w:rsidRDefault="00B03AEA" w:rsidP="000C4737">
            <w:r w:rsidRPr="00B20972">
              <w:t>PUAOIL30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3E57BBC"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se advanced equipment operations for oil spill respons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5C88C61"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14AD2D62"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CA197D6" w14:textId="77777777" w:rsidR="00B03AEA" w:rsidRPr="00B20972" w:rsidRDefault="00B03AEA" w:rsidP="000C4737">
            <w:r w:rsidRPr="00B20972">
              <w:t>PUAOIL40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E4AAEFA"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Apply decision making strategies in an oil spill respons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2279C8B"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3DFAE383"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2B2B482" w14:textId="77777777" w:rsidR="00B03AEA" w:rsidRPr="00B20972" w:rsidRDefault="00B03AEA" w:rsidP="000C4737">
            <w:r w:rsidRPr="00B20972">
              <w:t>PUAOIL40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CC3CA00"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Apply oiled shoreline assessment strategies in an oil spill respons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E29359E"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6EC0DE03"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CF6EED5" w14:textId="77777777" w:rsidR="00B03AEA" w:rsidRPr="00B20972" w:rsidRDefault="00B03AEA" w:rsidP="000C4737">
            <w:r w:rsidRPr="00B20972">
              <w:t>PUAOIL40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8353DD8"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Lead a team in oiled shoreline clean up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D92407C"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5F5ADFE1"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8121ACA" w14:textId="77777777" w:rsidR="00B03AEA" w:rsidRPr="00B20972" w:rsidRDefault="00B03AEA" w:rsidP="000C4737">
            <w:r w:rsidRPr="00B20972">
              <w:t>PUAOPE0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99AA167"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the investigation function at an incid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C2EED84"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19078B7D"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C4BAF8D" w14:textId="77777777" w:rsidR="00B03AEA" w:rsidRPr="00B20972" w:rsidRDefault="00B03AEA" w:rsidP="000C4737">
            <w:r w:rsidRPr="00B20972">
              <w:t>PUAOPE00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E9A94E1"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the finance function at an incid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B4E61B7"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5</w:t>
            </w:r>
          </w:p>
        </w:tc>
      </w:tr>
      <w:tr w:rsidR="00B03AEA" w:rsidRPr="00B03AEA" w14:paraId="2B0835DE"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17F045D" w14:textId="77777777" w:rsidR="00B03AEA" w:rsidRPr="00B20972" w:rsidRDefault="00B03AEA" w:rsidP="000C4737">
            <w:r w:rsidRPr="00B20972">
              <w:t>PUAOPE00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0D74858"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the public information function at an incid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DFF024E"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77A722B2"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5073CB8" w14:textId="77777777" w:rsidR="00B03AEA" w:rsidRPr="00B20972" w:rsidRDefault="00B03AEA" w:rsidP="000C4737">
            <w:r w:rsidRPr="00B20972">
              <w:t>PUAOPE00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1B14C17"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the intelligence function at an incid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9C0E1E6"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76C4B972"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1EB0777" w14:textId="77777777" w:rsidR="00B03AEA" w:rsidRPr="00B20972" w:rsidRDefault="00B03AEA" w:rsidP="000C4737">
            <w:r w:rsidRPr="00B20972">
              <w:t>PUAOPE00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08A435D"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ntrol multi-agency emergency situation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347062D"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0</w:t>
            </w:r>
          </w:p>
        </w:tc>
      </w:tr>
      <w:tr w:rsidR="00B03AEA" w:rsidRPr="00B03AEA" w14:paraId="39EB471A"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40B4718" w14:textId="77777777" w:rsidR="00B03AEA" w:rsidRPr="00B20972" w:rsidRDefault="00B03AEA" w:rsidP="000C4737">
            <w:r w:rsidRPr="00B20972">
              <w:t>PUAOPE00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FB34725"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mmand organisational personnel within a multi-agency emergency respons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BBD5824"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0</w:t>
            </w:r>
          </w:p>
        </w:tc>
      </w:tr>
      <w:tr w:rsidR="00B03AEA" w:rsidRPr="00B03AEA" w14:paraId="7F0A6941"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2138B1D" w14:textId="77777777" w:rsidR="00B03AEA" w:rsidRPr="00B20972" w:rsidRDefault="00B03AEA" w:rsidP="000C4737">
            <w:r w:rsidRPr="00B20972">
              <w:t>PUAOPE009</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2CC82C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Navigate in an aquatic environm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AC191FD"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48F04E54"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D74D45B" w14:textId="77777777" w:rsidR="00B03AEA" w:rsidRPr="00B20972" w:rsidRDefault="00B03AEA" w:rsidP="000C4737">
            <w:r w:rsidRPr="00B20972">
              <w:t>PUAOPE010</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60376B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Operate an automated external defibrillator in an emergency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DEDDAD1"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w:t>
            </w:r>
          </w:p>
        </w:tc>
      </w:tr>
      <w:tr w:rsidR="00B03AEA" w:rsidRPr="00B03AEA" w14:paraId="075D69B4"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5F9D484" w14:textId="77777777" w:rsidR="00B03AEA" w:rsidRPr="00B20972" w:rsidRDefault="00B03AEA" w:rsidP="000C4737">
            <w:r w:rsidRPr="00B20972">
              <w:t>PUAOPE01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C5AAA4A"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Inspect property and faciliti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D43A6A8"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56B6327C"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5ACDCBC" w14:textId="77777777" w:rsidR="00B03AEA" w:rsidRPr="00B20972" w:rsidRDefault="00B03AEA" w:rsidP="000C4737">
            <w:r w:rsidRPr="00B20972">
              <w:t>PUAOPE01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39CD091"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ntrol a Level 1 incid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1FA3453"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54038734"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6BBB330" w14:textId="77777777" w:rsidR="00B03AEA" w:rsidRPr="00B20972" w:rsidRDefault="00B03AEA" w:rsidP="000C4737">
            <w:r w:rsidRPr="00B20972">
              <w:t>PUAOPE01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9D600BF"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Operate communications systems and equipm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1E75DB9"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5</w:t>
            </w:r>
          </w:p>
        </w:tc>
      </w:tr>
      <w:tr w:rsidR="00B03AEA" w:rsidRPr="00B03AEA" w14:paraId="25CC2D3E"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666BF9E" w14:textId="77777777" w:rsidR="00B03AEA" w:rsidRPr="00B20972" w:rsidRDefault="00B03AEA" w:rsidP="000C4737">
            <w:r w:rsidRPr="00B20972">
              <w:t>PUAOPE01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ED1CF30"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Navigate to an incid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2064684"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5</w:t>
            </w:r>
          </w:p>
        </w:tc>
      </w:tr>
      <w:tr w:rsidR="00B03AEA" w:rsidRPr="00B03AEA" w14:paraId="2A128072"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4F05D98" w14:textId="77777777" w:rsidR="00B03AEA" w:rsidRPr="00B20972" w:rsidRDefault="00B03AEA" w:rsidP="000C4737">
            <w:r w:rsidRPr="00B20972">
              <w:t>PUAOPE01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443614B"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nduct briefings and debriefing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7F84241"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59E3C1A3"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2D65E2C" w14:textId="77777777" w:rsidR="00B03AEA" w:rsidRPr="00B20972" w:rsidRDefault="00B03AEA" w:rsidP="000C4737">
            <w:r w:rsidRPr="00B20972">
              <w:t>PUAOPE01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4E77FC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a multi-team sector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01D94D7"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11665A46"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18879A3" w14:textId="77777777" w:rsidR="00B03AEA" w:rsidRPr="00B20972" w:rsidRDefault="00B03AEA" w:rsidP="000C4737">
            <w:r w:rsidRPr="00B20972">
              <w:t>PUAOPE01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BAF1983"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ordinate resources for a multi-agency incid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7729260"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17A33E69"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EA1EA67" w14:textId="77777777" w:rsidR="00B03AEA" w:rsidRPr="00B20972" w:rsidRDefault="00B03AEA" w:rsidP="000C4737">
            <w:r w:rsidRPr="00B20972">
              <w:t>PUAOPE018</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4AA2305"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ntrol a Level 2 incid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E0E5A19"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4062AE7D"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C9E0700" w14:textId="77777777" w:rsidR="00B03AEA" w:rsidRPr="00B20972" w:rsidRDefault="00B03AEA" w:rsidP="000C4737">
            <w:r w:rsidRPr="00B20972">
              <w:t>PUAOPE019</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57F886F"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ntrol a Level 3 incid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8A1C080"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60</w:t>
            </w:r>
          </w:p>
        </w:tc>
      </w:tr>
      <w:tr w:rsidR="00B03AEA" w:rsidRPr="00B03AEA" w14:paraId="5F32A06C"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4CCCFE6" w14:textId="77777777" w:rsidR="00B03AEA" w:rsidRPr="00B20972" w:rsidRDefault="00B03AEA" w:rsidP="000C4737">
            <w:r w:rsidRPr="00B20972">
              <w:t>PUAOPE020</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0505FE7"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Lead a crew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67C0759"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1F417AE4"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44126D4" w14:textId="77777777" w:rsidR="00B03AEA" w:rsidRPr="00B20972" w:rsidRDefault="00B03AEA" w:rsidP="000C4737">
            <w:r w:rsidRPr="00B20972">
              <w:t>PUAOPE02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27B5374"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logistics for a complex incid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03D6B13"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079F2546"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E143F24" w14:textId="77777777" w:rsidR="00B03AEA" w:rsidRPr="00B20972" w:rsidRDefault="00B03AEA" w:rsidP="000C4737">
            <w:r w:rsidRPr="00B20972">
              <w:t>PUAOPE02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9C7186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operations for a Level 2 incid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5FFF678"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0F9FF4A8"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F65B36F" w14:textId="77777777" w:rsidR="00B03AEA" w:rsidRPr="00B20972" w:rsidRDefault="00B03AEA" w:rsidP="000C4737">
            <w:r w:rsidRPr="00B20972">
              <w:t>PUAOPE02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BA1B4B0"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operations for a Level 3 incid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59DBE73"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6931F4D0"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6799153" w14:textId="77777777" w:rsidR="00B03AEA" w:rsidRPr="00B20972" w:rsidRDefault="00B03AEA" w:rsidP="000C4737">
            <w:r w:rsidRPr="00B20972">
              <w:t>PUAOPE02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0C8CACA"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planning for a complex incid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2184C40"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1B638E1A"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C89B26E" w14:textId="77777777" w:rsidR="00B03AEA" w:rsidRPr="00B20972" w:rsidRDefault="00B03AEA" w:rsidP="000C4737">
            <w:r w:rsidRPr="00B20972">
              <w:t>PUAOPE02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98F0679"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rovide strategic safety advice at an incid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EF801A2"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56586103"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54F44A6" w14:textId="77777777" w:rsidR="00B03AEA" w:rsidRPr="00B20972" w:rsidRDefault="00B03AEA" w:rsidP="000C4737">
            <w:r w:rsidRPr="00B20972">
              <w:t>PUAOPE02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D097FE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ndertake beach safety management activiti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07C9476"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4</w:t>
            </w:r>
          </w:p>
        </w:tc>
      </w:tr>
      <w:tr w:rsidR="00B03AEA" w:rsidRPr="00B03AEA" w14:paraId="12ABBE78"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78E8A62" w14:textId="77777777" w:rsidR="00B03AEA" w:rsidRPr="00B20972" w:rsidRDefault="00B03AEA" w:rsidP="000C4737">
            <w:r w:rsidRPr="00B20972">
              <w:t>PUAOPE028</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25F805B"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nduct and manage community evacuation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4CC0A16"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1C8FFD78"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1B6B837" w14:textId="77777777" w:rsidR="00B03AEA" w:rsidRPr="00B20972" w:rsidRDefault="00B03AEA" w:rsidP="000C4737">
            <w:r w:rsidRPr="00B20972">
              <w:t>PUAOPE029</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9C5FFC8"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nduct liaison during emergency event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BF26169"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5</w:t>
            </w:r>
          </w:p>
        </w:tc>
      </w:tr>
      <w:tr w:rsidR="00B03AEA" w:rsidRPr="00B03AEA" w14:paraId="01F89510"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AFBB60A" w14:textId="77777777" w:rsidR="00B03AEA" w:rsidRPr="00B20972" w:rsidRDefault="00B03AEA" w:rsidP="000C4737">
            <w:r w:rsidRPr="00B20972">
              <w:t>PUAOPE030</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583887C"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Establish and manage emergency evacuation centr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217B146"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2B71DE6C"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87B36FE" w14:textId="77777777" w:rsidR="00B03AEA" w:rsidRPr="00B20972" w:rsidRDefault="00B03AEA" w:rsidP="000C4737">
            <w:r w:rsidRPr="00B20972">
              <w:t>PUAOPE03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9F9803F"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Facilitate lessons management proces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3B9D6CB"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5</w:t>
            </w:r>
          </w:p>
        </w:tc>
      </w:tr>
      <w:tr w:rsidR="00B03AEA" w:rsidRPr="00B03AEA" w14:paraId="6DF94F22"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A6EA34F" w14:textId="77777777" w:rsidR="00B03AEA" w:rsidRPr="00B20972" w:rsidRDefault="00B03AEA" w:rsidP="000C4737">
            <w:r w:rsidRPr="00B20972">
              <w:t>PUAOPE03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17BF1E2"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human factors in response and recovery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AFB18F5"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5</w:t>
            </w:r>
          </w:p>
        </w:tc>
      </w:tr>
      <w:tr w:rsidR="00B03AEA" w:rsidRPr="00B03AEA" w14:paraId="057B2DF9"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05DCD48" w14:textId="77777777" w:rsidR="00B03AEA" w:rsidRPr="00B20972" w:rsidRDefault="00B03AEA" w:rsidP="000C4737">
            <w:r w:rsidRPr="00B20972">
              <w:t>PUAOPE03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998F56E"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ndertake field liaison in a deployment contex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C0C7897"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5</w:t>
            </w:r>
          </w:p>
        </w:tc>
      </w:tr>
      <w:tr w:rsidR="00B03AEA" w:rsidRPr="00B03AEA" w14:paraId="6D92BA88"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19F5956" w14:textId="77777777" w:rsidR="00B03AEA" w:rsidRPr="00B20972" w:rsidRDefault="00B03AEA" w:rsidP="000C4737">
            <w:r w:rsidRPr="00B20972">
              <w:t>PUAOPE03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93314B4"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ndertake jurisdictional liaison in a deployment contex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7AE1CC5"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5</w:t>
            </w:r>
          </w:p>
        </w:tc>
      </w:tr>
      <w:tr w:rsidR="00B03AEA" w:rsidRPr="00B03AEA" w14:paraId="23868B98"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10AF51C" w14:textId="77777777" w:rsidR="00B03AEA" w:rsidRPr="00B20972" w:rsidRDefault="00B03AEA" w:rsidP="000C4737">
            <w:r w:rsidRPr="00B20972">
              <w:t>PUAPRO0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C69F6D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romote a learning environment in the workplac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82F240A"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63546FB0"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BA618A3" w14:textId="77777777" w:rsidR="00B03AEA" w:rsidRPr="00B20972" w:rsidRDefault="00B03AEA" w:rsidP="000C4737">
            <w:r w:rsidRPr="00B20972">
              <w:t>PUAPRS20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E0C1DED"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marketing requirement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1E4D88D"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0</w:t>
            </w:r>
          </w:p>
        </w:tc>
      </w:tr>
      <w:tr w:rsidR="00B03AEA" w:rsidRPr="00B03AEA" w14:paraId="724BD33A"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94DA44E" w14:textId="77777777" w:rsidR="00B03AEA" w:rsidRPr="00B20972" w:rsidRDefault="00B03AEA" w:rsidP="000C4737">
            <w:r w:rsidRPr="00B20972">
              <w:t>PUARCV0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2A5175B"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rovide psychological first aid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27DE1CA"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32A5E7BC"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1F357E5" w14:textId="77777777" w:rsidR="00B03AEA" w:rsidRPr="00B20972" w:rsidRDefault="00B03AEA" w:rsidP="000C4737">
            <w:r w:rsidRPr="00B20972">
              <w:t>PUARCV00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F7FE7E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rovide relief and recovery services to disaster-affected communiti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8F0381F"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564B750B"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1B7F57C" w14:textId="77777777" w:rsidR="00B03AEA" w:rsidRPr="00B20972" w:rsidRDefault="00B03AEA" w:rsidP="000C4737">
            <w:r w:rsidRPr="00B20972">
              <w:t>PUARCV00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95155E3"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Work in a recovery contex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058B604"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0F7DEFD2"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7D60CAD" w14:textId="77777777" w:rsidR="00B03AEA" w:rsidRPr="00B20972" w:rsidRDefault="00B03AEA" w:rsidP="000C4737">
            <w:r w:rsidRPr="00B20972">
              <w:t>PUARCV00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9B10EFB"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Apply person-centred approaches to recovery planning and activiti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8988D9E"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340B6309"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D6603DC" w14:textId="77777777" w:rsidR="00B03AEA" w:rsidRPr="00B20972" w:rsidRDefault="00B03AEA" w:rsidP="000C4737">
            <w:r w:rsidRPr="00B20972">
              <w:t>PUARCV00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DAEEE14"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Apply recovery concepts and principl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AF0697B"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5</w:t>
            </w:r>
          </w:p>
        </w:tc>
      </w:tr>
      <w:tr w:rsidR="00B03AEA" w:rsidRPr="00B03AEA" w14:paraId="1A83DB71"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3E31175" w14:textId="77777777" w:rsidR="00B03AEA" w:rsidRPr="00B20972" w:rsidRDefault="00B03AEA" w:rsidP="000C4737">
            <w:r w:rsidRPr="00B20972">
              <w:t>PUARCV00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9219065"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oordinate recovery activities across recovery environment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7AD32D5"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486C0A00"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F862B28" w14:textId="77777777" w:rsidR="00B03AEA" w:rsidRPr="00B20972" w:rsidRDefault="00B03AEA" w:rsidP="000C4737">
            <w:r w:rsidRPr="00B20972">
              <w:t>PUARCV00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93284B5"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Facilitate long-term recovery planning for a disaster ev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219F22A"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3F895BF6"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3C88C8C" w14:textId="77777777" w:rsidR="00B03AEA" w:rsidRPr="00B20972" w:rsidRDefault="00B03AEA" w:rsidP="000C4737">
            <w:r w:rsidRPr="00B20972">
              <w:t>PUASAR0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FC4BBEF"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erform land based swiftwater and floodwater rescue and recovery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96AC15F"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2</w:t>
            </w:r>
          </w:p>
        </w:tc>
      </w:tr>
      <w:tr w:rsidR="00B03AEA" w:rsidRPr="00B03AEA" w14:paraId="43C86B2C"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399CF47" w14:textId="77777777" w:rsidR="00B03AEA" w:rsidRPr="00B20972" w:rsidRDefault="00B03AEA" w:rsidP="000C4737">
            <w:r w:rsidRPr="00B20972">
              <w:t>PUASAR00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EB18148"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ndertake swiftwater and floodwater rescue and recovery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AB95A42"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60</w:t>
            </w:r>
          </w:p>
        </w:tc>
      </w:tr>
      <w:tr w:rsidR="00B03AEA" w:rsidRPr="00B03AEA" w14:paraId="7BA36651"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AC43E9D" w14:textId="77777777" w:rsidR="00B03AEA" w:rsidRPr="00B20972" w:rsidRDefault="00B03AEA" w:rsidP="000C4737">
            <w:r w:rsidRPr="00B20972">
              <w:t>PUASAR00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5A2FFC0"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evelop plans for deployment of a USAR team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93A462F"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2C477433"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6992B2F" w14:textId="77777777" w:rsidR="00B03AEA" w:rsidRPr="00B20972" w:rsidRDefault="00B03AEA" w:rsidP="000C4737">
            <w:r w:rsidRPr="00B20972">
              <w:t>PUASAR00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D1A8A5B"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Implement and monitor USAR operation plan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E3AAE8E"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4B6EE795"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C4190AF" w14:textId="77777777" w:rsidR="00B03AEA" w:rsidRPr="00B20972" w:rsidRDefault="00B03AEA" w:rsidP="000C4737">
            <w:r w:rsidRPr="00B20972">
              <w:t>PUASAR00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A586058"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Review USAR team plans implemented at an incid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B74D07B"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66FFD701"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8B7245B" w14:textId="77777777" w:rsidR="00B03AEA" w:rsidRPr="00B20972" w:rsidRDefault="00B03AEA" w:rsidP="000C4737">
            <w:r w:rsidRPr="00B20972">
              <w:t>PUASAR01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4FAA01C"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Search as a member of an aquatic search team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DDD1F20"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17C4F3E1"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FE82D08" w14:textId="77777777" w:rsidR="00B03AEA" w:rsidRPr="00B20972" w:rsidRDefault="00B03AEA" w:rsidP="000C4737">
            <w:r w:rsidRPr="00B20972">
              <w:t>PUASAR01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9148CC9"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Apply surf awareness and self-rescue skill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469BEAD"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35909885"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9CCAA1E" w14:textId="77777777" w:rsidR="00B03AEA" w:rsidRPr="00B20972" w:rsidRDefault="00B03AEA" w:rsidP="000C4737">
            <w:r w:rsidRPr="00B20972">
              <w:t>PUASAR01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BA7479F"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articipate in an aquatic rescue operation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B736905"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5</w:t>
            </w:r>
          </w:p>
        </w:tc>
      </w:tr>
      <w:tr w:rsidR="00B03AEA" w:rsidRPr="00B03AEA" w14:paraId="53695709"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737E689" w14:textId="77777777" w:rsidR="00B03AEA" w:rsidRPr="00B20972" w:rsidRDefault="00B03AEA" w:rsidP="000C4737">
            <w:r w:rsidRPr="00B20972">
              <w:t>PUASAR01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693BC70"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Operate and maintain a small powercraft and motor for rescue operation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CB0BDAC"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6</w:t>
            </w:r>
          </w:p>
        </w:tc>
      </w:tr>
      <w:tr w:rsidR="00B03AEA" w:rsidRPr="00B03AEA" w14:paraId="753C2563"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B3CCF50" w14:textId="77777777" w:rsidR="00B03AEA" w:rsidRPr="00B20972" w:rsidRDefault="00B03AEA" w:rsidP="000C4737">
            <w:r w:rsidRPr="00B20972">
              <w:t>PUASAR01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6E9D7C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Crew small powercraft in a rescue operation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407AB1C"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32C8F25D"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F734D77" w14:textId="77777777" w:rsidR="00B03AEA" w:rsidRPr="00B20972" w:rsidRDefault="00B03AEA" w:rsidP="000C4737">
            <w:r w:rsidRPr="00B20972">
              <w:t>PUASAR01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56F8382"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Operate and maintain a personal water craft for rescue operation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214CB52"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1614C6A2"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206B100" w14:textId="77777777" w:rsidR="00B03AEA" w:rsidRPr="00B20972" w:rsidRDefault="00B03AEA" w:rsidP="000C4737">
            <w:r w:rsidRPr="00B20972">
              <w:t>PUASAR01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5C13753"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ndertake advanced surf rescu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0743B53"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6</w:t>
            </w:r>
          </w:p>
        </w:tc>
      </w:tr>
      <w:tr w:rsidR="00B03AEA" w:rsidRPr="00B03AEA" w14:paraId="22C6A539"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614E269" w14:textId="77777777" w:rsidR="00B03AEA" w:rsidRPr="00B20972" w:rsidRDefault="00B03AEA" w:rsidP="000C4737">
            <w:r w:rsidRPr="00B20972">
              <w:t>PUASAR018</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A3E9A67"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Select and maintain canines to be part of a canine search team for USAR incident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EB64D77"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10</w:t>
            </w:r>
          </w:p>
        </w:tc>
      </w:tr>
      <w:tr w:rsidR="00B03AEA" w:rsidRPr="00B03AEA" w14:paraId="3182CB5F"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9BD5120" w14:textId="77777777" w:rsidR="00B03AEA" w:rsidRPr="00B20972" w:rsidRDefault="00B03AEA" w:rsidP="000C4737">
            <w:r w:rsidRPr="00B20972">
              <w:t>PUASAR019</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EDE152A"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Train canines to work in a USAR environm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8DEAC40"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80</w:t>
            </w:r>
          </w:p>
        </w:tc>
      </w:tr>
      <w:tr w:rsidR="00B03AEA" w:rsidRPr="00B03AEA" w14:paraId="6941A26E"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1C0D73A" w14:textId="77777777" w:rsidR="00B03AEA" w:rsidRPr="00B20972" w:rsidRDefault="00B03AEA" w:rsidP="000C4737">
            <w:r w:rsidRPr="00B20972">
              <w:t>PUASAR020</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E0D8C22"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evelop a canine search team for USAR incident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8C5D9CE"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80</w:t>
            </w:r>
          </w:p>
        </w:tc>
      </w:tr>
      <w:tr w:rsidR="00B03AEA" w:rsidRPr="00B03AEA" w14:paraId="5F029D25"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60133B3" w14:textId="77777777" w:rsidR="00B03AEA" w:rsidRPr="00B20972" w:rsidRDefault="00B03AEA" w:rsidP="000C4737">
            <w:r w:rsidRPr="00B20972">
              <w:t>PUASAR02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729166B"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Search as part of a canine search team at USAR incident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E4DF026"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60</w:t>
            </w:r>
          </w:p>
        </w:tc>
      </w:tr>
      <w:tr w:rsidR="00B03AEA" w:rsidRPr="00B03AEA" w14:paraId="0078933B"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2538F41" w14:textId="77777777" w:rsidR="00B03AEA" w:rsidRPr="00B20972" w:rsidRDefault="00B03AEA" w:rsidP="000C4737">
            <w:r w:rsidRPr="00B20972">
              <w:t>PUASAR02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AAB58EC"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articipate in a rescue operation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A7F4B4C"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70A97A1C"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CB4F236" w14:textId="77777777" w:rsidR="00B03AEA" w:rsidRPr="00B20972" w:rsidRDefault="00B03AEA" w:rsidP="000C4737">
            <w:r w:rsidRPr="00B20972">
              <w:t>PUASAR02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4BCC8CD"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articipate in a first response urban search and rescue Category 1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97034E1"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74D8963F"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0BE6894" w14:textId="77777777" w:rsidR="00B03AEA" w:rsidRPr="00B20972" w:rsidRDefault="00B03AEA" w:rsidP="000C4737">
            <w:r w:rsidRPr="00B20972">
              <w:t>PUASAR02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3BEB888"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ndertake road crash rescu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6B9E6D1"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6CB30ECF"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408E32D" w14:textId="77777777" w:rsidR="00B03AEA" w:rsidRPr="00B20972" w:rsidRDefault="00B03AEA" w:rsidP="000C4737">
            <w:r w:rsidRPr="00B20972">
              <w:t>PUASAR02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4000B97"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ndertake confined space rescu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0C97C52"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7C377CAA"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C4BFDCE" w14:textId="77777777" w:rsidR="00B03AEA" w:rsidRPr="00B20972" w:rsidRDefault="00B03AEA" w:rsidP="000C4737">
            <w:r w:rsidRPr="00B20972">
              <w:t>PUASAR02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A54A32C"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ndertake industrial and domestic rescu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C04B8EF"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43C4C79F"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7B68FC6" w14:textId="77777777" w:rsidR="00B03AEA" w:rsidRPr="00B20972" w:rsidRDefault="00B03AEA" w:rsidP="000C4737">
            <w:r w:rsidRPr="00B20972">
              <w:t>PUASAR027</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1B68F40"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ndertake land search rescu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3A24884"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0</w:t>
            </w:r>
          </w:p>
        </w:tc>
      </w:tr>
      <w:tr w:rsidR="00B03AEA" w:rsidRPr="00B03AEA" w14:paraId="07D554BB"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F2AE62A" w14:textId="77777777" w:rsidR="00B03AEA" w:rsidRPr="00B20972" w:rsidRDefault="00B03AEA" w:rsidP="000C4737">
            <w:r w:rsidRPr="00B20972">
              <w:t>PUASAR028</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BCCDD6E"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ndertake rescue from a partial structural collaps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5D57AEAF"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111DECF5"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E2045A7" w14:textId="77777777" w:rsidR="00B03AEA" w:rsidRPr="00B20972" w:rsidRDefault="00B03AEA" w:rsidP="000C4737">
            <w:r w:rsidRPr="00B20972">
              <w:t>PUASAR029</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71CE897"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ndertake a complex transport rescu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B13C94B"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0BC4EBA4"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4183B03" w14:textId="77777777" w:rsidR="00B03AEA" w:rsidRPr="00B20972" w:rsidRDefault="00B03AEA" w:rsidP="000C4737">
            <w:r w:rsidRPr="00B20972">
              <w:t>PUASAR030</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09CAAEB"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ndertake trench rescu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555E87D"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31B336CC"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C909918" w14:textId="77777777" w:rsidR="00B03AEA" w:rsidRPr="00B20972" w:rsidRDefault="00B03AEA" w:rsidP="000C4737">
            <w:r w:rsidRPr="00B20972">
              <w:t>PUASAR03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24DEF21"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ndertake an urban search and rescue Category 2 rescue technician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2DBB4C8"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00</w:t>
            </w:r>
          </w:p>
        </w:tc>
      </w:tr>
      <w:tr w:rsidR="00B03AEA" w:rsidRPr="00B03AEA" w14:paraId="607442DB"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349F74B" w14:textId="77777777" w:rsidR="00B03AEA" w:rsidRPr="00B20972" w:rsidRDefault="00B03AEA" w:rsidP="000C4737">
            <w:r w:rsidRPr="00B20972">
              <w:t>PUASAR03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7A0C128"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ndertake vertical rescu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D1EC4E4"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1A55C97D"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735B834" w14:textId="77777777" w:rsidR="00B03AEA" w:rsidRPr="00B20972" w:rsidRDefault="00B03AEA" w:rsidP="000C4737">
            <w:r w:rsidRPr="00B20972">
              <w:t>PUASES0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2E88B45"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Assess trees at emergency incident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E338A83"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040C14AE"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81F8AA9" w14:textId="77777777" w:rsidR="00B03AEA" w:rsidRPr="00B20972" w:rsidRDefault="00B03AEA" w:rsidP="000C4737">
            <w:r w:rsidRPr="00B20972">
              <w:t>PUASES00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D1775D3"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evelop work plan for tree stabilisation and removal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80FDFDE"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086514A7"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E820032" w14:textId="77777777" w:rsidR="00B03AEA" w:rsidRPr="00B20972" w:rsidRDefault="00B03AEA" w:rsidP="000C4737">
            <w:r w:rsidRPr="00B20972">
              <w:t>PUASES00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C4E65B7"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Stabilise and remove trees during emergency incident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6A0F85F"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3754CC9C"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8D610BA" w14:textId="77777777" w:rsidR="00B03AEA" w:rsidRPr="00B20972" w:rsidRDefault="00B03AEA" w:rsidP="000C4737">
            <w:r w:rsidRPr="00B20972">
              <w:t>PUASES008</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74C830B"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ndertake storm and water damage operation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D4BFDD0"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739AF65E"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B3A516A" w14:textId="77777777" w:rsidR="00B03AEA" w:rsidRPr="00B20972" w:rsidRDefault="00B03AEA" w:rsidP="000C4737">
            <w:r w:rsidRPr="00B20972">
              <w:t>PUASES009</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7523A0F"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ndertake inland floodboat operation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88A102A"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41082E46"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AEA6F8F" w14:textId="77777777" w:rsidR="00B03AEA" w:rsidRPr="00B20972" w:rsidRDefault="00B03AEA" w:rsidP="000C4737">
            <w:r w:rsidRPr="00B20972">
              <w:t>PUASES010</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EC67AB8"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Plan, activate and maintain a communications network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F5EC069"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373FE3BC"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1E3FAC2" w14:textId="77777777" w:rsidR="00B03AEA" w:rsidRPr="00B20972" w:rsidRDefault="00B03AEA" w:rsidP="000C4737">
            <w:r w:rsidRPr="00B20972">
              <w:t>PUASES01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217E1AE"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emergency operation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939BE21"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70</w:t>
            </w:r>
          </w:p>
        </w:tc>
      </w:tr>
      <w:tr w:rsidR="00B03AEA" w:rsidRPr="00B03AEA" w14:paraId="241C9A73"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91084EE" w14:textId="77777777" w:rsidR="00B03AEA" w:rsidRPr="00B20972" w:rsidRDefault="00B03AEA" w:rsidP="000C4737">
            <w:r w:rsidRPr="00B20972">
              <w:t>PUASES01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9C86BEF"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Work as a team member in an emergency operations centr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8E1A8FC"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5</w:t>
            </w:r>
          </w:p>
        </w:tc>
      </w:tr>
      <w:tr w:rsidR="00B03AEA" w:rsidRPr="00B03AEA" w14:paraId="006A3586"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85DEB84" w14:textId="77777777" w:rsidR="00B03AEA" w:rsidRPr="00B20972" w:rsidRDefault="00B03AEA" w:rsidP="000C4737">
            <w:r w:rsidRPr="00B20972">
              <w:t>PUASES01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46211A91"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Undertake storm and water damage operations performed at height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7F051100"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37C232A9"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594075C" w14:textId="77777777" w:rsidR="00B03AEA" w:rsidRPr="00B20972" w:rsidRDefault="00B03AEA" w:rsidP="000C4737">
            <w:r w:rsidRPr="00B20972">
              <w:t>PUASES01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AEB1850"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Apply flood and fast moving water safety techniqu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8106367"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4</w:t>
            </w:r>
          </w:p>
        </w:tc>
      </w:tr>
      <w:tr w:rsidR="00B03AEA" w:rsidRPr="00B03AEA" w14:paraId="32567902"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01E3D16" w14:textId="77777777" w:rsidR="00B03AEA" w:rsidRPr="00B20972" w:rsidRDefault="00B03AEA" w:rsidP="000C4737">
            <w:r w:rsidRPr="00B20972">
              <w:t>PUASES01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31A379B"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Operate over-snow vehicl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FD3FB24"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40</w:t>
            </w:r>
          </w:p>
        </w:tc>
      </w:tr>
      <w:tr w:rsidR="00B03AEA" w:rsidRPr="00B03AEA" w14:paraId="12466B5F"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A6D0EFA" w14:textId="77777777" w:rsidR="00B03AEA" w:rsidRPr="00B20972" w:rsidRDefault="00B03AEA" w:rsidP="000C4737">
            <w:r w:rsidRPr="00B20972">
              <w:t>PUASES01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4E47114"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Apply snowcraft skills when performing search operation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AD2C117"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0F9BB439"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291D116" w14:textId="77777777" w:rsidR="00B03AEA" w:rsidRPr="00B20972" w:rsidRDefault="00B03AEA" w:rsidP="000C4737">
            <w:r w:rsidRPr="00B20972">
              <w:t>PUATEA0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F0F0DF7"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Work in a team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1F976F76"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37FD2502"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35DA494" w14:textId="77777777" w:rsidR="00B03AEA" w:rsidRPr="00B20972" w:rsidRDefault="00B03AEA" w:rsidP="000C4737">
            <w:r w:rsidRPr="00B20972">
              <w:t>PUATEA00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A7FB29C"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Work autonomously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FF3D347"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03AEA" w14:paraId="662099CC"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5818BE1" w14:textId="77777777" w:rsidR="00B03AEA" w:rsidRPr="00B20972" w:rsidRDefault="00B03AEA" w:rsidP="000C4737">
            <w:r w:rsidRPr="00B20972">
              <w:t>PUATEA00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5DFFB85"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Lead, manage and develop team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0CC113C8"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0F49FB4D"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0BB92584" w14:textId="77777777" w:rsidR="00B03AEA" w:rsidRPr="00B20972" w:rsidRDefault="00B03AEA" w:rsidP="000C4737">
            <w:r w:rsidRPr="00B20972">
              <w:t>PUATEA004</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8E0FCD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Work effectively in a public safety organisation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A508D4F"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15</w:t>
            </w:r>
          </w:p>
        </w:tc>
      </w:tr>
      <w:tr w:rsidR="00B03AEA" w:rsidRPr="00B03AEA" w14:paraId="61C9E0E3"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243A6628" w14:textId="77777777" w:rsidR="00B03AEA" w:rsidRPr="00B20972" w:rsidRDefault="00B03AEA" w:rsidP="000C4737">
            <w:r w:rsidRPr="00B20972">
              <w:t>PUATEA005</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F6DD44F"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nage own professional performanc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376DB59"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r w:rsidR="00B03AEA" w:rsidRPr="00B03AEA" w14:paraId="642EA9AA"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8C55276" w14:textId="77777777" w:rsidR="00B03AEA" w:rsidRPr="00B20972" w:rsidRDefault="00B03AEA" w:rsidP="000C4737">
            <w:r w:rsidRPr="00B20972">
              <w:t>PUATEA006</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4F94538"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Lead a functional unit at an incident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49E152B4"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5</w:t>
            </w:r>
          </w:p>
        </w:tc>
      </w:tr>
      <w:tr w:rsidR="00B03AEA" w:rsidRPr="00B03AEA" w14:paraId="44D3EFFD"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D2FDCA3" w14:textId="77777777" w:rsidR="00B03AEA" w:rsidRPr="00B20972" w:rsidRDefault="00B03AEA" w:rsidP="000C4737">
            <w:r w:rsidRPr="00B20972">
              <w:t>PUAVEH0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030390C"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Drive vehicles under operational condition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509677D"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80</w:t>
            </w:r>
          </w:p>
        </w:tc>
      </w:tr>
      <w:tr w:rsidR="00B03AEA" w:rsidRPr="00B03AEA" w14:paraId="272BB3E1"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11AAA4FD" w14:textId="77777777" w:rsidR="00B03AEA" w:rsidRPr="00B20972" w:rsidRDefault="00B03AEA" w:rsidP="000C4737">
            <w:r w:rsidRPr="00B20972">
              <w:t>PUAWHS001</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A883CD9"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Follow defined work, health and safety policies and procedure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379340DA"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0</w:t>
            </w:r>
          </w:p>
        </w:tc>
      </w:tr>
      <w:tr w:rsidR="00B03AEA" w:rsidRPr="00B03AEA" w14:paraId="4716229F"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52A0798E" w14:textId="77777777" w:rsidR="00B03AEA" w:rsidRPr="00B20972" w:rsidRDefault="00B03AEA" w:rsidP="000C4737">
            <w:r w:rsidRPr="00B20972">
              <w:t>PUAWHS002</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71642CFA"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Maintain safety at an incident scene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2B1E5E58"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25</w:t>
            </w:r>
          </w:p>
        </w:tc>
      </w:tr>
      <w:tr w:rsidR="00B03AEA" w:rsidRPr="00B03AEA" w14:paraId="51798EC0"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373B00A2" w14:textId="77777777" w:rsidR="00B03AEA" w:rsidRPr="00B20972" w:rsidRDefault="00B03AEA" w:rsidP="000C4737">
            <w:r w:rsidRPr="00B20972">
              <w:t>PUAWHS003</w:t>
            </w:r>
          </w:p>
        </w:tc>
        <w:tc>
          <w:tcPr>
            <w:tcW w:w="6492" w:type="dxa"/>
            <w:tcBorders>
              <w:top w:val="single" w:sz="4" w:space="0" w:color="D9D9D9" w:themeColor="background1" w:themeShade="D9"/>
              <w:bottom w:val="single" w:sz="4" w:space="0" w:color="D9D9D9" w:themeColor="background1" w:themeShade="D9"/>
            </w:tcBorders>
            <w:shd w:val="clear" w:color="auto" w:fill="auto"/>
            <w:noWrap/>
            <w:vAlign w:val="center"/>
            <w:hideMark/>
          </w:tcPr>
          <w:p w14:paraId="6D941CA4"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Implement and monitor organisational work, health and safety policies, procedures and programs   </w:t>
            </w:r>
          </w:p>
        </w:tc>
        <w:tc>
          <w:tcPr>
            <w:tcW w:w="1263" w:type="dxa"/>
            <w:tcBorders>
              <w:top w:val="single" w:sz="4" w:space="0" w:color="D9D9D9" w:themeColor="background1" w:themeShade="D9"/>
              <w:bottom w:val="single" w:sz="4" w:space="0" w:color="D9D9D9" w:themeColor="background1" w:themeShade="D9"/>
            </w:tcBorders>
            <w:shd w:val="clear" w:color="auto" w:fill="auto"/>
            <w:noWrap/>
            <w:hideMark/>
          </w:tcPr>
          <w:p w14:paraId="661BBEF4"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30</w:t>
            </w:r>
          </w:p>
        </w:tc>
      </w:tr>
      <w:tr w:rsidR="00B03AEA" w:rsidRPr="00B20972" w14:paraId="4B6E8131" w14:textId="77777777" w:rsidTr="00B20972">
        <w:tblPrEx>
          <w:tblBorders>
            <w:top w:val="single" w:sz="4" w:space="0" w:color="FFFFFF" w:themeColor="background1"/>
            <w:left w:val="single" w:sz="4" w:space="0" w:color="FFFFFF" w:themeColor="background1"/>
            <w:bottom w:val="single" w:sz="4" w:space="0" w:color="FFFFFF" w:themeColor="background1"/>
            <w:insideH w:val="single" w:sz="4" w:space="0" w:color="FFFFFF" w:themeColor="background1"/>
            <w:insideV w:val="single" w:sz="4" w:space="0" w:color="FFFFFF" w:themeColor="background1"/>
          </w:tblBorders>
        </w:tblPrEx>
        <w:trPr>
          <w:trHeight w:val="300"/>
        </w:trPr>
        <w:tc>
          <w:tcPr>
            <w:cnfStyle w:val="001000000000" w:firstRow="0" w:lastRow="0" w:firstColumn="1" w:lastColumn="0" w:oddVBand="0" w:evenVBand="0" w:oddHBand="0" w:evenHBand="0" w:firstRowFirstColumn="0" w:firstRowLastColumn="0" w:lastRowFirstColumn="0" w:lastRowLastColumn="0"/>
            <w:tcW w:w="1867" w:type="dxa"/>
            <w:tcBorders>
              <w:top w:val="single" w:sz="4" w:space="0" w:color="D9D9D9" w:themeColor="background1" w:themeShade="D9"/>
              <w:bottom w:val="single" w:sz="4" w:space="0" w:color="AEAAAA" w:themeColor="background2" w:themeShade="BF"/>
            </w:tcBorders>
            <w:shd w:val="clear" w:color="auto" w:fill="auto"/>
            <w:noWrap/>
            <w:vAlign w:val="center"/>
            <w:hideMark/>
          </w:tcPr>
          <w:p w14:paraId="3F663C1C" w14:textId="77777777" w:rsidR="00B03AEA" w:rsidRPr="00B20972" w:rsidRDefault="00B03AEA" w:rsidP="000C4737">
            <w:r w:rsidRPr="00B20972">
              <w:t>PUAWHS004</w:t>
            </w:r>
          </w:p>
        </w:tc>
        <w:tc>
          <w:tcPr>
            <w:tcW w:w="6492" w:type="dxa"/>
            <w:tcBorders>
              <w:top w:val="single" w:sz="4" w:space="0" w:color="D9D9D9" w:themeColor="background1" w:themeShade="D9"/>
              <w:bottom w:val="single" w:sz="4" w:space="0" w:color="AEAAAA" w:themeColor="background2" w:themeShade="BF"/>
            </w:tcBorders>
            <w:shd w:val="clear" w:color="auto" w:fill="auto"/>
            <w:noWrap/>
            <w:vAlign w:val="center"/>
            <w:hideMark/>
          </w:tcPr>
          <w:p w14:paraId="501CC846" w14:textId="77777777" w:rsidR="00B03AEA" w:rsidRPr="00B20972" w:rsidRDefault="00B03AEA" w:rsidP="000C4737">
            <w:pP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Establish and maintain the work, health and safety system   </w:t>
            </w:r>
          </w:p>
        </w:tc>
        <w:tc>
          <w:tcPr>
            <w:tcW w:w="1263" w:type="dxa"/>
            <w:tcBorders>
              <w:top w:val="single" w:sz="4" w:space="0" w:color="D9D9D9" w:themeColor="background1" w:themeShade="D9"/>
              <w:bottom w:val="single" w:sz="4" w:space="0" w:color="AEAAAA" w:themeColor="background2" w:themeShade="BF"/>
            </w:tcBorders>
            <w:shd w:val="clear" w:color="auto" w:fill="auto"/>
            <w:noWrap/>
            <w:hideMark/>
          </w:tcPr>
          <w:p w14:paraId="7B3C17EB" w14:textId="77777777" w:rsidR="00B03AEA" w:rsidRPr="00B20972" w:rsidRDefault="00B03AEA" w:rsidP="000C4737">
            <w:pPr>
              <w:jc w:val="center"/>
              <w:cnfStyle w:val="000000000000" w:firstRow="0" w:lastRow="0" w:firstColumn="0" w:lastColumn="0" w:oddVBand="0" w:evenVBand="0" w:oddHBand="0" w:evenHBand="0" w:firstRowFirstColumn="0" w:firstRowLastColumn="0" w:lastRowFirstColumn="0" w:lastRowLastColumn="0"/>
              <w:rPr>
                <w:color w:val="000000" w:themeColor="text2"/>
              </w:rPr>
            </w:pPr>
            <w:r w:rsidRPr="00B20972">
              <w:rPr>
                <w:color w:val="000000" w:themeColor="text2"/>
              </w:rPr>
              <w:t>50</w:t>
            </w:r>
          </w:p>
        </w:tc>
      </w:tr>
    </w:tbl>
    <w:p w14:paraId="255A9C5A" w14:textId="77777777" w:rsidR="00BC4BBC" w:rsidRDefault="00BC4BBC">
      <w:pPr>
        <w:spacing w:after="0"/>
        <w:rPr>
          <w:rFonts w:asciiTheme="majorHAnsi" w:eastAsiaTheme="majorEastAsia" w:hAnsiTheme="majorHAnsi" w:cs="Times New Roman (Headings CS)"/>
          <w:b/>
          <w:color w:val="00B2A8" w:themeColor="accent1"/>
          <w:sz w:val="44"/>
          <w:szCs w:val="32"/>
        </w:rPr>
      </w:pPr>
      <w:r>
        <w:br w:type="page"/>
      </w:r>
    </w:p>
    <w:p w14:paraId="202CEEC1" w14:textId="33E741C8" w:rsidR="004053F7" w:rsidRPr="00D80179" w:rsidRDefault="00D80179" w:rsidP="003D30D7">
      <w:pPr>
        <w:pStyle w:val="Heading1"/>
        <w:rPr>
          <w:b w:val="0"/>
          <w:bCs/>
          <w:sz w:val="28"/>
          <w:szCs w:val="28"/>
        </w:rPr>
      </w:pPr>
      <w:bookmarkStart w:id="19" w:name="_Toc125729232"/>
      <w:r w:rsidRPr="00D80179">
        <w:rPr>
          <w:b w:val="0"/>
          <w:bCs/>
          <w:sz w:val="28"/>
          <w:szCs w:val="28"/>
        </w:rPr>
        <w:t>CONTACTS AND LINKS</w:t>
      </w:r>
      <w:bookmarkEnd w:id="19"/>
    </w:p>
    <w:p w14:paraId="76D03595" w14:textId="77777777" w:rsidR="000C719B" w:rsidRDefault="000C719B" w:rsidP="000C719B">
      <w:pPr>
        <w:pStyle w:val="Intro"/>
      </w:pPr>
      <w:r w:rsidRPr="006E20E7">
        <w:t>Curriculum Maintenance Manager (CMM)</w:t>
      </w:r>
      <w:r>
        <w:t xml:space="preserve"> Service</w:t>
      </w:r>
    </w:p>
    <w:p w14:paraId="2CA47C4F" w14:textId="29AF89A7" w:rsidR="000C719B" w:rsidRDefault="0094359F" w:rsidP="000C719B">
      <w:pPr>
        <w:pStyle w:val="Intro"/>
      </w:pPr>
      <w:r>
        <w:t>Business Industries</w:t>
      </w:r>
    </w:p>
    <w:p w14:paraId="3D419AD2" w14:textId="77777777" w:rsidR="00BD2274" w:rsidRPr="00DE62B7" w:rsidRDefault="00BD2274" w:rsidP="00BD2274">
      <w:pPr>
        <w:pStyle w:val="Tablebody"/>
        <w:rPr>
          <w:szCs w:val="22"/>
        </w:rPr>
      </w:pPr>
      <w:r w:rsidRPr="00DE62B7">
        <w:rPr>
          <w:szCs w:val="22"/>
        </w:rPr>
        <w:t>The CMM Service is provided on behalf of Higher Education and Skills.</w:t>
      </w:r>
    </w:p>
    <w:p w14:paraId="18DD4601" w14:textId="77777777" w:rsidR="00BD2274" w:rsidRPr="00783F53" w:rsidRDefault="00BD2274" w:rsidP="00BD2274">
      <w:pPr>
        <w:pStyle w:val="Intro"/>
        <w:rPr>
          <w:b w:val="0"/>
          <w:sz w:val="21"/>
          <w:szCs w:val="22"/>
        </w:rPr>
      </w:pPr>
      <w:r w:rsidRPr="00783F53">
        <w:rPr>
          <w:b w:val="0"/>
          <w:sz w:val="21"/>
          <w:szCs w:val="22"/>
        </w:rPr>
        <w:t>CMM Service Executive Officers can assist with questions on payable and nominal hours.</w:t>
      </w:r>
    </w:p>
    <w:p w14:paraId="1E988921" w14:textId="77777777" w:rsidR="0094359F" w:rsidRPr="00C13D25" w:rsidRDefault="0094359F" w:rsidP="0094359F">
      <w:pPr>
        <w:rPr>
          <w:szCs w:val="21"/>
        </w:rPr>
      </w:pPr>
      <w:r w:rsidRPr="00C13D25">
        <w:rPr>
          <w:szCs w:val="21"/>
        </w:rPr>
        <w:t xml:space="preserve">Jennifer Fleischer </w:t>
      </w:r>
    </w:p>
    <w:p w14:paraId="5CD17481" w14:textId="77777777" w:rsidR="0094359F" w:rsidRPr="00C13D25" w:rsidRDefault="0094359F" w:rsidP="0094359F">
      <w:pPr>
        <w:rPr>
          <w:szCs w:val="21"/>
        </w:rPr>
      </w:pPr>
      <w:r w:rsidRPr="00C13D25">
        <w:rPr>
          <w:szCs w:val="21"/>
        </w:rPr>
        <w:t xml:space="preserve">Executive Officer C/- Chisholm Institute </w:t>
      </w:r>
    </w:p>
    <w:p w14:paraId="6A6F5792" w14:textId="77777777" w:rsidR="0094359F" w:rsidRPr="00C13D25" w:rsidRDefault="0094359F" w:rsidP="0094359F">
      <w:pPr>
        <w:rPr>
          <w:szCs w:val="21"/>
        </w:rPr>
      </w:pPr>
      <w:r w:rsidRPr="00C13D25">
        <w:rPr>
          <w:szCs w:val="21"/>
        </w:rPr>
        <w:t>PO Box 684 Dandenong, Victoria 3175</w:t>
      </w:r>
    </w:p>
    <w:p w14:paraId="4C7F6CA8" w14:textId="77777777" w:rsidR="0094359F" w:rsidRPr="00C13D25" w:rsidRDefault="0094359F" w:rsidP="0094359F">
      <w:pPr>
        <w:rPr>
          <w:szCs w:val="21"/>
        </w:rPr>
      </w:pPr>
      <w:r w:rsidRPr="00C13D25">
        <w:rPr>
          <w:szCs w:val="21"/>
        </w:rPr>
        <w:t xml:space="preserve">Ph: (03) 9238 8501 </w:t>
      </w:r>
    </w:p>
    <w:p w14:paraId="4F784318" w14:textId="77777777" w:rsidR="0094359F" w:rsidRPr="00C13D25" w:rsidRDefault="0094359F" w:rsidP="0094359F">
      <w:pPr>
        <w:rPr>
          <w:szCs w:val="21"/>
          <w:lang w:val="en-AU"/>
        </w:rPr>
      </w:pPr>
      <w:r w:rsidRPr="00C13D25">
        <w:rPr>
          <w:szCs w:val="21"/>
          <w:lang w:val="en-AU"/>
        </w:rPr>
        <w:t xml:space="preserve">Email: </w:t>
      </w:r>
      <w:hyperlink r:id="rId30" w:history="1">
        <w:r w:rsidRPr="00C13D25">
          <w:rPr>
            <w:color w:val="0071CE" w:themeColor="hyperlink"/>
            <w:szCs w:val="21"/>
            <w:u w:val="single"/>
            <w:lang w:val="en-AU"/>
          </w:rPr>
          <w:t>jennifer.fleischer@chisholm.edu.au</w:t>
        </w:r>
      </w:hyperlink>
      <w:r w:rsidRPr="00C13D25">
        <w:rPr>
          <w:szCs w:val="21"/>
          <w:lang w:val="en-AU"/>
        </w:rPr>
        <w:t xml:space="preserve"> </w:t>
      </w:r>
    </w:p>
    <w:p w14:paraId="53B2D64B" w14:textId="77777777" w:rsidR="0094359F" w:rsidRPr="00C13D25" w:rsidRDefault="0094359F" w:rsidP="0094359F">
      <w:pPr>
        <w:rPr>
          <w:szCs w:val="21"/>
          <w:highlight w:val="yellow"/>
          <w:lang w:val="en-AU" w:eastAsia="en-AU"/>
        </w:rPr>
      </w:pPr>
      <w:r w:rsidRPr="00C13D25">
        <w:rPr>
          <w:szCs w:val="21"/>
          <w:lang w:val="en-AU"/>
        </w:rPr>
        <w:t xml:space="preserve">Or </w:t>
      </w:r>
      <w:hyperlink r:id="rId31" w:history="1">
        <w:r w:rsidRPr="00C13D25">
          <w:rPr>
            <w:color w:val="0071CE" w:themeColor="hyperlink"/>
            <w:szCs w:val="21"/>
            <w:u w:val="single"/>
            <w:lang w:val="en-AU"/>
          </w:rPr>
          <w:t>cmmbi@chisholm.edu.au</w:t>
        </w:r>
      </w:hyperlink>
      <w:r w:rsidRPr="00C13D25">
        <w:rPr>
          <w:szCs w:val="21"/>
          <w:lang w:val="en-AU"/>
        </w:rPr>
        <w:t xml:space="preserve"> </w:t>
      </w:r>
    </w:p>
    <w:p w14:paraId="6AB2D534" w14:textId="77777777" w:rsidR="00AF380A" w:rsidRPr="00783F53" w:rsidRDefault="00AF380A" w:rsidP="00BD2274">
      <w:pPr>
        <w:pStyle w:val="Intro"/>
        <w:rPr>
          <w:b w:val="0"/>
          <w:bCs/>
        </w:rPr>
      </w:pPr>
    </w:p>
    <w:p w14:paraId="69AA232D" w14:textId="4F16664C" w:rsidR="00BD2274" w:rsidRDefault="00E1311D" w:rsidP="00783F53">
      <w:pPr>
        <w:pStyle w:val="Intro"/>
      </w:pPr>
      <w:r>
        <w:t>Jobs and Skills Council</w:t>
      </w:r>
      <w:r w:rsidR="00DF4211">
        <w:t xml:space="preserve"> (JSC</w:t>
      </w:r>
      <w:r w:rsidR="00BD2274" w:rsidRPr="006E20E7">
        <w:t>)</w:t>
      </w:r>
      <w:r w:rsidR="00BD2274">
        <w:t xml:space="preserve"> </w:t>
      </w:r>
    </w:p>
    <w:p w14:paraId="6849DA67" w14:textId="250B3249" w:rsidR="00AC45AE" w:rsidRDefault="00AC45AE" w:rsidP="00AC45AE">
      <w:pPr>
        <w:rPr>
          <w:rStyle w:val="Hyperlink"/>
          <w:color w:val="3E4043" w:themeColor="accent6" w:themeShade="BF"/>
        </w:rPr>
      </w:pPr>
      <w:r>
        <w:rPr>
          <w:color w:val="3E4043" w:themeColor="accent6" w:themeShade="BF"/>
        </w:rPr>
        <w:t xml:space="preserve">As part of the National Industry Engagement Reforms, new Jobs and Skills Councils (JSCs) are being established.  At the time of publication, </w:t>
      </w:r>
      <w:r w:rsidRPr="00114B35">
        <w:rPr>
          <w:color w:val="3E4043" w:themeColor="accent6" w:themeShade="BF"/>
        </w:rPr>
        <w:t>the entity and contact details</w:t>
      </w:r>
      <w:r>
        <w:rPr>
          <w:color w:val="3E4043" w:themeColor="accent6" w:themeShade="BF"/>
        </w:rPr>
        <w:t xml:space="preserve"> for the JSC has not yet been announced. For more information see  </w:t>
      </w:r>
      <w:hyperlink r:id="rId32" w:history="1">
        <w:r>
          <w:rPr>
            <w:rStyle w:val="Hyperlink"/>
            <w:color w:val="3E4043" w:themeColor="accent6" w:themeShade="BF"/>
          </w:rPr>
          <w:t>Industry Engagement Reforms - Department of Employment and Workplace Relations, Australian Government (dewr.gov.au)</w:t>
        </w:r>
      </w:hyperlink>
    </w:p>
    <w:p w14:paraId="163BD962" w14:textId="77777777" w:rsidR="00BD2274" w:rsidRDefault="00BD2274" w:rsidP="00BD2274">
      <w:pPr>
        <w:rPr>
          <w:szCs w:val="22"/>
        </w:rPr>
      </w:pPr>
    </w:p>
    <w:p w14:paraId="110F4D5C" w14:textId="77777777" w:rsidR="00BD2274" w:rsidRDefault="00BD2274" w:rsidP="00783F53">
      <w:pPr>
        <w:pStyle w:val="Intro"/>
      </w:pPr>
      <w:r>
        <w:t xml:space="preserve">National Register </w:t>
      </w:r>
      <w:r w:rsidR="00DE6ACC">
        <w:t xml:space="preserve">of </w:t>
      </w:r>
      <w:r>
        <w:t>VET in Australia</w:t>
      </w:r>
      <w:r w:rsidRPr="00BD2274">
        <w:t xml:space="preserve"> </w:t>
      </w:r>
      <w:r>
        <w:t xml:space="preserve">- </w:t>
      </w:r>
      <w:r w:rsidRPr="00483FA0">
        <w:t>Training.gov.au (TGA)</w:t>
      </w:r>
    </w:p>
    <w:p w14:paraId="13178436" w14:textId="77777777" w:rsidR="00BD2274" w:rsidRDefault="00BD2274" w:rsidP="00783F53">
      <w:pPr>
        <w:rPr>
          <w:sz w:val="20"/>
          <w:szCs w:val="20"/>
        </w:rPr>
      </w:pPr>
      <w:r w:rsidRPr="00483FA0">
        <w:t>TG</w:t>
      </w:r>
      <w:r>
        <w:t>A is the Australian government’s</w:t>
      </w:r>
      <w:r w:rsidRPr="00483FA0">
        <w:t xml:space="preserve"> official National Register of information on Training Packages, qualifications, courses, units of competency and RTOs.</w:t>
      </w:r>
      <w:r w:rsidR="002821C0">
        <w:t xml:space="preserve"> </w:t>
      </w:r>
      <w:r w:rsidRPr="00766DCF">
        <w:rPr>
          <w:sz w:val="20"/>
          <w:szCs w:val="20"/>
        </w:rPr>
        <w:t xml:space="preserve">See </w:t>
      </w:r>
      <w:hyperlink r:id="rId33" w:history="1">
        <w:r w:rsidRPr="00985169">
          <w:rPr>
            <w:rStyle w:val="Hyperlink"/>
          </w:rPr>
          <w:t>training.gov.au</w:t>
        </w:r>
      </w:hyperlink>
      <w:r w:rsidRPr="00766DCF">
        <w:rPr>
          <w:sz w:val="20"/>
          <w:szCs w:val="20"/>
        </w:rPr>
        <w:t xml:space="preserve"> </w:t>
      </w:r>
      <w:r w:rsidRPr="005E6544">
        <w:t>for more information.</w:t>
      </w:r>
    </w:p>
    <w:p w14:paraId="0837D187" w14:textId="77777777" w:rsidR="00BD2274" w:rsidRDefault="00BD2274" w:rsidP="00BD2274">
      <w:pPr>
        <w:pStyle w:val="Tablebody"/>
        <w:rPr>
          <w:sz w:val="20"/>
          <w:szCs w:val="20"/>
        </w:rPr>
      </w:pPr>
    </w:p>
    <w:p w14:paraId="606DED93" w14:textId="77777777" w:rsidR="00BD2274" w:rsidRPr="00783F53" w:rsidRDefault="002821C0" w:rsidP="00783F53">
      <w:pPr>
        <w:pStyle w:val="Intro"/>
      </w:pPr>
      <w:r>
        <w:t xml:space="preserve">Australian Government - </w:t>
      </w:r>
      <w:r w:rsidRPr="004B566E">
        <w:t>Department of E</w:t>
      </w:r>
      <w:r w:rsidR="00793CCF">
        <w:t>mployment and Workplace Relations (DEWR)</w:t>
      </w:r>
    </w:p>
    <w:p w14:paraId="74400FD1" w14:textId="77777777" w:rsidR="00BD2274" w:rsidRDefault="002821C0" w:rsidP="00BD2274">
      <w:pPr>
        <w:rPr>
          <w:rFonts w:ascii="Arial" w:eastAsia="Times New Roman" w:hAnsi="Arial" w:cs="Times New Roman"/>
        </w:rPr>
      </w:pPr>
      <w:r w:rsidRPr="004B566E">
        <w:t>The Commonwealth Department is responsible for national policies and programmes that help Australians access quality vocational education and training.</w:t>
      </w:r>
      <w:r w:rsidRPr="002821C0">
        <w:rPr>
          <w:rFonts w:ascii="Arial" w:eastAsia="Times New Roman" w:hAnsi="Arial" w:cs="Times New Roman"/>
        </w:rPr>
        <w:t xml:space="preserve"> </w:t>
      </w:r>
      <w:r w:rsidRPr="004B566E">
        <w:rPr>
          <w:rFonts w:ascii="Arial" w:eastAsia="Times New Roman" w:hAnsi="Arial" w:cs="Times New Roman"/>
        </w:rPr>
        <w:t xml:space="preserve">See </w:t>
      </w:r>
      <w:hyperlink r:id="rId34" w:history="1">
        <w:r w:rsidR="00793CCF">
          <w:rPr>
            <w:rStyle w:val="Hyperlink"/>
          </w:rPr>
          <w:t>Skills and Training - DEWR</w:t>
        </w:r>
      </w:hyperlink>
      <w:r w:rsidRPr="004B566E">
        <w:rPr>
          <w:rFonts w:ascii="Arial" w:eastAsia="Times New Roman" w:hAnsi="Arial" w:cs="Times New Roman"/>
        </w:rPr>
        <w:t xml:space="preserve"> for more information.</w:t>
      </w:r>
    </w:p>
    <w:p w14:paraId="58ABC8F3" w14:textId="77777777" w:rsidR="002821C0" w:rsidRDefault="002821C0" w:rsidP="00BD2274"/>
    <w:p w14:paraId="5148EE37" w14:textId="70EA4F5F" w:rsidR="002821C0" w:rsidRPr="00783F53" w:rsidRDefault="002821C0" w:rsidP="00783F53">
      <w:pPr>
        <w:pStyle w:val="Intro"/>
      </w:pPr>
      <w:r>
        <w:t xml:space="preserve">State Government - </w:t>
      </w:r>
      <w:r w:rsidRPr="00113DBD">
        <w:t xml:space="preserve">Department of </w:t>
      </w:r>
      <w:r w:rsidR="005E6544">
        <w:t>Jobs, Skills, Industry and Regions</w:t>
      </w:r>
      <w:r w:rsidRPr="00113DBD">
        <w:t xml:space="preserve"> (D</w:t>
      </w:r>
      <w:r w:rsidR="005E6544">
        <w:t>JSIR</w:t>
      </w:r>
      <w:r w:rsidRPr="00113DBD">
        <w:t>)</w:t>
      </w:r>
    </w:p>
    <w:p w14:paraId="75E788F2" w14:textId="1C7778F9" w:rsidR="002821C0" w:rsidRPr="00113DBD" w:rsidRDefault="002821C0" w:rsidP="002821C0">
      <w:pPr>
        <w:pStyle w:val="Tablebody"/>
      </w:pPr>
      <w:r w:rsidRPr="00113DBD">
        <w:t>D</w:t>
      </w:r>
      <w:r w:rsidR="005E6544">
        <w:t>JSIR</w:t>
      </w:r>
      <w:r w:rsidR="000F5C52">
        <w:t xml:space="preserve"> (formerly Department of Education and Training)</w:t>
      </w:r>
      <w:r w:rsidRPr="00113DBD">
        <w:t xml:space="preserve"> is the State Training Authority responsible for supporting implementation of Vocational</w:t>
      </w:r>
      <w:r w:rsidRPr="002821C0">
        <w:t xml:space="preserve"> </w:t>
      </w:r>
      <w:r w:rsidRPr="00113DBD">
        <w:t>Education and Training (VET) in Victoria.</w:t>
      </w:r>
      <w:r w:rsidRPr="002821C0">
        <w:t xml:space="preserve"> </w:t>
      </w:r>
      <w:r w:rsidRPr="00113DBD">
        <w:t xml:space="preserve">See </w:t>
      </w:r>
      <w:hyperlink r:id="rId35" w:history="1">
        <w:r w:rsidR="005E6544">
          <w:rPr>
            <w:rStyle w:val="Hyperlink"/>
          </w:rPr>
          <w:t>djsir.vic.gov.au</w:t>
        </w:r>
      </w:hyperlink>
      <w:r w:rsidR="005E6544">
        <w:t xml:space="preserve"> </w:t>
      </w:r>
      <w:r w:rsidRPr="00113DBD">
        <w:t>for more information.</w:t>
      </w:r>
      <w:r w:rsidRPr="002821C0">
        <w:t xml:space="preserve"> </w:t>
      </w:r>
      <w:r w:rsidRPr="00113DBD">
        <w:t>(03) 9637 2000</w:t>
      </w:r>
    </w:p>
    <w:p w14:paraId="4E7DAB5E" w14:textId="77777777" w:rsidR="002821C0" w:rsidRPr="00783F53" w:rsidRDefault="002821C0" w:rsidP="00BD2274"/>
    <w:p w14:paraId="46240DF0" w14:textId="77777777" w:rsidR="00985169" w:rsidRDefault="002821C0" w:rsidP="00783F53">
      <w:pPr>
        <w:pStyle w:val="Intro"/>
      </w:pPr>
      <w:r>
        <w:t xml:space="preserve">National VET Regulatory Authority - </w:t>
      </w:r>
      <w:r w:rsidRPr="00246460">
        <w:t>Australian Skills Quality Authority (ASQA)</w:t>
      </w:r>
    </w:p>
    <w:p w14:paraId="70379364" w14:textId="77777777" w:rsidR="002821C0" w:rsidRPr="00B26D41" w:rsidRDefault="002821C0" w:rsidP="002821C0">
      <w:pPr>
        <w:pStyle w:val="Tablebody"/>
        <w:rPr>
          <w:lang w:val="en-US"/>
        </w:rPr>
      </w:pPr>
      <w:r w:rsidRPr="00246460">
        <w:t>ASQA is the national regulator for Australia’s VET sector.</w:t>
      </w:r>
      <w:r w:rsidRPr="002821C0">
        <w:t xml:space="preserve"> </w:t>
      </w:r>
      <w:r w:rsidRPr="00246460">
        <w:t xml:space="preserve">Info line: 1300 701 801 See </w:t>
      </w:r>
      <w:hyperlink r:id="rId36" w:history="1">
        <w:r w:rsidRPr="00985169">
          <w:rPr>
            <w:rStyle w:val="Hyperlink"/>
          </w:rPr>
          <w:t>asqa.gov.au</w:t>
        </w:r>
      </w:hyperlink>
      <w:r w:rsidRPr="00246460">
        <w:t xml:space="preserve"> for more information.</w:t>
      </w:r>
    </w:p>
    <w:p w14:paraId="1F1E500D" w14:textId="77777777" w:rsidR="002821C0" w:rsidRDefault="002821C0" w:rsidP="002821C0">
      <w:pPr>
        <w:pStyle w:val="Tablebody"/>
      </w:pPr>
    </w:p>
    <w:p w14:paraId="68F1CBC7" w14:textId="77777777" w:rsidR="00985169" w:rsidRDefault="002821C0" w:rsidP="00783F53">
      <w:pPr>
        <w:pStyle w:val="Intro"/>
      </w:pPr>
      <w:r w:rsidRPr="00483FA0">
        <w:t>State VET Regulatory Authority</w:t>
      </w:r>
      <w:r w:rsidDel="002821C0">
        <w:t xml:space="preserve"> </w:t>
      </w:r>
      <w:r>
        <w:t xml:space="preserve">- </w:t>
      </w:r>
      <w:r w:rsidRPr="00C36A93">
        <w:t>Victorian Registration and Qualifications Authority (VRQA)</w:t>
      </w:r>
    </w:p>
    <w:p w14:paraId="1F236EF5" w14:textId="77777777" w:rsidR="002821C0" w:rsidRPr="00C36A93" w:rsidRDefault="002821C0" w:rsidP="002821C0">
      <w:pPr>
        <w:pStyle w:val="Tablebody"/>
      </w:pPr>
      <w:r w:rsidRPr="00C36A93">
        <w:t>The VRQA is a statutory authority responsible for the registration and regulation of Victorian RTOs and for the regulation of apprenticeships and traineeships in Victoria.</w:t>
      </w:r>
      <w:r w:rsidRPr="002821C0">
        <w:t xml:space="preserve"> </w:t>
      </w:r>
      <w:r w:rsidRPr="00C36A93">
        <w:t xml:space="preserve">(03) 9637 2806 See </w:t>
      </w:r>
      <w:hyperlink r:id="rId37" w:history="1">
        <w:r w:rsidRPr="00985169">
          <w:rPr>
            <w:rStyle w:val="Hyperlink"/>
          </w:rPr>
          <w:t>vrqa.vic.gov.au</w:t>
        </w:r>
      </w:hyperlink>
    </w:p>
    <w:p w14:paraId="2D64626E" w14:textId="77777777" w:rsidR="004053F7" w:rsidRDefault="004053F7"/>
    <w:p w14:paraId="7F20DCFD" w14:textId="2E5C0970" w:rsidR="000C7884" w:rsidRPr="00D80179" w:rsidRDefault="00D80179" w:rsidP="00D80179">
      <w:pPr>
        <w:pStyle w:val="Heading1"/>
        <w:rPr>
          <w:b w:val="0"/>
          <w:bCs/>
          <w:sz w:val="28"/>
          <w:szCs w:val="28"/>
        </w:rPr>
      </w:pPr>
      <w:bookmarkStart w:id="20" w:name="_Toc125729233"/>
      <w:r w:rsidRPr="00D80179">
        <w:rPr>
          <w:b w:val="0"/>
          <w:bCs/>
          <w:sz w:val="28"/>
          <w:szCs w:val="28"/>
        </w:rPr>
        <w:t>INDUSTRY REGULATORY BODIES</w:t>
      </w:r>
      <w:bookmarkEnd w:id="20"/>
    </w:p>
    <w:p w14:paraId="2ACADD9B" w14:textId="4D9CDEF5" w:rsidR="000C7884" w:rsidRPr="00783F53" w:rsidRDefault="000C7884" w:rsidP="00B26D41">
      <w:pPr>
        <w:pStyle w:val="Intro"/>
        <w:spacing w:before="360"/>
      </w:pPr>
      <w:r w:rsidRPr="00985169">
        <w:t>WorkSafe Victoria</w:t>
      </w:r>
      <w:r w:rsidR="000F5C52">
        <w:t xml:space="preserve"> </w:t>
      </w:r>
    </w:p>
    <w:p w14:paraId="43A45B59" w14:textId="77777777" w:rsidR="000C7884" w:rsidRPr="00985169" w:rsidRDefault="000C7884" w:rsidP="000C7884">
      <w:pPr>
        <w:pStyle w:val="Tablebody"/>
      </w:pPr>
      <w:r w:rsidRPr="00985169">
        <w:t xml:space="preserve">The industry Regulatory body can provide advice on licensing, legislative or regulatory requirements which may impact on the delivery of training or the issuance of qualifications in this Training Package. </w:t>
      </w:r>
    </w:p>
    <w:p w14:paraId="13514F95" w14:textId="77777777" w:rsidR="000C7884" w:rsidRDefault="000C7884" w:rsidP="00783F53">
      <w:pPr>
        <w:pStyle w:val="Tablebody"/>
      </w:pPr>
      <w:r w:rsidRPr="00985169">
        <w:t>WorkSafe needs to provide written verification before high risk work units can be added to an RTO’s scope of registration.</w:t>
      </w:r>
      <w:r w:rsidRPr="000C7884">
        <w:t xml:space="preserve"> </w:t>
      </w:r>
      <w:hyperlink r:id="rId38" w:history="1">
        <w:r w:rsidRPr="00783F53">
          <w:rPr>
            <w:rStyle w:val="Hyperlink"/>
          </w:rPr>
          <w:t>info@worksafe.vic.gov.au</w:t>
        </w:r>
      </w:hyperlink>
      <w:r>
        <w:t xml:space="preserve">  S</w:t>
      </w:r>
      <w:r w:rsidRPr="00985169">
        <w:t xml:space="preserve">ee </w:t>
      </w:r>
      <w:hyperlink r:id="rId39" w:history="1">
        <w:r w:rsidRPr="00985169">
          <w:rPr>
            <w:rStyle w:val="Hyperlink"/>
          </w:rPr>
          <w:t>worksafe.vic.gov.au</w:t>
        </w:r>
      </w:hyperlink>
      <w:r w:rsidRPr="00985169">
        <w:t xml:space="preserve"> for further information.</w:t>
      </w:r>
    </w:p>
    <w:p w14:paraId="3166D056" w14:textId="77777777" w:rsidR="000C7884" w:rsidRPr="00985169" w:rsidRDefault="000C7884" w:rsidP="000C7884">
      <w:pPr>
        <w:pStyle w:val="Tablebody"/>
      </w:pPr>
    </w:p>
    <w:p w14:paraId="5053387A" w14:textId="77777777" w:rsidR="000C7884" w:rsidRPr="00985169" w:rsidRDefault="000C7884" w:rsidP="000C7884">
      <w:pPr>
        <w:pStyle w:val="Tablebody"/>
      </w:pPr>
      <w:r w:rsidRPr="00985169">
        <w:t xml:space="preserve">222 Exhibition Street, </w:t>
      </w:r>
    </w:p>
    <w:p w14:paraId="23AA73DE" w14:textId="77777777" w:rsidR="000C7884" w:rsidRPr="00985169" w:rsidRDefault="000C7884" w:rsidP="000C7884">
      <w:pPr>
        <w:pStyle w:val="Tablebody"/>
      </w:pPr>
      <w:r w:rsidRPr="00985169">
        <w:t xml:space="preserve">Melbourne 3000 </w:t>
      </w:r>
    </w:p>
    <w:p w14:paraId="5D2BD36E" w14:textId="77777777" w:rsidR="000C7884" w:rsidRPr="00985169" w:rsidRDefault="000C7884" w:rsidP="000C7884">
      <w:pPr>
        <w:pStyle w:val="Tablebody"/>
      </w:pPr>
      <w:r w:rsidRPr="00985169">
        <w:t xml:space="preserve">(03) 9641 1444 or </w:t>
      </w:r>
    </w:p>
    <w:p w14:paraId="755AFD3F" w14:textId="77777777" w:rsidR="000C7884" w:rsidRDefault="000C7884" w:rsidP="000C7884">
      <w:pPr>
        <w:pStyle w:val="Tablebody"/>
      </w:pPr>
      <w:r w:rsidRPr="00985169">
        <w:t>1800 136 089 (toll free)</w:t>
      </w:r>
    </w:p>
    <w:p w14:paraId="745B47A0" w14:textId="77777777" w:rsidR="002562C8" w:rsidRDefault="002562C8">
      <w:pPr>
        <w:spacing w:after="0"/>
        <w:rPr>
          <w:rFonts w:ascii="Arial" w:eastAsiaTheme="minorEastAsia" w:hAnsi="Arial" w:cs="Arial"/>
          <w:b/>
          <w:szCs w:val="9"/>
          <w:lang w:val="en-AU"/>
        </w:rPr>
      </w:pPr>
      <w:r>
        <w:rPr>
          <w:b/>
          <w:szCs w:val="9"/>
          <w:lang w:val="en-AU"/>
        </w:rPr>
        <w:br w:type="page"/>
      </w:r>
    </w:p>
    <w:p w14:paraId="6CD7A7F4" w14:textId="64A55C0B" w:rsidR="004053F7" w:rsidRPr="00D80179" w:rsidRDefault="004053F7" w:rsidP="003D30D7">
      <w:pPr>
        <w:pStyle w:val="Heading1"/>
        <w:rPr>
          <w:b w:val="0"/>
          <w:bCs/>
          <w:sz w:val="28"/>
          <w:szCs w:val="28"/>
        </w:rPr>
      </w:pPr>
      <w:bookmarkStart w:id="21" w:name="_Toc125729234"/>
      <w:r w:rsidRPr="00D80179">
        <w:rPr>
          <w:b w:val="0"/>
          <w:bCs/>
          <w:sz w:val="28"/>
          <w:szCs w:val="28"/>
        </w:rPr>
        <w:t>G</w:t>
      </w:r>
      <w:r w:rsidR="00D80179">
        <w:rPr>
          <w:b w:val="0"/>
          <w:bCs/>
          <w:sz w:val="28"/>
          <w:szCs w:val="28"/>
        </w:rPr>
        <w:t>LOSSARY</w:t>
      </w:r>
      <w:bookmarkEnd w:id="21"/>
    </w:p>
    <w:p w14:paraId="28532BF6" w14:textId="77777777" w:rsidR="00A92F07" w:rsidRDefault="00A92F07" w:rsidP="00A92F07">
      <w:pPr>
        <w:spacing w:before="240" w:after="240"/>
        <w:ind w:left="2835" w:hanging="2835"/>
        <w:rPr>
          <w:b/>
          <w:lang w:val="en-AU"/>
        </w:rPr>
      </w:pPr>
    </w:p>
    <w:p w14:paraId="19CA3AA3" w14:textId="77777777" w:rsidR="002562C8" w:rsidRDefault="005A0337" w:rsidP="00783F53">
      <w:pPr>
        <w:spacing w:before="360" w:after="240"/>
        <w:ind w:left="2835" w:hanging="2835"/>
        <w:rPr>
          <w:lang w:val="en-AU"/>
        </w:rPr>
      </w:pPr>
      <w:r>
        <w:rPr>
          <w:b/>
          <w:lang w:val="en-AU"/>
        </w:rPr>
        <w:t>Code</w:t>
      </w:r>
      <w:r>
        <w:rPr>
          <w:b/>
          <w:lang w:val="en-AU"/>
        </w:rPr>
        <w:tab/>
      </w:r>
      <w:r w:rsidRPr="00783F53">
        <w:rPr>
          <w:lang w:val="en-AU"/>
        </w:rPr>
        <w:t>Nationally endorsed Training Package qualification code.</w:t>
      </w:r>
    </w:p>
    <w:p w14:paraId="7E383084" w14:textId="77777777" w:rsidR="005A0337" w:rsidRDefault="005A0337" w:rsidP="00783F53">
      <w:pPr>
        <w:spacing w:before="360" w:after="240"/>
        <w:ind w:left="2835" w:hanging="2835"/>
        <w:rPr>
          <w:szCs w:val="22"/>
        </w:rPr>
      </w:pPr>
      <w:r w:rsidRPr="00783F53">
        <w:rPr>
          <w:b/>
          <w:bCs/>
          <w:lang w:val="en-AU"/>
        </w:rPr>
        <w:t>Title</w:t>
      </w:r>
      <w:r>
        <w:rPr>
          <w:lang w:val="en-AU"/>
        </w:rPr>
        <w:tab/>
      </w:r>
      <w:r w:rsidRPr="004053F7">
        <w:rPr>
          <w:szCs w:val="22"/>
        </w:rPr>
        <w:t>Nationally endorsed Training Package qualification title</w:t>
      </w:r>
      <w:r>
        <w:rPr>
          <w:szCs w:val="22"/>
        </w:rPr>
        <w:t>.</w:t>
      </w:r>
    </w:p>
    <w:p w14:paraId="4CAA25B9" w14:textId="77777777" w:rsidR="005A0337" w:rsidRDefault="005A0337" w:rsidP="00783F53">
      <w:pPr>
        <w:spacing w:before="360" w:after="240"/>
        <w:ind w:left="2835" w:hanging="2835"/>
        <w:rPr>
          <w:szCs w:val="22"/>
        </w:rPr>
      </w:pPr>
      <w:r w:rsidRPr="00783F53">
        <w:rPr>
          <w:b/>
          <w:bCs/>
          <w:szCs w:val="22"/>
        </w:rPr>
        <w:t>Unit Code</w:t>
      </w:r>
      <w:r>
        <w:rPr>
          <w:szCs w:val="22"/>
        </w:rPr>
        <w:tab/>
      </w:r>
      <w:r w:rsidRPr="004053F7">
        <w:rPr>
          <w:szCs w:val="22"/>
        </w:rPr>
        <w:t>Nationally endorsed Training Package unit code.</w:t>
      </w:r>
    </w:p>
    <w:p w14:paraId="36760818" w14:textId="77777777" w:rsidR="005A0337" w:rsidRDefault="005A0337" w:rsidP="00783F53">
      <w:pPr>
        <w:spacing w:before="360" w:after="240"/>
        <w:ind w:left="2835" w:hanging="2835"/>
        <w:rPr>
          <w:szCs w:val="22"/>
        </w:rPr>
      </w:pPr>
      <w:r w:rsidRPr="00783F53">
        <w:rPr>
          <w:b/>
          <w:bCs/>
          <w:szCs w:val="22"/>
        </w:rPr>
        <w:t>Unit Title</w:t>
      </w:r>
      <w:r>
        <w:rPr>
          <w:szCs w:val="22"/>
        </w:rPr>
        <w:tab/>
      </w:r>
      <w:r w:rsidRPr="004053F7">
        <w:rPr>
          <w:szCs w:val="22"/>
        </w:rPr>
        <w:t>Nationally endorsed Training Package unit title.</w:t>
      </w:r>
    </w:p>
    <w:p w14:paraId="69214B0C" w14:textId="77777777" w:rsidR="005A0337" w:rsidRPr="004053F7" w:rsidRDefault="005A0337" w:rsidP="00783F53">
      <w:pPr>
        <w:spacing w:before="360" w:after="240"/>
        <w:ind w:left="2835" w:hanging="2835"/>
        <w:rPr>
          <w:szCs w:val="22"/>
        </w:rPr>
      </w:pPr>
      <w:r w:rsidRPr="00483FA0">
        <w:rPr>
          <w:b/>
        </w:rPr>
        <w:t>Maximum Payable Hours</w:t>
      </w:r>
      <w:r>
        <w:rPr>
          <w:b/>
        </w:rPr>
        <w:tab/>
      </w:r>
      <w:r w:rsidRPr="004053F7">
        <w:rPr>
          <w:szCs w:val="22"/>
        </w:rPr>
        <w:t xml:space="preserve">The maximum number of hours the Victorian Government will subsidise under Skills First funding for the achievement of the minimum realistic vocational outcome of the qualification, as determined by the qualification packaging rules. The Maximum Payable Hours do not cover every possible combination of core and elective units available for a specific qualification. </w:t>
      </w:r>
    </w:p>
    <w:p w14:paraId="3D48EC64" w14:textId="77777777" w:rsidR="005A0337" w:rsidRDefault="005A0337" w:rsidP="00783F53">
      <w:pPr>
        <w:spacing w:before="360" w:after="240"/>
        <w:ind w:left="2835"/>
        <w:rPr>
          <w:szCs w:val="22"/>
        </w:rPr>
      </w:pPr>
      <w:r w:rsidRPr="004053F7">
        <w:rPr>
          <w:szCs w:val="22"/>
        </w:rPr>
        <w:t>Minimum payable hours reflect a calculated minimum number of hours that could deliver a minimum realistic vocational outcome, based on efficiencies of contextualisation and integration.</w:t>
      </w:r>
    </w:p>
    <w:p w14:paraId="31A19AC9" w14:textId="77777777" w:rsidR="005A0337" w:rsidRDefault="005A0337" w:rsidP="00783F53">
      <w:pPr>
        <w:spacing w:before="360" w:after="240"/>
        <w:ind w:left="2835" w:hanging="2835"/>
        <w:rPr>
          <w:szCs w:val="22"/>
        </w:rPr>
      </w:pPr>
      <w:r w:rsidRPr="00483FA0">
        <w:rPr>
          <w:b/>
        </w:rPr>
        <w:t>Scope of Registration</w:t>
      </w:r>
      <w:r>
        <w:rPr>
          <w:b/>
        </w:rPr>
        <w:tab/>
      </w:r>
      <w:r w:rsidRPr="004053F7">
        <w:rPr>
          <w:szCs w:val="22"/>
        </w:rPr>
        <w:t>Scope of registration specifies the AQF qualifications and/or units of competency the training organisation is registered to issue and the industry training and/or assessment services it is registered to provide.</w:t>
      </w:r>
    </w:p>
    <w:p w14:paraId="1FBBDE6C" w14:textId="1A1A12FC" w:rsidR="002562C8" w:rsidRPr="009B0FDE" w:rsidRDefault="005A0337" w:rsidP="007230C7">
      <w:pPr>
        <w:spacing w:before="360" w:after="240"/>
        <w:ind w:left="2835" w:hanging="2835"/>
        <w:rPr>
          <w:lang w:val="en-AU"/>
        </w:rPr>
      </w:pPr>
      <w:r>
        <w:rPr>
          <w:b/>
        </w:rPr>
        <w:t>Nominal Hours</w:t>
      </w:r>
      <w:r>
        <w:rPr>
          <w:b/>
        </w:rPr>
        <w:tab/>
      </w:r>
      <w:r w:rsidRPr="004053F7">
        <w:rPr>
          <w:szCs w:val="22"/>
        </w:rPr>
        <w:t>Nominal hours reflect the anticipated time taken to deliver and assess the outcomes of a unit of competency excluding unsupervised delivery or the time taken for repeated practical application of skills.  Nominal hours are determined by the Victorian State Training Authority (D</w:t>
      </w:r>
      <w:r w:rsidR="003C3CE5">
        <w:rPr>
          <w:szCs w:val="22"/>
        </w:rPr>
        <w:t>JSIR</w:t>
      </w:r>
      <w:r w:rsidRPr="004053F7">
        <w:rPr>
          <w:szCs w:val="22"/>
        </w:rPr>
        <w:t>) and are primarily developed for funding purposes in Victoria.</w:t>
      </w:r>
    </w:p>
    <w:sectPr w:rsidR="002562C8" w:rsidRPr="009B0FDE" w:rsidSect="000E1CFF">
      <w:footerReference w:type="default" r:id="rId40"/>
      <w:type w:val="continuous"/>
      <w:pgSz w:w="11900" w:h="16840"/>
      <w:pgMar w:top="1134" w:right="1134" w:bottom="1560" w:left="1134" w:header="709" w:footer="596"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658E6" w14:textId="77777777" w:rsidR="00C84442" w:rsidRDefault="00C84442" w:rsidP="003967DD">
      <w:pPr>
        <w:spacing w:after="0"/>
      </w:pPr>
      <w:r>
        <w:separator/>
      </w:r>
    </w:p>
  </w:endnote>
  <w:endnote w:type="continuationSeparator" w:id="0">
    <w:p w14:paraId="7E0164AB" w14:textId="77777777" w:rsidR="00C84442" w:rsidRDefault="00C84442"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 w:name="Arial Unicode MS">
    <w:panose1 w:val="020B0604020202020204"/>
    <w:charset w:val="80"/>
    <w:family w:val="swiss"/>
    <w:notTrueType/>
    <w:pitch w:val="variable"/>
    <w:sig w:usb0="F7FFAFFF" w:usb1="E9DFFFFF" w:usb2="0000003F" w:usb3="00000000" w:csb0="003F01F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7B4F1" w14:textId="77777777" w:rsidR="00306872" w:rsidRDefault="00306872" w:rsidP="00306872">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BB55C96" w14:textId="77777777" w:rsidR="00306872" w:rsidRDefault="00306872" w:rsidP="00A31926">
    <w:pPr>
      <w:pStyle w:val="Footer"/>
      <w:ind w:firstLine="360"/>
    </w:pPr>
  </w:p>
  <w:p w14:paraId="130D53C6" w14:textId="77777777" w:rsidR="00E25D2C" w:rsidRDefault="00E25D2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4C0CA" w14:textId="77777777" w:rsidR="00306872" w:rsidRDefault="00306872" w:rsidP="00A31926">
    <w:pPr>
      <w:pStyle w:val="Footer"/>
      <w:ind w:firstLine="360"/>
    </w:pPr>
  </w:p>
  <w:p w14:paraId="6878C3B9" w14:textId="77777777" w:rsidR="00E25D2C" w:rsidRDefault="00E25D2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BE638" w14:textId="1732FDC5" w:rsidR="00306872" w:rsidRPr="00D14FB2" w:rsidRDefault="003C3CE5" w:rsidP="00D14FB2">
    <w:pPr>
      <w:pStyle w:val="Footer"/>
    </w:pPr>
    <w:r>
      <w:rPr>
        <w:b/>
        <w:noProof/>
        <w:color w:val="000000" w:themeColor="text2"/>
        <w:sz w:val="48"/>
        <w:szCs w:val="48"/>
        <w:lang w:val="en-AU" w:eastAsia="en-AU"/>
      </w:rPr>
      <w:drawing>
        <wp:anchor distT="0" distB="0" distL="114300" distR="114300" simplePos="0" relativeHeight="251664895" behindDoc="0" locked="0" layoutInCell="1" allowOverlap="1" wp14:anchorId="1A3E1BFA" wp14:editId="5ABE3044">
          <wp:simplePos x="0" y="0"/>
          <wp:positionH relativeFrom="column">
            <wp:posOffset>5080635</wp:posOffset>
          </wp:positionH>
          <wp:positionV relativeFrom="paragraph">
            <wp:posOffset>-384175</wp:posOffset>
          </wp:positionV>
          <wp:extent cx="1543707" cy="714375"/>
          <wp:effectExtent l="0" t="0" r="0" b="0"/>
          <wp:wrapSquare wrapText="bothSides"/>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 cstate="print">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543707" cy="714375"/>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1E253" w14:textId="77777777" w:rsidR="00306872" w:rsidRDefault="00306872" w:rsidP="00306872">
    <w:pPr>
      <w:pStyle w:val="Footer"/>
      <w:framePr w:wrap="none" w:vAnchor="text" w:hAnchor="margin" w:y="1"/>
      <w:rPr>
        <w:rStyle w:val="PageNumber"/>
      </w:rPr>
    </w:pPr>
  </w:p>
  <w:p w14:paraId="3074833D" w14:textId="74368DE4" w:rsidR="00306872" w:rsidRDefault="00306872" w:rsidP="00A31926">
    <w:pPr>
      <w:pStyle w:val="Footer"/>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E11B7" w14:textId="1AA2FB1D" w:rsidR="00306872" w:rsidRPr="00AA6509" w:rsidRDefault="00306872" w:rsidP="00D14FB2">
    <w:pPr>
      <w:pStyle w:val="Footer"/>
      <w:tabs>
        <w:tab w:val="right" w:pos="9600"/>
      </w:tabs>
      <w:rPr>
        <w:rFonts w:cs="Arial"/>
        <w:sz w:val="18"/>
        <w:szCs w:val="12"/>
        <w:lang w:val="en-AU"/>
      </w:rPr>
    </w:pPr>
    <w:r w:rsidRPr="00AA6509">
      <w:rPr>
        <w:rFonts w:cs="Arial"/>
        <w:sz w:val="18"/>
        <w:szCs w:val="12"/>
        <w:lang w:val="en-AU"/>
      </w:rPr>
      <w:t>Victorian Purchasing Guide</w:t>
    </w:r>
  </w:p>
  <w:p w14:paraId="683A441D" w14:textId="7FD7B5B0" w:rsidR="00306872" w:rsidRPr="00D14FB2" w:rsidRDefault="00B60C4A" w:rsidP="00783F53">
    <w:pPr>
      <w:pStyle w:val="Footer"/>
      <w:tabs>
        <w:tab w:val="right" w:pos="9600"/>
      </w:tabs>
      <w:rPr>
        <w:iCs/>
        <w:sz w:val="18"/>
        <w:szCs w:val="20"/>
      </w:rPr>
    </w:pPr>
    <w:r w:rsidRPr="00FE790E">
      <w:rPr>
        <w:rFonts w:cs="Arial"/>
        <w:sz w:val="18"/>
        <w:szCs w:val="12"/>
        <w:lang w:val="en-AU"/>
      </w:rPr>
      <w:t>PUA</w:t>
    </w:r>
    <w:r w:rsidR="001E3901" w:rsidRPr="001E3901">
      <w:rPr>
        <w:rFonts w:cs="Arial"/>
        <w:sz w:val="18"/>
        <w:szCs w:val="12"/>
        <w:highlight w:val="yellow"/>
        <w:lang w:val="en-AU"/>
      </w:rPr>
      <w:t xml:space="preserve"> </w:t>
    </w:r>
    <w:r>
      <w:rPr>
        <w:rFonts w:cs="Arial"/>
        <w:sz w:val="18"/>
        <w:szCs w:val="12"/>
        <w:lang w:val="en-AU"/>
      </w:rPr>
      <w:t>Public Safety</w:t>
    </w:r>
    <w:r w:rsidR="00306872" w:rsidRPr="00A646A6">
      <w:rPr>
        <w:rFonts w:cs="Arial"/>
        <w:sz w:val="18"/>
        <w:szCs w:val="12"/>
        <w:lang w:val="en-AU"/>
      </w:rPr>
      <w:t xml:space="preserve"> Release </w:t>
    </w:r>
    <w:r>
      <w:rPr>
        <w:rFonts w:cs="Arial"/>
        <w:sz w:val="18"/>
        <w:szCs w:val="12"/>
        <w:lang w:val="en-AU"/>
      </w:rPr>
      <w:t>5</w:t>
    </w:r>
    <w:r w:rsidR="00306872" w:rsidRPr="00A646A6">
      <w:rPr>
        <w:rFonts w:cs="Arial"/>
        <w:sz w:val="18"/>
        <w:szCs w:val="12"/>
        <w:lang w:val="en-AU"/>
      </w:rPr>
      <w:t>.0</w:t>
    </w:r>
    <w:r w:rsidR="00306872">
      <w:rPr>
        <w:rFonts w:cs="Arial"/>
        <w:sz w:val="18"/>
        <w:szCs w:val="12"/>
        <w:lang w:val="en-AU"/>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B332C" w14:textId="423306C1" w:rsidR="00306872" w:rsidRPr="00AA6509" w:rsidRDefault="00306872" w:rsidP="00D14FB2">
    <w:pPr>
      <w:pStyle w:val="Footer"/>
      <w:tabs>
        <w:tab w:val="right" w:pos="9600"/>
      </w:tabs>
      <w:rPr>
        <w:rFonts w:cs="Arial"/>
        <w:sz w:val="18"/>
        <w:szCs w:val="12"/>
        <w:lang w:val="en-AU"/>
      </w:rPr>
    </w:pPr>
    <w:r w:rsidRPr="00AA6509">
      <w:rPr>
        <w:rFonts w:cs="Arial"/>
        <w:sz w:val="18"/>
        <w:szCs w:val="12"/>
        <w:lang w:val="en-AU"/>
      </w:rPr>
      <w:t>Victorian Purchasing Guide</w:t>
    </w:r>
  </w:p>
  <w:p w14:paraId="7542F768" w14:textId="40CF2A30" w:rsidR="00AB0532" w:rsidRPr="00371C26" w:rsidRDefault="00422ADF" w:rsidP="00AB0532">
    <w:pPr>
      <w:pStyle w:val="Footer"/>
      <w:tabs>
        <w:tab w:val="right" w:pos="9600"/>
      </w:tabs>
      <w:rPr>
        <w:rFonts w:cs="Arial"/>
        <w:iCs/>
        <w:sz w:val="18"/>
        <w:szCs w:val="18"/>
        <w:lang w:val="fr-FR"/>
      </w:rPr>
    </w:pPr>
    <w:r>
      <w:rPr>
        <w:rFonts w:cs="Arial"/>
        <w:sz w:val="18"/>
        <w:szCs w:val="12"/>
        <w:lang w:val="en-AU"/>
      </w:rPr>
      <w:t>PUA Public Safety</w:t>
    </w:r>
    <w:r w:rsidR="00306872">
      <w:rPr>
        <w:rFonts w:cs="Arial"/>
        <w:sz w:val="18"/>
        <w:szCs w:val="12"/>
        <w:lang w:val="en-AU"/>
      </w:rPr>
      <w:t xml:space="preserve"> </w:t>
    </w:r>
    <w:r w:rsidR="00306872" w:rsidRPr="00A646A6">
      <w:rPr>
        <w:rFonts w:cs="Arial"/>
        <w:sz w:val="18"/>
        <w:szCs w:val="12"/>
        <w:lang w:val="en-AU"/>
      </w:rPr>
      <w:t xml:space="preserve">Release </w:t>
    </w:r>
    <w:r w:rsidR="00745E24">
      <w:rPr>
        <w:rFonts w:cs="Arial"/>
        <w:sz w:val="18"/>
        <w:szCs w:val="12"/>
        <w:lang w:val="en-AU"/>
      </w:rPr>
      <w:t>5</w:t>
    </w:r>
    <w:r w:rsidR="00306872" w:rsidRPr="00A646A6">
      <w:rPr>
        <w:rFonts w:cs="Arial"/>
        <w:sz w:val="18"/>
        <w:szCs w:val="12"/>
        <w:lang w:val="en-AU"/>
      </w:rPr>
      <w:t>.0</w:t>
    </w:r>
    <w:r w:rsidR="00306872">
      <w:rPr>
        <w:rFonts w:cs="Arial"/>
        <w:sz w:val="18"/>
        <w:szCs w:val="12"/>
        <w:lang w:val="en-AU"/>
      </w:rPr>
      <w:tab/>
    </w:r>
    <w:r w:rsidR="00306872" w:rsidRPr="00D14FB2">
      <w:rPr>
        <w:iCs/>
        <w:sz w:val="18"/>
        <w:szCs w:val="12"/>
      </w:rPr>
      <w:t xml:space="preserve">Page </w:t>
    </w:r>
    <w:r w:rsidR="00306872" w:rsidRPr="00D14FB2">
      <w:rPr>
        <w:iCs/>
        <w:sz w:val="18"/>
        <w:szCs w:val="12"/>
      </w:rPr>
      <w:fldChar w:fldCharType="begin"/>
    </w:r>
    <w:r w:rsidR="00306872" w:rsidRPr="00D14FB2">
      <w:rPr>
        <w:iCs/>
        <w:sz w:val="18"/>
        <w:szCs w:val="12"/>
      </w:rPr>
      <w:instrText xml:space="preserve"> PAGE </w:instrText>
    </w:r>
    <w:r w:rsidR="00306872" w:rsidRPr="00D14FB2">
      <w:rPr>
        <w:iCs/>
        <w:sz w:val="18"/>
        <w:szCs w:val="12"/>
      </w:rPr>
      <w:fldChar w:fldCharType="separate"/>
    </w:r>
    <w:r w:rsidR="0094359F">
      <w:rPr>
        <w:iCs/>
        <w:noProof/>
        <w:sz w:val="18"/>
        <w:szCs w:val="12"/>
      </w:rPr>
      <w:t>5</w:t>
    </w:r>
    <w:r w:rsidR="00306872" w:rsidRPr="00D14FB2">
      <w:rPr>
        <w:iCs/>
        <w:sz w:val="18"/>
        <w:szCs w:val="12"/>
      </w:rPr>
      <w:fldChar w:fldCharType="end"/>
    </w:r>
    <w:r w:rsidR="00306872" w:rsidRPr="00D14FB2">
      <w:rPr>
        <w:iCs/>
        <w:sz w:val="18"/>
        <w:szCs w:val="12"/>
      </w:rPr>
      <w:t xml:space="preserve"> of</w:t>
    </w:r>
    <w:r w:rsidR="00306872" w:rsidRPr="00D14FB2">
      <w:rPr>
        <w:iCs/>
        <w:sz w:val="18"/>
        <w:szCs w:val="12"/>
        <w:lang w:val="en-AU"/>
      </w:rPr>
      <w:t xml:space="preserve"> </w:t>
    </w:r>
    <w:r w:rsidR="00AB0532" w:rsidRPr="00371C26">
      <w:rPr>
        <w:rFonts w:cs="Arial"/>
        <w:iCs/>
        <w:sz w:val="18"/>
        <w:szCs w:val="18"/>
        <w:lang w:val="fr-FR"/>
      </w:rPr>
      <w:fldChar w:fldCharType="begin"/>
    </w:r>
    <w:r w:rsidR="00AB0532" w:rsidRPr="00371C26">
      <w:rPr>
        <w:rFonts w:cs="Arial"/>
        <w:iCs/>
        <w:sz w:val="18"/>
        <w:szCs w:val="18"/>
        <w:lang w:val="fr-FR"/>
      </w:rPr>
      <w:instrText xml:space="preserve"> = </w:instrText>
    </w:r>
    <w:r w:rsidR="00AB0532" w:rsidRPr="00371C26">
      <w:rPr>
        <w:rFonts w:cs="Arial"/>
        <w:iCs/>
        <w:sz w:val="18"/>
        <w:szCs w:val="18"/>
        <w:lang w:val="fr-FR"/>
      </w:rPr>
      <w:fldChar w:fldCharType="begin"/>
    </w:r>
    <w:r w:rsidR="00AB0532" w:rsidRPr="00371C26">
      <w:rPr>
        <w:rFonts w:cs="Arial"/>
        <w:iCs/>
        <w:sz w:val="18"/>
        <w:szCs w:val="18"/>
        <w:lang w:val="fr-FR"/>
      </w:rPr>
      <w:instrText xml:space="preserve"> NUMPAGES   \* MERGEFORMAT </w:instrText>
    </w:r>
    <w:r w:rsidR="00AB0532" w:rsidRPr="00371C26">
      <w:rPr>
        <w:rFonts w:cs="Arial"/>
        <w:iCs/>
        <w:sz w:val="18"/>
        <w:szCs w:val="18"/>
        <w:lang w:val="fr-FR"/>
      </w:rPr>
      <w:fldChar w:fldCharType="separate"/>
    </w:r>
    <w:r w:rsidR="00AC791C">
      <w:rPr>
        <w:rFonts w:cs="Arial"/>
        <w:iCs/>
        <w:noProof/>
        <w:sz w:val="18"/>
        <w:szCs w:val="18"/>
        <w:lang w:val="fr-FR"/>
      </w:rPr>
      <w:instrText>22</w:instrText>
    </w:r>
    <w:r w:rsidR="00AB0532" w:rsidRPr="00371C26">
      <w:rPr>
        <w:rFonts w:cs="Arial"/>
        <w:iCs/>
        <w:sz w:val="18"/>
        <w:szCs w:val="18"/>
        <w:lang w:val="fr-FR"/>
      </w:rPr>
      <w:fldChar w:fldCharType="end"/>
    </w:r>
    <w:r w:rsidR="00AB0532" w:rsidRPr="00371C26">
      <w:rPr>
        <w:rFonts w:cs="Arial"/>
        <w:iCs/>
        <w:sz w:val="18"/>
        <w:szCs w:val="18"/>
        <w:lang w:val="fr-FR"/>
      </w:rPr>
      <w:instrText xml:space="preserve"> - </w:instrText>
    </w:r>
    <w:r w:rsidR="00AB0532">
      <w:rPr>
        <w:rFonts w:cs="Arial"/>
        <w:iCs/>
        <w:sz w:val="18"/>
        <w:szCs w:val="18"/>
        <w:lang w:val="fr-FR"/>
      </w:rPr>
      <w:instrText>5</w:instrText>
    </w:r>
  </w:p>
  <w:p w14:paraId="6C66DD66" w14:textId="15D3ACA8" w:rsidR="00306872" w:rsidRPr="00D14FB2" w:rsidRDefault="00AB0532" w:rsidP="00AB0532">
    <w:pPr>
      <w:pStyle w:val="Footer"/>
      <w:tabs>
        <w:tab w:val="clear" w:pos="4513"/>
        <w:tab w:val="center" w:pos="5245"/>
        <w:tab w:val="right" w:pos="9600"/>
      </w:tabs>
      <w:rPr>
        <w:iCs/>
        <w:sz w:val="18"/>
        <w:szCs w:val="20"/>
      </w:rPr>
    </w:pPr>
    <w:r w:rsidRPr="00371C26">
      <w:rPr>
        <w:rFonts w:cs="Arial"/>
        <w:iCs/>
        <w:sz w:val="18"/>
        <w:szCs w:val="18"/>
        <w:lang w:val="fr-FR"/>
      </w:rPr>
      <w:instrText xml:space="preserve"> </w:instrText>
    </w:r>
    <w:r w:rsidRPr="00371C26">
      <w:rPr>
        <w:rFonts w:cs="Arial"/>
        <w:iCs/>
        <w:sz w:val="18"/>
        <w:szCs w:val="18"/>
        <w:lang w:val="fr-FR"/>
      </w:rPr>
      <w:fldChar w:fldCharType="separate"/>
    </w:r>
    <w:r w:rsidR="00AC791C">
      <w:rPr>
        <w:rFonts w:cs="Arial"/>
        <w:iCs/>
        <w:noProof/>
        <w:sz w:val="18"/>
        <w:szCs w:val="18"/>
        <w:lang w:val="fr-FR"/>
      </w:rPr>
      <w:t>17</w:t>
    </w:r>
    <w:r w:rsidRPr="00371C26">
      <w:rPr>
        <w:rFonts w:cs="Arial"/>
        <w:iCs/>
        <w:sz w:val="18"/>
        <w:szCs w:val="18"/>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5D2F8" w14:textId="77777777" w:rsidR="00C84442" w:rsidRDefault="00C84442" w:rsidP="003967DD">
      <w:pPr>
        <w:spacing w:after="0"/>
      </w:pPr>
      <w:r>
        <w:separator/>
      </w:r>
    </w:p>
  </w:footnote>
  <w:footnote w:type="continuationSeparator" w:id="0">
    <w:p w14:paraId="1AAA0753" w14:textId="77777777" w:rsidR="00C84442" w:rsidRDefault="00C84442"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FFF17" w14:textId="40A4950D" w:rsidR="00306872" w:rsidRDefault="007E2EE5" w:rsidP="00A63D55">
    <w:pPr>
      <w:pStyle w:val="Header"/>
      <w:tabs>
        <w:tab w:val="clear" w:pos="4513"/>
        <w:tab w:val="clear" w:pos="9026"/>
        <w:tab w:val="left" w:pos="1425"/>
      </w:tabs>
    </w:pPr>
    <w:r>
      <w:rPr>
        <w:noProof/>
        <w:lang w:val="en-AU" w:eastAsia="en-AU"/>
      </w:rPr>
      <w:drawing>
        <wp:anchor distT="0" distB="0" distL="114300" distR="114300" simplePos="0" relativeHeight="251668991" behindDoc="1" locked="1" layoutInCell="1" allowOverlap="1" wp14:anchorId="04F6ECF7" wp14:editId="7AD2E43D">
          <wp:simplePos x="0" y="0"/>
          <wp:positionH relativeFrom="page">
            <wp:posOffset>-13335</wp:posOffset>
          </wp:positionH>
          <wp:positionV relativeFrom="page">
            <wp:posOffset>-7620</wp:posOffset>
          </wp:positionV>
          <wp:extent cx="7553325" cy="10683875"/>
          <wp:effectExtent l="0" t="0" r="0" b="3175"/>
          <wp:wrapNone/>
          <wp:docPr id="42" name="Picture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3325" cy="10683875"/>
                  </a:xfrm>
                  <a:prstGeom prst="rect">
                    <a:avLst/>
                  </a:prstGeom>
                </pic:spPr>
              </pic:pic>
            </a:graphicData>
          </a:graphic>
          <wp14:sizeRelH relativeFrom="margin">
            <wp14:pctWidth>0</wp14:pctWidth>
          </wp14:sizeRelH>
          <wp14:sizeRelV relativeFrom="margin">
            <wp14:pctHeight>0</wp14:pctHeight>
          </wp14:sizeRelV>
        </wp:anchor>
      </w:drawing>
    </w:r>
  </w:p>
  <w:p w14:paraId="46C89710" w14:textId="77777777" w:rsidR="00E25D2C" w:rsidRDefault="00E25D2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37106" w14:textId="006754F5" w:rsidR="00306872" w:rsidRDefault="00306872" w:rsidP="00A63D55">
    <w:pPr>
      <w:pStyle w:val="Header"/>
      <w:tabs>
        <w:tab w:val="clear" w:pos="4513"/>
        <w:tab w:val="clear" w:pos="9026"/>
        <w:tab w:val="left" w:pos="1425"/>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17B8B" w14:textId="2FF555A6" w:rsidR="00306872" w:rsidRDefault="00A35D40" w:rsidP="00A63D55">
    <w:pPr>
      <w:pStyle w:val="Header"/>
      <w:tabs>
        <w:tab w:val="clear" w:pos="4513"/>
        <w:tab w:val="clear" w:pos="9026"/>
        <w:tab w:val="left" w:pos="1425"/>
      </w:tabs>
    </w:pPr>
    <w:r>
      <w:rPr>
        <w:noProof/>
        <w:lang w:val="en-AU" w:eastAsia="en-AU"/>
      </w:rPr>
      <w:drawing>
        <wp:anchor distT="0" distB="0" distL="114300" distR="114300" simplePos="0" relativeHeight="251677183" behindDoc="1" locked="1" layoutInCell="1" allowOverlap="1" wp14:anchorId="71E37E5E" wp14:editId="6478C4AA">
          <wp:simplePos x="0" y="0"/>
          <wp:positionH relativeFrom="page">
            <wp:posOffset>-3810</wp:posOffset>
          </wp:positionH>
          <wp:positionV relativeFrom="page">
            <wp:posOffset>11430</wp:posOffset>
          </wp:positionV>
          <wp:extent cx="7559675" cy="10684510"/>
          <wp:effectExtent l="0" t="0" r="0" b="0"/>
          <wp:wrapNone/>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45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0276EA"/>
    <w:multiLevelType w:val="hybridMultilevel"/>
    <w:tmpl w:val="29284E0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D3F61AC"/>
    <w:multiLevelType w:val="hybridMultilevel"/>
    <w:tmpl w:val="8B500C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08746EF"/>
    <w:multiLevelType w:val="hybridMultilevel"/>
    <w:tmpl w:val="E60E49A0"/>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1006483"/>
    <w:multiLevelType w:val="hybridMultilevel"/>
    <w:tmpl w:val="622485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527008"/>
    <w:multiLevelType w:val="hybridMultilevel"/>
    <w:tmpl w:val="5FDA9F3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02F5BA7"/>
    <w:multiLevelType w:val="hybridMultilevel"/>
    <w:tmpl w:val="60C841FC"/>
    <w:lvl w:ilvl="0" w:tplc="354C27DA">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0E358D7"/>
    <w:multiLevelType w:val="hybridMultilevel"/>
    <w:tmpl w:val="14B6DE46"/>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90D1457"/>
    <w:multiLevelType w:val="hybridMultilevel"/>
    <w:tmpl w:val="FA2ADBC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992766D"/>
    <w:multiLevelType w:val="hybridMultilevel"/>
    <w:tmpl w:val="24BEF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FC557FA"/>
    <w:multiLevelType w:val="hybridMultilevel"/>
    <w:tmpl w:val="AD38D6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CA11D04"/>
    <w:multiLevelType w:val="hybridMultilevel"/>
    <w:tmpl w:val="93522D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5CD5133F"/>
    <w:multiLevelType w:val="hybridMultilevel"/>
    <w:tmpl w:val="C716430E"/>
    <w:lvl w:ilvl="0" w:tplc="5DF63A7A">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795069"/>
    <w:multiLevelType w:val="hybridMultilevel"/>
    <w:tmpl w:val="3A205BF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98B1285"/>
    <w:multiLevelType w:val="hybridMultilevel"/>
    <w:tmpl w:val="AE8CA6E4"/>
    <w:lvl w:ilvl="0" w:tplc="08EA3A26">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53061139">
    <w:abstractNumId w:val="0"/>
  </w:num>
  <w:num w:numId="2" w16cid:durableId="95027889">
    <w:abstractNumId w:val="1"/>
  </w:num>
  <w:num w:numId="3" w16cid:durableId="1661154957">
    <w:abstractNumId w:val="2"/>
  </w:num>
  <w:num w:numId="4" w16cid:durableId="1424305378">
    <w:abstractNumId w:val="3"/>
  </w:num>
  <w:num w:numId="5" w16cid:durableId="1416785906">
    <w:abstractNumId w:val="4"/>
  </w:num>
  <w:num w:numId="6" w16cid:durableId="1253513750">
    <w:abstractNumId w:val="9"/>
  </w:num>
  <w:num w:numId="7" w16cid:durableId="1698921184">
    <w:abstractNumId w:val="5"/>
  </w:num>
  <w:num w:numId="8" w16cid:durableId="199053904">
    <w:abstractNumId w:val="6"/>
  </w:num>
  <w:num w:numId="9" w16cid:durableId="774516982">
    <w:abstractNumId w:val="7"/>
  </w:num>
  <w:num w:numId="10" w16cid:durableId="950863792">
    <w:abstractNumId w:val="8"/>
  </w:num>
  <w:num w:numId="11" w16cid:durableId="1510944579">
    <w:abstractNumId w:val="10"/>
  </w:num>
  <w:num w:numId="12" w16cid:durableId="876967236">
    <w:abstractNumId w:val="22"/>
  </w:num>
  <w:num w:numId="13" w16cid:durableId="2129348910">
    <w:abstractNumId w:val="26"/>
  </w:num>
  <w:num w:numId="14" w16cid:durableId="996422948">
    <w:abstractNumId w:val="28"/>
  </w:num>
  <w:num w:numId="15" w16cid:durableId="1955089801">
    <w:abstractNumId w:val="20"/>
  </w:num>
  <w:num w:numId="16" w16cid:durableId="835608161">
    <w:abstractNumId w:val="20"/>
    <w:lvlOverride w:ilvl="0">
      <w:startOverride w:val="1"/>
    </w:lvlOverride>
  </w:num>
  <w:num w:numId="17" w16cid:durableId="2064673036">
    <w:abstractNumId w:val="24"/>
  </w:num>
  <w:num w:numId="18" w16cid:durableId="1783911884">
    <w:abstractNumId w:val="19"/>
  </w:num>
  <w:num w:numId="19" w16cid:durableId="1963881202">
    <w:abstractNumId w:val="16"/>
  </w:num>
  <w:num w:numId="20" w16cid:durableId="1099834365">
    <w:abstractNumId w:val="18"/>
  </w:num>
  <w:num w:numId="21" w16cid:durableId="156265628">
    <w:abstractNumId w:val="13"/>
  </w:num>
  <w:num w:numId="22" w16cid:durableId="2096585773">
    <w:abstractNumId w:val="17"/>
  </w:num>
  <w:num w:numId="23" w16cid:durableId="457069732">
    <w:abstractNumId w:val="27"/>
  </w:num>
  <w:num w:numId="24" w16cid:durableId="1500465479">
    <w:abstractNumId w:val="11"/>
  </w:num>
  <w:num w:numId="25" w16cid:durableId="1018116839">
    <w:abstractNumId w:val="15"/>
  </w:num>
  <w:num w:numId="26" w16cid:durableId="864051261">
    <w:abstractNumId w:val="29"/>
  </w:num>
  <w:num w:numId="27" w16cid:durableId="1132938155">
    <w:abstractNumId w:val="23"/>
  </w:num>
  <w:num w:numId="28" w16cid:durableId="1467578233">
    <w:abstractNumId w:val="21"/>
  </w:num>
  <w:num w:numId="29" w16cid:durableId="1979534236">
    <w:abstractNumId w:val="14"/>
  </w:num>
  <w:num w:numId="30" w16cid:durableId="1548026805">
    <w:abstractNumId w:val="12"/>
  </w:num>
  <w:num w:numId="31" w16cid:durableId="91412270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sDAwtbQwsDSyMDRV0lEKTi0uzszPAykwqgUAoWcrHywAAAA="/>
  </w:docVars>
  <w:rsids>
    <w:rsidRoot w:val="00A646A6"/>
    <w:rsid w:val="0000041D"/>
    <w:rsid w:val="00013339"/>
    <w:rsid w:val="000136A4"/>
    <w:rsid w:val="000239B9"/>
    <w:rsid w:val="00024A82"/>
    <w:rsid w:val="00024E99"/>
    <w:rsid w:val="000365CA"/>
    <w:rsid w:val="00037E02"/>
    <w:rsid w:val="00046A0A"/>
    <w:rsid w:val="00062976"/>
    <w:rsid w:val="00065195"/>
    <w:rsid w:val="0006743A"/>
    <w:rsid w:val="0006773D"/>
    <w:rsid w:val="000723B2"/>
    <w:rsid w:val="00080C55"/>
    <w:rsid w:val="00085029"/>
    <w:rsid w:val="00086F67"/>
    <w:rsid w:val="0009592E"/>
    <w:rsid w:val="000A47D4"/>
    <w:rsid w:val="000B7C73"/>
    <w:rsid w:val="000C4737"/>
    <w:rsid w:val="000C719B"/>
    <w:rsid w:val="000C7884"/>
    <w:rsid w:val="000D31F6"/>
    <w:rsid w:val="000E1CFF"/>
    <w:rsid w:val="000F5C52"/>
    <w:rsid w:val="00102FC5"/>
    <w:rsid w:val="00104D3C"/>
    <w:rsid w:val="00113DBD"/>
    <w:rsid w:val="00114B35"/>
    <w:rsid w:val="00120BC2"/>
    <w:rsid w:val="00122369"/>
    <w:rsid w:val="0012496A"/>
    <w:rsid w:val="00124D09"/>
    <w:rsid w:val="00127748"/>
    <w:rsid w:val="00141F23"/>
    <w:rsid w:val="001439C9"/>
    <w:rsid w:val="00144FD5"/>
    <w:rsid w:val="001451E9"/>
    <w:rsid w:val="001530A6"/>
    <w:rsid w:val="00156A5B"/>
    <w:rsid w:val="001638C1"/>
    <w:rsid w:val="00187EB7"/>
    <w:rsid w:val="00196FEF"/>
    <w:rsid w:val="001A5894"/>
    <w:rsid w:val="001C2728"/>
    <w:rsid w:val="001C65C8"/>
    <w:rsid w:val="001D3357"/>
    <w:rsid w:val="001D5629"/>
    <w:rsid w:val="001E3901"/>
    <w:rsid w:val="001F23A0"/>
    <w:rsid w:val="0020192A"/>
    <w:rsid w:val="00205DA8"/>
    <w:rsid w:val="00207499"/>
    <w:rsid w:val="00214BAC"/>
    <w:rsid w:val="002246FE"/>
    <w:rsid w:val="0023386C"/>
    <w:rsid w:val="00240F30"/>
    <w:rsid w:val="00246460"/>
    <w:rsid w:val="002525D3"/>
    <w:rsid w:val="002562C8"/>
    <w:rsid w:val="002821C0"/>
    <w:rsid w:val="002932DF"/>
    <w:rsid w:val="00295891"/>
    <w:rsid w:val="002970D9"/>
    <w:rsid w:val="002A03F0"/>
    <w:rsid w:val="002A4A96"/>
    <w:rsid w:val="002A7261"/>
    <w:rsid w:val="002B363F"/>
    <w:rsid w:val="002B3BBD"/>
    <w:rsid w:val="002B4E0E"/>
    <w:rsid w:val="002D4830"/>
    <w:rsid w:val="002D7CCC"/>
    <w:rsid w:val="002E35A2"/>
    <w:rsid w:val="002E3BED"/>
    <w:rsid w:val="002E6A3E"/>
    <w:rsid w:val="0030304F"/>
    <w:rsid w:val="00304938"/>
    <w:rsid w:val="00306872"/>
    <w:rsid w:val="00307C7C"/>
    <w:rsid w:val="0031203E"/>
    <w:rsid w:val="00312720"/>
    <w:rsid w:val="00323DD1"/>
    <w:rsid w:val="00326E53"/>
    <w:rsid w:val="00337BFC"/>
    <w:rsid w:val="00343D7F"/>
    <w:rsid w:val="0036429D"/>
    <w:rsid w:val="00391EBE"/>
    <w:rsid w:val="003967DD"/>
    <w:rsid w:val="00397717"/>
    <w:rsid w:val="003B43AD"/>
    <w:rsid w:val="003B4693"/>
    <w:rsid w:val="003C3CE5"/>
    <w:rsid w:val="003D0C00"/>
    <w:rsid w:val="003D30D7"/>
    <w:rsid w:val="003E6D75"/>
    <w:rsid w:val="003F044E"/>
    <w:rsid w:val="003F4F9E"/>
    <w:rsid w:val="003F6412"/>
    <w:rsid w:val="003F67F1"/>
    <w:rsid w:val="004053F7"/>
    <w:rsid w:val="00410774"/>
    <w:rsid w:val="00417258"/>
    <w:rsid w:val="00422ADF"/>
    <w:rsid w:val="00430027"/>
    <w:rsid w:val="00432B8B"/>
    <w:rsid w:val="004353B3"/>
    <w:rsid w:val="00435AC8"/>
    <w:rsid w:val="0044260F"/>
    <w:rsid w:val="004506DA"/>
    <w:rsid w:val="0045446B"/>
    <w:rsid w:val="0045513F"/>
    <w:rsid w:val="0047423F"/>
    <w:rsid w:val="00487A49"/>
    <w:rsid w:val="004900E5"/>
    <w:rsid w:val="004920F1"/>
    <w:rsid w:val="004B078F"/>
    <w:rsid w:val="004B3508"/>
    <w:rsid w:val="004B566E"/>
    <w:rsid w:val="004B6DD6"/>
    <w:rsid w:val="004D65CA"/>
    <w:rsid w:val="004F5059"/>
    <w:rsid w:val="00503E82"/>
    <w:rsid w:val="00504BAD"/>
    <w:rsid w:val="00507148"/>
    <w:rsid w:val="005124C9"/>
    <w:rsid w:val="00513881"/>
    <w:rsid w:val="00517071"/>
    <w:rsid w:val="00517F70"/>
    <w:rsid w:val="00532AEC"/>
    <w:rsid w:val="00545650"/>
    <w:rsid w:val="00562A50"/>
    <w:rsid w:val="00573C5C"/>
    <w:rsid w:val="00574045"/>
    <w:rsid w:val="00575D31"/>
    <w:rsid w:val="00584366"/>
    <w:rsid w:val="00594C10"/>
    <w:rsid w:val="005A0337"/>
    <w:rsid w:val="005C62E8"/>
    <w:rsid w:val="005C73CE"/>
    <w:rsid w:val="005D04F0"/>
    <w:rsid w:val="005D76F4"/>
    <w:rsid w:val="005E6544"/>
    <w:rsid w:val="00624A55"/>
    <w:rsid w:val="00626F17"/>
    <w:rsid w:val="0063321A"/>
    <w:rsid w:val="00635C65"/>
    <w:rsid w:val="006502CC"/>
    <w:rsid w:val="00650B4D"/>
    <w:rsid w:val="006621B2"/>
    <w:rsid w:val="00665868"/>
    <w:rsid w:val="00683228"/>
    <w:rsid w:val="00685454"/>
    <w:rsid w:val="00687AF0"/>
    <w:rsid w:val="0069415B"/>
    <w:rsid w:val="006A25AC"/>
    <w:rsid w:val="006A4573"/>
    <w:rsid w:val="006C68CF"/>
    <w:rsid w:val="006D6674"/>
    <w:rsid w:val="006D7153"/>
    <w:rsid w:val="006E20E7"/>
    <w:rsid w:val="006F5EC2"/>
    <w:rsid w:val="00707C95"/>
    <w:rsid w:val="00710CC8"/>
    <w:rsid w:val="007146FD"/>
    <w:rsid w:val="00714D72"/>
    <w:rsid w:val="007230C7"/>
    <w:rsid w:val="0072508A"/>
    <w:rsid w:val="00736FB0"/>
    <w:rsid w:val="00740731"/>
    <w:rsid w:val="007436CF"/>
    <w:rsid w:val="00744E46"/>
    <w:rsid w:val="00745E24"/>
    <w:rsid w:val="00750DE2"/>
    <w:rsid w:val="00757D32"/>
    <w:rsid w:val="00766DCF"/>
    <w:rsid w:val="00783F53"/>
    <w:rsid w:val="00793CCF"/>
    <w:rsid w:val="00793E8C"/>
    <w:rsid w:val="007A07AE"/>
    <w:rsid w:val="007B3A5A"/>
    <w:rsid w:val="007B556E"/>
    <w:rsid w:val="007B5834"/>
    <w:rsid w:val="007C025B"/>
    <w:rsid w:val="007D1FB1"/>
    <w:rsid w:val="007D3520"/>
    <w:rsid w:val="007D3E38"/>
    <w:rsid w:val="007D68CD"/>
    <w:rsid w:val="007E2EE5"/>
    <w:rsid w:val="00801477"/>
    <w:rsid w:val="00803CA5"/>
    <w:rsid w:val="0083158B"/>
    <w:rsid w:val="0085158E"/>
    <w:rsid w:val="00852452"/>
    <w:rsid w:val="0085533C"/>
    <w:rsid w:val="00873AA8"/>
    <w:rsid w:val="00880255"/>
    <w:rsid w:val="00886574"/>
    <w:rsid w:val="00891BEC"/>
    <w:rsid w:val="008936CA"/>
    <w:rsid w:val="00895470"/>
    <w:rsid w:val="00897FEE"/>
    <w:rsid w:val="008A6E22"/>
    <w:rsid w:val="008B5C45"/>
    <w:rsid w:val="008C6C2E"/>
    <w:rsid w:val="008C78AF"/>
    <w:rsid w:val="008C7D87"/>
    <w:rsid w:val="008D0A61"/>
    <w:rsid w:val="008D25E7"/>
    <w:rsid w:val="008E21CC"/>
    <w:rsid w:val="008F382F"/>
    <w:rsid w:val="008F494F"/>
    <w:rsid w:val="009052D5"/>
    <w:rsid w:val="00906E2D"/>
    <w:rsid w:val="009274A8"/>
    <w:rsid w:val="0094359F"/>
    <w:rsid w:val="009456E8"/>
    <w:rsid w:val="009841C0"/>
    <w:rsid w:val="00984F85"/>
    <w:rsid w:val="00985169"/>
    <w:rsid w:val="00986885"/>
    <w:rsid w:val="00997EE4"/>
    <w:rsid w:val="009B0885"/>
    <w:rsid w:val="009B0FDE"/>
    <w:rsid w:val="009B1F07"/>
    <w:rsid w:val="009B31E4"/>
    <w:rsid w:val="009B52D2"/>
    <w:rsid w:val="009C4394"/>
    <w:rsid w:val="009C5945"/>
    <w:rsid w:val="009D4957"/>
    <w:rsid w:val="009D524C"/>
    <w:rsid w:val="009E56E9"/>
    <w:rsid w:val="009F1016"/>
    <w:rsid w:val="009F22CA"/>
    <w:rsid w:val="009F4D23"/>
    <w:rsid w:val="009F603E"/>
    <w:rsid w:val="00A222D9"/>
    <w:rsid w:val="00A31926"/>
    <w:rsid w:val="00A35C21"/>
    <w:rsid w:val="00A35D40"/>
    <w:rsid w:val="00A36710"/>
    <w:rsid w:val="00A40B99"/>
    <w:rsid w:val="00A546DB"/>
    <w:rsid w:val="00A561C5"/>
    <w:rsid w:val="00A56587"/>
    <w:rsid w:val="00A57DD0"/>
    <w:rsid w:val="00A62E20"/>
    <w:rsid w:val="00A630DF"/>
    <w:rsid w:val="00A63A9F"/>
    <w:rsid w:val="00A63D55"/>
    <w:rsid w:val="00A646A6"/>
    <w:rsid w:val="00A71967"/>
    <w:rsid w:val="00A724F4"/>
    <w:rsid w:val="00A76D88"/>
    <w:rsid w:val="00A81828"/>
    <w:rsid w:val="00A82BE7"/>
    <w:rsid w:val="00A92F07"/>
    <w:rsid w:val="00A9759E"/>
    <w:rsid w:val="00AA3C26"/>
    <w:rsid w:val="00AA3FFD"/>
    <w:rsid w:val="00AA6509"/>
    <w:rsid w:val="00AB0532"/>
    <w:rsid w:val="00AB0E7A"/>
    <w:rsid w:val="00AC45AE"/>
    <w:rsid w:val="00AC791C"/>
    <w:rsid w:val="00AE16FD"/>
    <w:rsid w:val="00AE6D8A"/>
    <w:rsid w:val="00AE6E92"/>
    <w:rsid w:val="00AF0D26"/>
    <w:rsid w:val="00AF0ED2"/>
    <w:rsid w:val="00AF2333"/>
    <w:rsid w:val="00AF380A"/>
    <w:rsid w:val="00AF654D"/>
    <w:rsid w:val="00AF7F06"/>
    <w:rsid w:val="00B0179A"/>
    <w:rsid w:val="00B03AEA"/>
    <w:rsid w:val="00B043BB"/>
    <w:rsid w:val="00B04CD2"/>
    <w:rsid w:val="00B052CD"/>
    <w:rsid w:val="00B14ABD"/>
    <w:rsid w:val="00B20972"/>
    <w:rsid w:val="00B211E6"/>
    <w:rsid w:val="00B24333"/>
    <w:rsid w:val="00B26D41"/>
    <w:rsid w:val="00B311E9"/>
    <w:rsid w:val="00B322AE"/>
    <w:rsid w:val="00B351F5"/>
    <w:rsid w:val="00B46030"/>
    <w:rsid w:val="00B477E1"/>
    <w:rsid w:val="00B55900"/>
    <w:rsid w:val="00B60C4A"/>
    <w:rsid w:val="00B641A1"/>
    <w:rsid w:val="00B80940"/>
    <w:rsid w:val="00B82B0B"/>
    <w:rsid w:val="00B91100"/>
    <w:rsid w:val="00B93321"/>
    <w:rsid w:val="00B96B65"/>
    <w:rsid w:val="00BB3E88"/>
    <w:rsid w:val="00BB5707"/>
    <w:rsid w:val="00BB7E9F"/>
    <w:rsid w:val="00BC3F62"/>
    <w:rsid w:val="00BC49C8"/>
    <w:rsid w:val="00BC4BBC"/>
    <w:rsid w:val="00BD2274"/>
    <w:rsid w:val="00BE3E48"/>
    <w:rsid w:val="00BE63CA"/>
    <w:rsid w:val="00BF003E"/>
    <w:rsid w:val="00BF4872"/>
    <w:rsid w:val="00C00CD8"/>
    <w:rsid w:val="00C10C6C"/>
    <w:rsid w:val="00C12231"/>
    <w:rsid w:val="00C12C1B"/>
    <w:rsid w:val="00C14530"/>
    <w:rsid w:val="00C2650A"/>
    <w:rsid w:val="00C27938"/>
    <w:rsid w:val="00C3093F"/>
    <w:rsid w:val="00C35CB1"/>
    <w:rsid w:val="00C36A93"/>
    <w:rsid w:val="00C42790"/>
    <w:rsid w:val="00C42B53"/>
    <w:rsid w:val="00C51840"/>
    <w:rsid w:val="00C53A4A"/>
    <w:rsid w:val="00C56A00"/>
    <w:rsid w:val="00C56D69"/>
    <w:rsid w:val="00C64758"/>
    <w:rsid w:val="00C67CD2"/>
    <w:rsid w:val="00C82DE3"/>
    <w:rsid w:val="00C84442"/>
    <w:rsid w:val="00C8767A"/>
    <w:rsid w:val="00C93597"/>
    <w:rsid w:val="00CA23E5"/>
    <w:rsid w:val="00CC1823"/>
    <w:rsid w:val="00CC2136"/>
    <w:rsid w:val="00CC3599"/>
    <w:rsid w:val="00CC5997"/>
    <w:rsid w:val="00CE45C1"/>
    <w:rsid w:val="00CE6DF7"/>
    <w:rsid w:val="00CE7147"/>
    <w:rsid w:val="00D013E1"/>
    <w:rsid w:val="00D031DA"/>
    <w:rsid w:val="00D03FD0"/>
    <w:rsid w:val="00D06DE0"/>
    <w:rsid w:val="00D10D01"/>
    <w:rsid w:val="00D12744"/>
    <w:rsid w:val="00D140A6"/>
    <w:rsid w:val="00D14FB2"/>
    <w:rsid w:val="00D166EA"/>
    <w:rsid w:val="00D22382"/>
    <w:rsid w:val="00D30A80"/>
    <w:rsid w:val="00D30D38"/>
    <w:rsid w:val="00D33851"/>
    <w:rsid w:val="00D53124"/>
    <w:rsid w:val="00D75473"/>
    <w:rsid w:val="00D77291"/>
    <w:rsid w:val="00D80179"/>
    <w:rsid w:val="00D83B88"/>
    <w:rsid w:val="00D84718"/>
    <w:rsid w:val="00DA1D8E"/>
    <w:rsid w:val="00DA2C68"/>
    <w:rsid w:val="00DA3218"/>
    <w:rsid w:val="00DA5F30"/>
    <w:rsid w:val="00DB413F"/>
    <w:rsid w:val="00DE156F"/>
    <w:rsid w:val="00DE62B7"/>
    <w:rsid w:val="00DE6ACC"/>
    <w:rsid w:val="00DF18A5"/>
    <w:rsid w:val="00DF3442"/>
    <w:rsid w:val="00DF4211"/>
    <w:rsid w:val="00DF43D2"/>
    <w:rsid w:val="00DF4977"/>
    <w:rsid w:val="00DF4AC6"/>
    <w:rsid w:val="00DF7020"/>
    <w:rsid w:val="00E06BC9"/>
    <w:rsid w:val="00E11DD3"/>
    <w:rsid w:val="00E1311D"/>
    <w:rsid w:val="00E25D2C"/>
    <w:rsid w:val="00E32DF2"/>
    <w:rsid w:val="00E35083"/>
    <w:rsid w:val="00E401B6"/>
    <w:rsid w:val="00E544DD"/>
    <w:rsid w:val="00E5453C"/>
    <w:rsid w:val="00E56B69"/>
    <w:rsid w:val="00E57CA9"/>
    <w:rsid w:val="00E64823"/>
    <w:rsid w:val="00E65331"/>
    <w:rsid w:val="00E6707F"/>
    <w:rsid w:val="00E727C7"/>
    <w:rsid w:val="00E76670"/>
    <w:rsid w:val="00E778AE"/>
    <w:rsid w:val="00EA074C"/>
    <w:rsid w:val="00EB027C"/>
    <w:rsid w:val="00EB0B20"/>
    <w:rsid w:val="00EC6AEA"/>
    <w:rsid w:val="00ED49B0"/>
    <w:rsid w:val="00EE378D"/>
    <w:rsid w:val="00F1719A"/>
    <w:rsid w:val="00F22DA2"/>
    <w:rsid w:val="00F53861"/>
    <w:rsid w:val="00F5658A"/>
    <w:rsid w:val="00F602DA"/>
    <w:rsid w:val="00F61985"/>
    <w:rsid w:val="00F67DB2"/>
    <w:rsid w:val="00F766E4"/>
    <w:rsid w:val="00F842F6"/>
    <w:rsid w:val="00F93D7C"/>
    <w:rsid w:val="00F9646A"/>
    <w:rsid w:val="00FA22DD"/>
    <w:rsid w:val="00FB0965"/>
    <w:rsid w:val="00FC2016"/>
    <w:rsid w:val="00FC256E"/>
    <w:rsid w:val="00FC2FFE"/>
    <w:rsid w:val="00FC6ED9"/>
    <w:rsid w:val="00FD4659"/>
    <w:rsid w:val="00FE0C80"/>
    <w:rsid w:val="00FE52BB"/>
    <w:rsid w:val="00FE79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E6222"/>
  <w14:defaultImageDpi w14:val="32767"/>
  <w15:chartTrackingRefBased/>
  <w15:docId w15:val="{7466ABC0-88D6-48B4-9961-296000CFC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C5C"/>
    <w:pPr>
      <w:spacing w:after="120"/>
    </w:pPr>
    <w:rPr>
      <w:sz w:val="21"/>
    </w:rPr>
  </w:style>
  <w:style w:type="paragraph" w:styleId="Heading1">
    <w:name w:val="heading 1"/>
    <w:basedOn w:val="Normal"/>
    <w:next w:val="Normal"/>
    <w:link w:val="Heading1Char"/>
    <w:uiPriority w:val="9"/>
    <w:qFormat/>
    <w:rsid w:val="000C719B"/>
    <w:pPr>
      <w:keepNext/>
      <w:keepLines/>
      <w:spacing w:before="240" w:after="240"/>
      <w:outlineLvl w:val="0"/>
    </w:pPr>
    <w:rPr>
      <w:rFonts w:asciiTheme="majorHAnsi" w:eastAsiaTheme="majorEastAsia" w:hAnsiTheme="majorHAnsi" w:cs="Times New Roman (Headings CS)"/>
      <w:b/>
      <w:sz w:val="44"/>
      <w:szCs w:val="32"/>
    </w:rPr>
  </w:style>
  <w:style w:type="paragraph" w:styleId="Heading2">
    <w:name w:val="heading 2"/>
    <w:basedOn w:val="Normal"/>
    <w:next w:val="Normal"/>
    <w:link w:val="Heading2Char"/>
    <w:uiPriority w:val="9"/>
    <w:unhideWhenUsed/>
    <w:qFormat/>
    <w:rsid w:val="000C719B"/>
    <w:pPr>
      <w:keepNext/>
      <w:keepLines/>
      <w:spacing w:before="40"/>
      <w:outlineLvl w:val="1"/>
    </w:pPr>
    <w:rPr>
      <w:rFonts w:asciiTheme="majorHAnsi" w:eastAsiaTheme="majorEastAsia" w:hAnsiTheme="majorHAnsi" w:cs="Times New Roman (Headings CS)"/>
      <w:b/>
      <w:sz w:val="28"/>
      <w:szCs w:val="26"/>
    </w:rPr>
  </w:style>
  <w:style w:type="paragraph" w:styleId="Heading3">
    <w:name w:val="heading 3"/>
    <w:basedOn w:val="Normal"/>
    <w:next w:val="Normal"/>
    <w:link w:val="Heading3Char"/>
    <w:uiPriority w:val="9"/>
    <w:unhideWhenUsed/>
    <w:qFormat/>
    <w:rsid w:val="00240F30"/>
    <w:pPr>
      <w:keepNext/>
      <w:keepLines/>
      <w:spacing w:before="40"/>
      <w:outlineLvl w:val="2"/>
    </w:pPr>
    <w:rPr>
      <w:rFonts w:asciiTheme="majorHAnsi" w:eastAsiaTheme="majorEastAsia" w:hAnsiTheme="majorHAnsi" w:cstheme="majorBidi"/>
      <w:b/>
      <w:color w:val="00B2A8" w:themeColor="accent1"/>
      <w:sz w:val="24"/>
    </w:rPr>
  </w:style>
  <w:style w:type="paragraph" w:styleId="Heading4">
    <w:name w:val="heading 4"/>
    <w:basedOn w:val="Normal"/>
    <w:next w:val="Normal"/>
    <w:link w:val="Heading4Char"/>
    <w:uiPriority w:val="9"/>
    <w:semiHidden/>
    <w:unhideWhenUsed/>
    <w:qFormat/>
    <w:rsid w:val="00DA1D8E"/>
    <w:pPr>
      <w:keepNext/>
      <w:keepLines/>
      <w:spacing w:before="40" w:after="0"/>
      <w:outlineLvl w:val="3"/>
    </w:pPr>
    <w:rPr>
      <w:rFonts w:asciiTheme="majorHAnsi" w:eastAsiaTheme="majorEastAsia" w:hAnsiTheme="majorHAnsi" w:cstheme="majorBidi"/>
      <w:i/>
      <w:iCs/>
      <w:color w:val="000000" w:themeColor="text2"/>
    </w:rPr>
  </w:style>
  <w:style w:type="paragraph" w:styleId="Heading8">
    <w:name w:val="heading 8"/>
    <w:basedOn w:val="Normal"/>
    <w:next w:val="Normal"/>
    <w:link w:val="Heading8Char"/>
    <w:uiPriority w:val="9"/>
    <w:semiHidden/>
    <w:unhideWhenUsed/>
    <w:qFormat/>
    <w:rsid w:val="00C12C1B"/>
    <w:pPr>
      <w:keepNext/>
      <w:keepLines/>
      <w:spacing w:before="40" w:after="0"/>
      <w:outlineLvl w:val="7"/>
    </w:pPr>
    <w:rPr>
      <w:rFonts w:asciiTheme="majorHAnsi" w:eastAsiaTheme="majorEastAsia" w:hAnsiTheme="maj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967DD"/>
    <w:pPr>
      <w:tabs>
        <w:tab w:val="center" w:pos="4513"/>
        <w:tab w:val="right" w:pos="9026"/>
      </w:tabs>
    </w:pPr>
  </w:style>
  <w:style w:type="character" w:customStyle="1" w:styleId="HeaderChar">
    <w:name w:val="Header Char"/>
    <w:basedOn w:val="DefaultParagraphFont"/>
    <w:link w:val="Header"/>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0C719B"/>
    <w:rPr>
      <w:rFonts w:asciiTheme="majorHAnsi" w:eastAsiaTheme="majorEastAsia" w:hAnsiTheme="majorHAnsi" w:cs="Times New Roman (Headings CS)"/>
      <w:b/>
      <w:sz w:val="44"/>
      <w:szCs w:val="32"/>
    </w:rPr>
  </w:style>
  <w:style w:type="paragraph" w:customStyle="1" w:styleId="Intro">
    <w:name w:val="Intro"/>
    <w:basedOn w:val="Normal"/>
    <w:qFormat/>
    <w:rsid w:val="000C719B"/>
    <w:rPr>
      <w:b/>
      <w:sz w:val="24"/>
      <w:lang w:val="en-AU"/>
    </w:rPr>
  </w:style>
  <w:style w:type="character" w:customStyle="1" w:styleId="Heading2Char">
    <w:name w:val="Heading 2 Char"/>
    <w:basedOn w:val="DefaultParagraphFont"/>
    <w:link w:val="Heading2"/>
    <w:uiPriority w:val="9"/>
    <w:rsid w:val="000C719B"/>
    <w:rPr>
      <w:rFonts w:asciiTheme="majorHAnsi" w:eastAsiaTheme="majorEastAsia" w:hAnsiTheme="majorHAnsi" w:cs="Times New Roman (Headings CS)"/>
      <w:b/>
      <w:sz w:val="28"/>
      <w:szCs w:val="26"/>
    </w:rPr>
  </w:style>
  <w:style w:type="character" w:customStyle="1" w:styleId="Heading3Char">
    <w:name w:val="Heading 3 Char"/>
    <w:basedOn w:val="DefaultParagraphFont"/>
    <w:link w:val="Heading3"/>
    <w:uiPriority w:val="9"/>
    <w:rsid w:val="00240F30"/>
    <w:rPr>
      <w:rFonts w:asciiTheme="majorHAnsi" w:eastAsiaTheme="majorEastAsia" w:hAnsiTheme="majorHAnsi" w:cstheme="majorBidi"/>
      <w:b/>
      <w:color w:val="00B2A8"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2E3BED"/>
    <w:pPr>
      <w:numPr>
        <w:numId w:val="15"/>
      </w:numPr>
      <w:ind w:left="284" w:hanging="284"/>
    </w:pPr>
    <w:rPr>
      <w:lang w:val="en-AU"/>
    </w:rPr>
  </w:style>
  <w:style w:type="table" w:styleId="TableGrid">
    <w:name w:val="Table Grid"/>
    <w:basedOn w:val="TableNormal"/>
    <w:uiPriority w:val="39"/>
    <w:rsid w:val="00EC6AEA"/>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71CE" w:themeFill="accent3"/>
      </w:tcPr>
    </w:tblStylePr>
    <w:tblStylePr w:type="firstCol">
      <w:rPr>
        <w:color w:val="000000" w:themeColor="text2"/>
      </w:rPr>
    </w:tblStylePr>
  </w:style>
  <w:style w:type="paragraph" w:customStyle="1" w:styleId="TableHead">
    <w:name w:val="Table Head"/>
    <w:basedOn w:val="Normal"/>
    <w:qFormat/>
    <w:rsid w:val="000C719B"/>
    <w:rPr>
      <w:b/>
      <w:color w:val="000000" w:themeColor="text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DA5F30"/>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127748"/>
    <w:pPr>
      <w:tabs>
        <w:tab w:val="right" w:leader="dot" w:pos="9639"/>
      </w:tabs>
      <w:spacing w:before="240" w:after="240" w:line="240" w:lineRule="atLeast"/>
    </w:pPr>
    <w:rPr>
      <w:rFonts w:ascii="Arial" w:eastAsiaTheme="minorEastAsia" w:hAnsi="Arial" w:cs="Arial"/>
      <w:noProof/>
      <w:color w:val="000000" w:themeColor="text2"/>
      <w:szCs w:val="18"/>
      <w:lang w:val="en-US"/>
    </w:rPr>
  </w:style>
  <w:style w:type="paragraph" w:styleId="TOC2">
    <w:name w:val="toc 2"/>
    <w:basedOn w:val="Normal"/>
    <w:next w:val="Normal"/>
    <w:autoRedefine/>
    <w:uiPriority w:val="39"/>
    <w:unhideWhenUsed/>
    <w:rsid w:val="00144FD5"/>
    <w:pPr>
      <w:spacing w:after="100" w:line="240" w:lineRule="atLeast"/>
      <w:ind w:left="180"/>
    </w:pPr>
    <w:rPr>
      <w:rFonts w:ascii="Arial" w:eastAsiaTheme="minorEastAsia" w:hAnsi="Arial" w:cs="Arial"/>
      <w:color w:val="000000" w:themeColor="text1"/>
      <w:szCs w:val="18"/>
      <w:lang w:val="en-US"/>
    </w:rPr>
  </w:style>
  <w:style w:type="paragraph" w:customStyle="1" w:styleId="Figuretitle">
    <w:name w:val="Figure title"/>
    <w:basedOn w:val="Normal"/>
    <w:qFormat/>
    <w:rsid w:val="00AF0ED2"/>
    <w:pPr>
      <w:keepNext/>
      <w:keepLines/>
    </w:pPr>
    <w:rPr>
      <w:b/>
      <w:color w:val="000000" w:themeColor="tex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3F044E"/>
    <w:rPr>
      <w:color w:val="000000" w:themeColor="text2"/>
      <w:sz w:val="13"/>
      <w:szCs w:val="13"/>
      <w:vertAlign w:val="superscript"/>
    </w:rPr>
  </w:style>
  <w:style w:type="paragraph" w:customStyle="1" w:styleId="Covertitle">
    <w:name w:val="Cover title"/>
    <w:basedOn w:val="Normal"/>
    <w:qFormat/>
    <w:rsid w:val="00573C5C"/>
    <w:pPr>
      <w:spacing w:after="180"/>
    </w:pPr>
    <w:rPr>
      <w:rFonts w:cs="Times New Roman (Body CS)"/>
      <w:b/>
      <w:sz w:val="56"/>
      <w:lang w:val="en-AU"/>
    </w:rPr>
  </w:style>
  <w:style w:type="paragraph" w:customStyle="1" w:styleId="Coversubtitle">
    <w:name w:val="Cover subtitle"/>
    <w:basedOn w:val="Covertitle"/>
    <w:qFormat/>
    <w:rsid w:val="00504BAD"/>
    <w:rPr>
      <w:b w:val="0"/>
      <w:sz w:val="21"/>
    </w:rPr>
  </w:style>
  <w:style w:type="paragraph" w:customStyle="1" w:styleId="Alphabetlist">
    <w:name w:val="Alphabet list"/>
    <w:basedOn w:val="Normal"/>
    <w:qFormat/>
    <w:rsid w:val="00D013E1"/>
    <w:pPr>
      <w:numPr>
        <w:numId w:val="17"/>
      </w:numPr>
      <w:ind w:left="568" w:hanging="284"/>
    </w:pPr>
    <w:rPr>
      <w:lang w:val="en-AU"/>
    </w:rPr>
  </w:style>
  <w:style w:type="character" w:styleId="Hyperlink">
    <w:name w:val="Hyperlink"/>
    <w:basedOn w:val="DefaultParagraphFont"/>
    <w:uiPriority w:val="99"/>
    <w:unhideWhenUsed/>
    <w:rsid w:val="00985169"/>
    <w:rPr>
      <w:rFonts w:asciiTheme="minorHAnsi" w:hAnsiTheme="minorHAnsi"/>
      <w:color w:val="0071CE" w:themeColor="hyperlink"/>
      <w:sz w:val="21"/>
      <w:u w:val="single"/>
    </w:rPr>
  </w:style>
  <w:style w:type="character" w:customStyle="1" w:styleId="apple-converted-space">
    <w:name w:val="apple-converted-space"/>
    <w:basedOn w:val="DefaultParagraphFont"/>
    <w:rsid w:val="00DF7020"/>
  </w:style>
  <w:style w:type="character" w:styleId="Strong">
    <w:name w:val="Strong"/>
    <w:basedOn w:val="DefaultParagraphFont"/>
    <w:uiPriority w:val="22"/>
    <w:qFormat/>
    <w:rsid w:val="00504BAD"/>
    <w:rPr>
      <w:rFonts w:asciiTheme="minorHAnsi" w:hAnsiTheme="minorHAnsi"/>
      <w:b/>
      <w:bCs/>
      <w:sz w:val="21"/>
    </w:rPr>
  </w:style>
  <w:style w:type="character" w:styleId="IntenseEmphasis">
    <w:name w:val="Intense Emphasis"/>
    <w:basedOn w:val="DefaultParagraphFont"/>
    <w:uiPriority w:val="21"/>
    <w:qFormat/>
    <w:rsid w:val="008E21CC"/>
    <w:rPr>
      <w:b/>
      <w:i w:val="0"/>
      <w:iCs/>
      <w:color w:val="00B2A8" w:themeColor="accent1"/>
    </w:rPr>
  </w:style>
  <w:style w:type="paragraph" w:styleId="IntenseQuote">
    <w:name w:val="Intense Quote"/>
    <w:basedOn w:val="Normal"/>
    <w:next w:val="Normal"/>
    <w:link w:val="IntenseQuoteChar"/>
    <w:uiPriority w:val="30"/>
    <w:qFormat/>
    <w:rsid w:val="008E21CC"/>
    <w:pPr>
      <w:pBdr>
        <w:top w:val="single" w:sz="4" w:space="10" w:color="00B2A8" w:themeColor="accent1"/>
        <w:bottom w:val="single" w:sz="4" w:space="10" w:color="00B2A8" w:themeColor="accent1"/>
      </w:pBdr>
      <w:spacing w:before="360" w:after="360"/>
    </w:pPr>
    <w:rPr>
      <w:b/>
      <w:iCs/>
      <w:color w:val="00B2A8" w:themeColor="accent1"/>
    </w:rPr>
  </w:style>
  <w:style w:type="character" w:customStyle="1" w:styleId="IntenseQuoteChar">
    <w:name w:val="Intense Quote Char"/>
    <w:basedOn w:val="DefaultParagraphFont"/>
    <w:link w:val="IntenseQuote"/>
    <w:uiPriority w:val="30"/>
    <w:rsid w:val="008E21CC"/>
    <w:rPr>
      <w:b/>
      <w:iCs/>
      <w:color w:val="00B2A8" w:themeColor="accent1"/>
      <w:sz w:val="22"/>
    </w:rPr>
  </w:style>
  <w:style w:type="character" w:customStyle="1" w:styleId="Heading4Char">
    <w:name w:val="Heading 4 Char"/>
    <w:basedOn w:val="DefaultParagraphFont"/>
    <w:link w:val="Heading4"/>
    <w:uiPriority w:val="9"/>
    <w:semiHidden/>
    <w:rsid w:val="00DA1D8E"/>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326E53"/>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326E53"/>
    <w:rPr>
      <w:rFonts w:eastAsiaTheme="minorEastAsia"/>
      <w:color w:val="000000" w:themeColor="text1"/>
      <w:spacing w:val="15"/>
      <w:sz w:val="22"/>
      <w:szCs w:val="22"/>
    </w:rPr>
  </w:style>
  <w:style w:type="character" w:styleId="SubtleEmphasis">
    <w:name w:val="Subtle Emphasis"/>
    <w:basedOn w:val="DefaultParagraphFont"/>
    <w:uiPriority w:val="19"/>
    <w:qFormat/>
    <w:rsid w:val="00326E53"/>
    <w:rPr>
      <w:i/>
      <w:iCs/>
      <w:color w:val="000000" w:themeColor="text1"/>
    </w:rPr>
  </w:style>
  <w:style w:type="character" w:customStyle="1" w:styleId="UnresolvedMention1">
    <w:name w:val="Unresolved Mention1"/>
    <w:basedOn w:val="DefaultParagraphFont"/>
    <w:uiPriority w:val="99"/>
    <w:rsid w:val="00144FD5"/>
    <w:rPr>
      <w:color w:val="605E5C"/>
      <w:shd w:val="clear" w:color="auto" w:fill="E1DFDD"/>
    </w:rPr>
  </w:style>
  <w:style w:type="paragraph" w:customStyle="1" w:styleId="Copyrighttext">
    <w:name w:val="Copyright text"/>
    <w:basedOn w:val="FootnoteText"/>
    <w:qFormat/>
    <w:rsid w:val="00E5453C"/>
    <w:pPr>
      <w:ind w:right="3396"/>
    </w:pPr>
    <w:rPr>
      <w:sz w:val="12"/>
      <w:szCs w:val="12"/>
    </w:rPr>
  </w:style>
  <w:style w:type="character" w:customStyle="1" w:styleId="Heading8Char">
    <w:name w:val="Heading 8 Char"/>
    <w:basedOn w:val="DefaultParagraphFont"/>
    <w:link w:val="Heading8"/>
    <w:uiPriority w:val="9"/>
    <w:semiHidden/>
    <w:rsid w:val="00C12C1B"/>
    <w:rPr>
      <w:rFonts w:asciiTheme="majorHAnsi" w:eastAsiaTheme="majorEastAsia" w:hAnsiTheme="majorHAnsi" w:cstheme="majorBidi"/>
      <w:color w:val="272727" w:themeColor="text1" w:themeTint="D8"/>
      <w:sz w:val="21"/>
      <w:szCs w:val="21"/>
    </w:rPr>
  </w:style>
  <w:style w:type="paragraph" w:styleId="ListParagraph">
    <w:name w:val="List Paragraph"/>
    <w:basedOn w:val="Normal"/>
    <w:link w:val="ListParagraphChar"/>
    <w:uiPriority w:val="34"/>
    <w:qFormat/>
    <w:rsid w:val="00B043BB"/>
    <w:pPr>
      <w:spacing w:before="120"/>
      <w:ind w:left="720"/>
      <w:contextualSpacing/>
    </w:pPr>
    <w:rPr>
      <w:rFonts w:ascii="Arial" w:eastAsia="Times New Roman" w:hAnsi="Arial" w:cs="Times New Roman"/>
      <w:sz w:val="20"/>
      <w:szCs w:val="20"/>
      <w:lang w:val="en-AU"/>
    </w:rPr>
  </w:style>
  <w:style w:type="character" w:customStyle="1" w:styleId="ListParagraphChar">
    <w:name w:val="List Paragraph Char"/>
    <w:link w:val="ListParagraph"/>
    <w:uiPriority w:val="34"/>
    <w:locked/>
    <w:rsid w:val="00B043BB"/>
    <w:rPr>
      <w:rFonts w:ascii="Arial" w:eastAsia="Times New Roman" w:hAnsi="Arial" w:cs="Times New Roman"/>
      <w:sz w:val="20"/>
      <w:szCs w:val="20"/>
      <w:lang w:val="en-AU"/>
    </w:rPr>
  </w:style>
  <w:style w:type="paragraph" w:styleId="NormalWeb">
    <w:name w:val="Normal (Web)"/>
    <w:basedOn w:val="Normal"/>
    <w:rsid w:val="00C2650A"/>
    <w:pPr>
      <w:spacing w:before="100" w:after="100"/>
    </w:pPr>
    <w:rPr>
      <w:rFonts w:ascii="Arial" w:eastAsia="Arial Unicode MS" w:hAnsi="Arial" w:cs="Times New Roman"/>
      <w:color w:val="000000"/>
      <w:sz w:val="20"/>
      <w:szCs w:val="20"/>
      <w:lang w:val="en-AU"/>
    </w:rPr>
  </w:style>
  <w:style w:type="paragraph" w:customStyle="1" w:styleId="T2">
    <w:name w:val="T2"/>
    <w:basedOn w:val="Normal"/>
    <w:link w:val="T2Char"/>
    <w:qFormat/>
    <w:rsid w:val="0069415B"/>
    <w:pPr>
      <w:keepNext/>
      <w:spacing w:after="0"/>
    </w:pPr>
    <w:rPr>
      <w:rFonts w:ascii="Arial" w:eastAsia="Times" w:hAnsi="Arial" w:cs="Times New Roman"/>
      <w:b/>
      <w:i/>
      <w:sz w:val="20"/>
      <w:szCs w:val="20"/>
      <w:lang w:val="en-AU" w:eastAsia="en-AU"/>
    </w:rPr>
  </w:style>
  <w:style w:type="character" w:customStyle="1" w:styleId="T2Char">
    <w:name w:val="T2 Char"/>
    <w:basedOn w:val="DefaultParagraphFont"/>
    <w:link w:val="T2"/>
    <w:rsid w:val="0069415B"/>
    <w:rPr>
      <w:rFonts w:ascii="Arial" w:eastAsia="Times" w:hAnsi="Arial" w:cs="Times New Roman"/>
      <w:b/>
      <w:i/>
      <w:sz w:val="20"/>
      <w:szCs w:val="20"/>
      <w:lang w:val="en-AU" w:eastAsia="en-AU"/>
    </w:rPr>
  </w:style>
  <w:style w:type="paragraph" w:customStyle="1" w:styleId="bullet">
    <w:name w:val="bullet"/>
    <w:basedOn w:val="Normal"/>
    <w:qFormat/>
    <w:rsid w:val="0069415B"/>
    <w:pPr>
      <w:numPr>
        <w:numId w:val="26"/>
      </w:numPr>
      <w:spacing w:before="120"/>
      <w:ind w:left="568" w:hanging="284"/>
    </w:pPr>
    <w:rPr>
      <w:rFonts w:ascii="Arial" w:eastAsia="Times New Roman" w:hAnsi="Arial" w:cs="Times New Roman"/>
      <w:sz w:val="20"/>
      <w:szCs w:val="20"/>
      <w:lang w:val="en-AU"/>
    </w:rPr>
  </w:style>
  <w:style w:type="paragraph" w:customStyle="1" w:styleId="Default">
    <w:name w:val="Default"/>
    <w:rsid w:val="004F5059"/>
    <w:pPr>
      <w:autoSpaceDE w:val="0"/>
      <w:autoSpaceDN w:val="0"/>
      <w:adjustRightInd w:val="0"/>
    </w:pPr>
    <w:rPr>
      <w:rFonts w:ascii="Calibri" w:eastAsia="Calibri" w:hAnsi="Calibri" w:cs="Calibri"/>
      <w:color w:val="000000"/>
      <w:lang w:val="en-AU"/>
    </w:rPr>
  </w:style>
  <w:style w:type="paragraph" w:styleId="BodyTextIndent2">
    <w:name w:val="Body Text Indent 2"/>
    <w:basedOn w:val="Normal"/>
    <w:link w:val="BodyTextIndent2Char"/>
    <w:rsid w:val="004053F7"/>
    <w:pPr>
      <w:spacing w:before="120"/>
      <w:ind w:left="357" w:hanging="357"/>
    </w:pPr>
    <w:rPr>
      <w:rFonts w:ascii="Arial" w:eastAsia="Times New Roman" w:hAnsi="Arial" w:cs="Times New Roman"/>
      <w:szCs w:val="20"/>
      <w:lang w:val="x-none"/>
    </w:rPr>
  </w:style>
  <w:style w:type="character" w:customStyle="1" w:styleId="BodyTextIndent2Char">
    <w:name w:val="Body Text Indent 2 Char"/>
    <w:basedOn w:val="DefaultParagraphFont"/>
    <w:link w:val="BodyTextIndent2"/>
    <w:rsid w:val="004053F7"/>
    <w:rPr>
      <w:rFonts w:ascii="Arial" w:eastAsia="Times New Roman" w:hAnsi="Arial" w:cs="Times New Roman"/>
      <w:sz w:val="22"/>
      <w:szCs w:val="20"/>
      <w:lang w:val="x-none"/>
    </w:rPr>
  </w:style>
  <w:style w:type="paragraph" w:customStyle="1" w:styleId="Tablenumbers">
    <w:name w:val="Table numbers"/>
    <w:basedOn w:val="Normal"/>
    <w:qFormat/>
    <w:rsid w:val="002B363F"/>
    <w:pPr>
      <w:spacing w:before="120"/>
      <w:ind w:right="231"/>
      <w:jc w:val="right"/>
    </w:pPr>
    <w:rPr>
      <w:szCs w:val="22"/>
      <w:lang w:val="en-AU"/>
    </w:rPr>
  </w:style>
  <w:style w:type="character" w:styleId="CommentReference">
    <w:name w:val="annotation reference"/>
    <w:basedOn w:val="DefaultParagraphFont"/>
    <w:uiPriority w:val="99"/>
    <w:semiHidden/>
    <w:unhideWhenUsed/>
    <w:rsid w:val="00C93597"/>
    <w:rPr>
      <w:sz w:val="16"/>
      <w:szCs w:val="16"/>
    </w:rPr>
  </w:style>
  <w:style w:type="paragraph" w:styleId="CommentText">
    <w:name w:val="annotation text"/>
    <w:basedOn w:val="Normal"/>
    <w:link w:val="CommentTextChar"/>
    <w:uiPriority w:val="99"/>
    <w:semiHidden/>
    <w:unhideWhenUsed/>
    <w:rsid w:val="00C93597"/>
    <w:rPr>
      <w:sz w:val="20"/>
      <w:szCs w:val="20"/>
    </w:rPr>
  </w:style>
  <w:style w:type="character" w:customStyle="1" w:styleId="CommentTextChar">
    <w:name w:val="Comment Text Char"/>
    <w:basedOn w:val="DefaultParagraphFont"/>
    <w:link w:val="CommentText"/>
    <w:uiPriority w:val="99"/>
    <w:semiHidden/>
    <w:rsid w:val="00C93597"/>
    <w:rPr>
      <w:sz w:val="20"/>
      <w:szCs w:val="20"/>
    </w:rPr>
  </w:style>
  <w:style w:type="paragraph" w:styleId="CommentSubject">
    <w:name w:val="annotation subject"/>
    <w:basedOn w:val="CommentText"/>
    <w:next w:val="CommentText"/>
    <w:link w:val="CommentSubjectChar"/>
    <w:uiPriority w:val="99"/>
    <w:semiHidden/>
    <w:unhideWhenUsed/>
    <w:rsid w:val="00C93597"/>
    <w:rPr>
      <w:b/>
      <w:bCs/>
    </w:rPr>
  </w:style>
  <w:style w:type="character" w:customStyle="1" w:styleId="CommentSubjectChar">
    <w:name w:val="Comment Subject Char"/>
    <w:basedOn w:val="CommentTextChar"/>
    <w:link w:val="CommentSubject"/>
    <w:uiPriority w:val="99"/>
    <w:semiHidden/>
    <w:rsid w:val="00C93597"/>
    <w:rPr>
      <w:b/>
      <w:bCs/>
      <w:sz w:val="20"/>
      <w:szCs w:val="20"/>
    </w:rPr>
  </w:style>
  <w:style w:type="character" w:styleId="FollowedHyperlink">
    <w:name w:val="FollowedHyperlink"/>
    <w:basedOn w:val="DefaultParagraphFont"/>
    <w:uiPriority w:val="99"/>
    <w:semiHidden/>
    <w:unhideWhenUsed/>
    <w:rsid w:val="005E6544"/>
    <w:rPr>
      <w:color w:val="86189C" w:themeColor="followedHyperlink"/>
      <w:u w:val="single"/>
    </w:rPr>
  </w:style>
  <w:style w:type="character" w:styleId="PlaceholderText">
    <w:name w:val="Placeholder Text"/>
    <w:basedOn w:val="DefaultParagraphFont"/>
    <w:uiPriority w:val="99"/>
    <w:semiHidden/>
    <w:rsid w:val="007E2EE5"/>
    <w:rPr>
      <w:color w:val="808080"/>
    </w:rPr>
  </w:style>
  <w:style w:type="paragraph" w:customStyle="1" w:styleId="Heading10">
    <w:name w:val="Heading1"/>
    <w:basedOn w:val="Heading1"/>
    <w:link w:val="Heading1Char0"/>
    <w:qFormat/>
    <w:rsid w:val="00C82DE3"/>
    <w:rPr>
      <w:b w:val="0"/>
      <w:color w:val="004C97"/>
      <w:sz w:val="28"/>
    </w:rPr>
  </w:style>
  <w:style w:type="paragraph" w:customStyle="1" w:styleId="Heading20">
    <w:name w:val="Heading2"/>
    <w:basedOn w:val="Heading2"/>
    <w:qFormat/>
    <w:rsid w:val="00391EBE"/>
    <w:rPr>
      <w:b w:val="0"/>
      <w:color w:val="004D53"/>
      <w:sz w:val="24"/>
    </w:rPr>
  </w:style>
  <w:style w:type="character" w:customStyle="1" w:styleId="Heading1Char0">
    <w:name w:val="Heading1 Char"/>
    <w:basedOn w:val="Heading1Char"/>
    <w:link w:val="Heading10"/>
    <w:rsid w:val="00C82DE3"/>
    <w:rPr>
      <w:rFonts w:asciiTheme="majorHAnsi" w:eastAsiaTheme="majorEastAsia" w:hAnsiTheme="majorHAnsi" w:cs="Times New Roman (Headings CS)"/>
      <w:b w:val="0"/>
      <w:color w:val="004C97"/>
      <w:sz w:val="28"/>
      <w:szCs w:val="32"/>
    </w:rPr>
  </w:style>
  <w:style w:type="paragraph" w:customStyle="1" w:styleId="msonormal0">
    <w:name w:val="msonormal"/>
    <w:basedOn w:val="Normal"/>
    <w:rsid w:val="00B03AEA"/>
    <w:pPr>
      <w:spacing w:before="100" w:beforeAutospacing="1" w:after="100" w:afterAutospacing="1"/>
    </w:pPr>
    <w:rPr>
      <w:rFonts w:ascii="Times New Roman" w:eastAsia="Times New Roman" w:hAnsi="Times New Roman" w:cs="Times New Roman"/>
      <w:sz w:val="24"/>
      <w:lang w:val="en-AU" w:eastAsia="en-AU"/>
    </w:rPr>
  </w:style>
  <w:style w:type="paragraph" w:customStyle="1" w:styleId="xl65">
    <w:name w:val="xl65"/>
    <w:basedOn w:val="Normal"/>
    <w:rsid w:val="00B03AEA"/>
    <w:pPr>
      <w:pBdr>
        <w:top w:val="single" w:sz="4" w:space="0" w:color="808080"/>
        <w:left w:val="single" w:sz="4" w:space="0" w:color="808080"/>
        <w:bottom w:val="single" w:sz="4" w:space="0" w:color="808080"/>
        <w:right w:val="single" w:sz="4" w:space="0" w:color="808080"/>
      </w:pBdr>
      <w:spacing w:before="100" w:beforeAutospacing="1" w:after="100" w:afterAutospacing="1"/>
      <w:textAlignment w:val="top"/>
    </w:pPr>
    <w:rPr>
      <w:rFonts w:ascii="Arial" w:eastAsia="Times New Roman" w:hAnsi="Arial" w:cs="Arial"/>
      <w:sz w:val="20"/>
      <w:szCs w:val="20"/>
      <w:lang w:val="en-AU" w:eastAsia="en-AU"/>
    </w:rPr>
  </w:style>
  <w:style w:type="paragraph" w:customStyle="1" w:styleId="xl66">
    <w:name w:val="xl66"/>
    <w:basedOn w:val="Normal"/>
    <w:rsid w:val="00B03AEA"/>
    <w:pPr>
      <w:pBdr>
        <w:top w:val="single" w:sz="4" w:space="0" w:color="808080"/>
        <w:left w:val="single" w:sz="4" w:space="0" w:color="808080"/>
        <w:bottom w:val="single" w:sz="4" w:space="0" w:color="808080"/>
        <w:right w:val="single" w:sz="4" w:space="0" w:color="808080"/>
      </w:pBdr>
      <w:spacing w:before="100" w:beforeAutospacing="1" w:after="100" w:afterAutospacing="1"/>
      <w:jc w:val="center"/>
      <w:textAlignment w:val="top"/>
    </w:pPr>
    <w:rPr>
      <w:rFonts w:ascii="Arial" w:eastAsia="Times New Roman" w:hAnsi="Arial" w:cs="Arial"/>
      <w:sz w:val="20"/>
      <w:szCs w:val="20"/>
      <w:lang w:val="en-AU" w:eastAsia="en-AU"/>
    </w:rPr>
  </w:style>
  <w:style w:type="paragraph" w:customStyle="1" w:styleId="xl67">
    <w:name w:val="xl67"/>
    <w:basedOn w:val="Normal"/>
    <w:rsid w:val="00B03AEA"/>
    <w:pPr>
      <w:pBdr>
        <w:top w:val="single" w:sz="4" w:space="0" w:color="808080"/>
        <w:left w:val="single" w:sz="4" w:space="0" w:color="808080"/>
        <w:bottom w:val="single" w:sz="4" w:space="0" w:color="808080"/>
        <w:right w:val="single" w:sz="4" w:space="0" w:color="808080"/>
      </w:pBdr>
      <w:shd w:val="clear" w:color="000000" w:fill="FFFF00"/>
      <w:spacing w:before="100" w:beforeAutospacing="1" w:after="100" w:afterAutospacing="1"/>
      <w:textAlignment w:val="top"/>
    </w:pPr>
    <w:rPr>
      <w:rFonts w:ascii="Arial" w:eastAsia="Times New Roman" w:hAnsi="Arial" w:cs="Arial"/>
      <w:sz w:val="20"/>
      <w:szCs w:val="20"/>
      <w:lang w:val="en-AU" w:eastAsia="en-AU"/>
    </w:rPr>
  </w:style>
  <w:style w:type="paragraph" w:customStyle="1" w:styleId="xl68">
    <w:name w:val="xl68"/>
    <w:basedOn w:val="Normal"/>
    <w:rsid w:val="00B03AEA"/>
    <w:pPr>
      <w:pBdr>
        <w:top w:val="single" w:sz="4" w:space="0" w:color="808080"/>
        <w:left w:val="single" w:sz="4" w:space="0" w:color="808080"/>
        <w:bottom w:val="single" w:sz="4" w:space="0" w:color="808080"/>
        <w:right w:val="single" w:sz="4" w:space="0" w:color="808080"/>
      </w:pBdr>
      <w:shd w:val="clear" w:color="000000" w:fill="92D050"/>
      <w:spacing w:before="100" w:beforeAutospacing="1" w:after="100" w:afterAutospacing="1"/>
      <w:textAlignment w:val="top"/>
    </w:pPr>
    <w:rPr>
      <w:rFonts w:ascii="Arial" w:eastAsia="Times New Roman" w:hAnsi="Arial" w:cs="Arial"/>
      <w:sz w:val="20"/>
      <w:szCs w:val="20"/>
      <w:lang w:val="en-AU" w:eastAsia="en-AU"/>
    </w:rPr>
  </w:style>
  <w:style w:type="paragraph" w:customStyle="1" w:styleId="xl69">
    <w:name w:val="xl69"/>
    <w:basedOn w:val="Normal"/>
    <w:rsid w:val="00B03AE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top"/>
    </w:pPr>
    <w:rPr>
      <w:rFonts w:ascii="Arial" w:eastAsia="Times New Roman" w:hAnsi="Arial" w:cs="Arial"/>
      <w:sz w:val="20"/>
      <w:szCs w:val="2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328859">
      <w:bodyDiv w:val="1"/>
      <w:marLeft w:val="0"/>
      <w:marRight w:val="0"/>
      <w:marTop w:val="0"/>
      <w:marBottom w:val="0"/>
      <w:divBdr>
        <w:top w:val="none" w:sz="0" w:space="0" w:color="auto"/>
        <w:left w:val="none" w:sz="0" w:space="0" w:color="auto"/>
        <w:bottom w:val="none" w:sz="0" w:space="0" w:color="auto"/>
        <w:right w:val="none" w:sz="0" w:space="0" w:color="auto"/>
      </w:divBdr>
    </w:div>
    <w:div w:id="759834775">
      <w:bodyDiv w:val="1"/>
      <w:marLeft w:val="0"/>
      <w:marRight w:val="0"/>
      <w:marTop w:val="0"/>
      <w:marBottom w:val="0"/>
      <w:divBdr>
        <w:top w:val="none" w:sz="0" w:space="0" w:color="auto"/>
        <w:left w:val="none" w:sz="0" w:space="0" w:color="auto"/>
        <w:bottom w:val="none" w:sz="0" w:space="0" w:color="auto"/>
        <w:right w:val="none" w:sz="0" w:space="0" w:color="auto"/>
      </w:divBdr>
    </w:div>
    <w:div w:id="860048215">
      <w:bodyDiv w:val="1"/>
      <w:marLeft w:val="0"/>
      <w:marRight w:val="0"/>
      <w:marTop w:val="0"/>
      <w:marBottom w:val="0"/>
      <w:divBdr>
        <w:top w:val="none" w:sz="0" w:space="0" w:color="auto"/>
        <w:left w:val="none" w:sz="0" w:space="0" w:color="auto"/>
        <w:bottom w:val="none" w:sz="0" w:space="0" w:color="auto"/>
        <w:right w:val="none" w:sz="0" w:space="0" w:color="auto"/>
      </w:divBdr>
    </w:div>
    <w:div w:id="885525846">
      <w:bodyDiv w:val="1"/>
      <w:marLeft w:val="0"/>
      <w:marRight w:val="0"/>
      <w:marTop w:val="0"/>
      <w:marBottom w:val="0"/>
      <w:divBdr>
        <w:top w:val="none" w:sz="0" w:space="0" w:color="auto"/>
        <w:left w:val="none" w:sz="0" w:space="0" w:color="auto"/>
        <w:bottom w:val="none" w:sz="0" w:space="0" w:color="auto"/>
        <w:right w:val="none" w:sz="0" w:space="0" w:color="auto"/>
      </w:divBdr>
    </w:div>
    <w:div w:id="20535739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2.xml"/><Relationship Id="rId26" Type="http://schemas.openxmlformats.org/officeDocument/2006/relationships/header" Target="header3.xml"/><Relationship Id="rId39" Type="http://schemas.openxmlformats.org/officeDocument/2006/relationships/hyperlink" Target="http://www.worksafe.vic.gov.au/" TargetMode="External"/><Relationship Id="rId21" Type="http://schemas.openxmlformats.org/officeDocument/2006/relationships/hyperlink" Target="https://vetnet.gov.au/Pages/TrainingDocs.aspx?q=3eca5672-6d5a-410b-8942-810d0ba05bbf" TargetMode="External"/><Relationship Id="rId34" Type="http://schemas.openxmlformats.org/officeDocument/2006/relationships/hyperlink" Target="https://www.dese.gov.au/skills-and-training"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reativecommons.org/licenses/by-nd/4.0/" TargetMode="External"/><Relationship Id="rId20" Type="http://schemas.openxmlformats.org/officeDocument/2006/relationships/hyperlink" Target="https://training.gov.au/Home/Tga" TargetMode="External"/><Relationship Id="rId29" Type="http://schemas.openxmlformats.org/officeDocument/2006/relationships/hyperlink" Target="https://vetnet.gov.au/Pages/TrainingDocs.aspx?q=9fc2cf53-e570-4e9f-ad6a-b228ffdb6875"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vetnet.gov.au/Pages/TrainingDocs.aspx?q=3eca5672-6d5a-410b-8942-810d0ba05bbf" TargetMode="External"/><Relationship Id="rId32" Type="http://schemas.openxmlformats.org/officeDocument/2006/relationships/hyperlink" Target="https://www.dewr.gov.au/skills-reform/skills-reform-overview/industry-engagement-reforms" TargetMode="External"/><Relationship Id="rId37" Type="http://schemas.openxmlformats.org/officeDocument/2006/relationships/hyperlink" Target="http://www.vrqa.vic.gov.au/" TargetMode="External"/><Relationship Id="rId40"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image" Target="cid:image003.png@01D84AA2.26D48950" TargetMode="External"/><Relationship Id="rId23" Type="http://schemas.openxmlformats.org/officeDocument/2006/relationships/hyperlink" Target="https://vetnet.gov.au/Pages/TrainingDocs.aspx?q=3eca5672-6d5a-410b-8942-810d0ba05bbf" TargetMode="External"/><Relationship Id="rId28" Type="http://schemas.openxmlformats.org/officeDocument/2006/relationships/footer" Target="footer5.xml"/><Relationship Id="rId36" Type="http://schemas.openxmlformats.org/officeDocument/2006/relationships/hyperlink" Target="http://www.asqa.gov.au/"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mailto:cmmbi@chisholm.edu.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vetnet.gov.au/Pages/TrainingDocs.aspx?q=3eca5672-6d5a-410b-8942-810d0ba05bbf" TargetMode="External"/><Relationship Id="rId27" Type="http://schemas.openxmlformats.org/officeDocument/2006/relationships/footer" Target="footer4.xml"/><Relationship Id="rId30" Type="http://schemas.openxmlformats.org/officeDocument/2006/relationships/hyperlink" Target="mailto:jennifer.fleischer@chisholm.edu.au" TargetMode="External"/><Relationship Id="rId35" Type="http://schemas.openxmlformats.org/officeDocument/2006/relationships/hyperlink" Target="https://djsir.vic.gov.a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copyright@education.vic.gov.au" TargetMode="External"/><Relationship Id="rId25" Type="http://schemas.openxmlformats.org/officeDocument/2006/relationships/hyperlink" Target="https://vetnet.gov.au/Pages/TrainingDocs.aspx?q=3eca5672-6d5a-410b-8942-810d0ba05bbf" TargetMode="External"/><Relationship Id="rId33" Type="http://schemas.openxmlformats.org/officeDocument/2006/relationships/hyperlink" Target="http://training.gov.au/" TargetMode="External"/><Relationship Id="rId38" Type="http://schemas.openxmlformats.org/officeDocument/2006/relationships/hyperlink" Target="mailto:info@worksafe.vic.gov.auS" TargetMode="External"/></Relationships>
</file>

<file path=word/_rels/foot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Education State – Training and Skills">
      <a:dk1>
        <a:srgbClr val="000000"/>
      </a:dk1>
      <a:lt1>
        <a:srgbClr val="FFFFFF"/>
      </a:lt1>
      <a:dk2>
        <a:srgbClr val="000000"/>
      </a:dk2>
      <a:lt2>
        <a:srgbClr val="E7E6E6"/>
      </a:lt2>
      <a:accent1>
        <a:srgbClr val="00B2A8"/>
      </a:accent1>
      <a:accent2>
        <a:srgbClr val="71C5E8"/>
      </a:accent2>
      <a:accent3>
        <a:srgbClr val="0071CE"/>
      </a:accent3>
      <a:accent4>
        <a:srgbClr val="86189C"/>
      </a:accent4>
      <a:accent5>
        <a:srgbClr val="00B140"/>
      </a:accent5>
      <a:accent6>
        <a:srgbClr val="53565A"/>
      </a:accent6>
      <a:hlink>
        <a:srgbClr val="0071CE"/>
      </a:hlink>
      <a:folHlink>
        <a:srgbClr val="86189C"/>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VPG_PUA_Release5</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D9F1DF-A368-46E9-ACB0-3D14C09FC33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351DB3-098D-4FA5-B0BC-D3BA35EB1CC0}">
  <ds:schemaRefs>
    <ds:schemaRef ds:uri="http://schemas.openxmlformats.org/officeDocument/2006/bibliography"/>
  </ds:schemaRefs>
</ds:datastoreItem>
</file>

<file path=customXml/itemProps3.xml><?xml version="1.0" encoding="utf-8"?>
<ds:datastoreItem xmlns:ds="http://schemas.openxmlformats.org/officeDocument/2006/customXml" ds:itemID="{1B5B590E-8181-484F-8E8B-020AF18D28E9}">
  <ds:schemaRefs>
    <ds:schemaRef ds:uri="http://schemas.microsoft.com/sharepoint/v3/contenttype/forms"/>
  </ds:schemaRefs>
</ds:datastoreItem>
</file>

<file path=customXml/itemProps4.xml><?xml version="1.0" encoding="utf-8"?>
<ds:datastoreItem xmlns:ds="http://schemas.openxmlformats.org/officeDocument/2006/customXml" ds:itemID="{2AB04C7D-76AC-4ED4-A016-1B0B95E7FB09}"/>
</file>

<file path=docProps/app.xml><?xml version="1.0" encoding="utf-8"?>
<Properties xmlns="http://schemas.openxmlformats.org/officeDocument/2006/extended-properties" xmlns:vt="http://schemas.openxmlformats.org/officeDocument/2006/docPropsVTypes">
  <Template>Normal.dotm</Template>
  <TotalTime>207</TotalTime>
  <Pages>3</Pages>
  <Words>4665</Words>
  <Characters>2659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PG_PUA_Release5</dc:title>
  <dc:subject/>
  <dc:creator>Steven Bryant</dc:creator>
  <cp:keywords/>
  <dc:description/>
  <cp:lastModifiedBy>Cheryl Bartolo</cp:lastModifiedBy>
  <cp:revision>44</cp:revision>
  <dcterms:created xsi:type="dcterms:W3CDTF">2023-02-28T03:45:00Z</dcterms:created>
  <dcterms:modified xsi:type="dcterms:W3CDTF">2023-03-15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Topic">
    <vt:lpwstr>5;#CMMBI|99b0ad91-b278-402a-95bb-6e4e6ffdccb5</vt:lpwstr>
  </property>
  <property fmtid="{D5CDD505-2E9C-101B-9397-08002B2CF9AE}" pid="4" name="CostCentre">
    <vt:lpwstr>2;#20-Teaching ＆ Learning|33960ad6-324f-48d7-82c1-43ebb2653419</vt:lpwstr>
  </property>
  <property fmtid="{D5CDD505-2E9C-101B-9397-08002B2CF9AE}" pid="5" name="h4645d5cf3a345dc8ad9fe00be6b7f66">
    <vt:lpwstr>CMMBI|99b0ad91-b278-402a-95bb-6e4e6ffdccb5</vt:lpwstr>
  </property>
  <property fmtid="{D5CDD505-2E9C-101B-9397-08002B2CF9AE}" pid="6" name="TaxCatchAll">
    <vt:lpwstr>5;#CMMBI|99b0ad91-b278-402a-95bb-6e4e6ffdccb5;#2;#20-Teaching ＆ Learning|33960ad6-324f-48d7-82c1-43ebb2653419</vt:lpwstr>
  </property>
  <property fmtid="{D5CDD505-2E9C-101B-9397-08002B2CF9AE}" pid="7" name="g7a7ab8361684caeb3560c347426761d">
    <vt:lpwstr>20-Teaching ＆ Learning|33960ad6-324f-48d7-82c1-43ebb2653419</vt:lpwstr>
  </property>
  <property fmtid="{D5CDD505-2E9C-101B-9397-08002B2CF9AE}" pid="8" name="DEECD_Author">
    <vt:lpwstr>94;#Education|5232e41c-5101-41fe-b638-7d41d1371531</vt:lpwstr>
  </property>
  <property fmtid="{D5CDD505-2E9C-101B-9397-08002B2CF9AE}" pid="9" name="DEECD_ItemType">
    <vt:lpwstr>101;#Page|eb523acf-a821-456c-a76b-7607578309d7</vt:lpwstr>
  </property>
  <property fmtid="{D5CDD505-2E9C-101B-9397-08002B2CF9AE}" pid="10" name="DEECD_SubjectCategory">
    <vt:lpwstr/>
  </property>
  <property fmtid="{D5CDD505-2E9C-101B-9397-08002B2CF9AE}" pid="11" name="DEECD_Audience">
    <vt:lpwstr/>
  </property>
</Properties>
</file>